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6769" w:rsidRPr="007F33D8" w:rsidRDefault="00EE1A95" w:rsidP="007F33D8">
      <w:pPr>
        <w:jc w:val="right"/>
        <w:rPr>
          <w:b/>
          <w:sz w:val="28"/>
        </w:rPr>
      </w:pPr>
      <w:r w:rsidRPr="007F33D8">
        <w:rPr>
          <w:b/>
          <w:noProof/>
          <w:sz w:val="28"/>
          <w:lang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28800" cy="628650"/>
            <wp:effectExtent l="19050" t="0" r="0" b="0"/>
            <wp:wrapSquare wrapText="bothSides"/>
            <wp:docPr id="1" name="Picture 0" descr="PASGR logo (colour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SGR logo (colour)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F33D8">
        <w:rPr>
          <w:b/>
          <w:sz w:val="28"/>
        </w:rPr>
        <w:t>Professional Development Course</w:t>
      </w:r>
      <w:r w:rsidR="00546402">
        <w:rPr>
          <w:b/>
          <w:sz w:val="28"/>
        </w:rPr>
        <w:t>:</w:t>
      </w:r>
    </w:p>
    <w:p w:rsidR="007F33D8" w:rsidRPr="0062592D" w:rsidRDefault="0062592D" w:rsidP="007F33D8">
      <w:pPr>
        <w:jc w:val="right"/>
        <w:rPr>
          <w:b/>
          <w:color w:val="7030A0"/>
          <w:sz w:val="28"/>
        </w:rPr>
      </w:pPr>
      <w:r w:rsidRPr="0062592D">
        <w:rPr>
          <w:b/>
          <w:color w:val="7030A0"/>
          <w:sz w:val="28"/>
        </w:rPr>
        <w:t>Interpretive Methods and Ethnography</w:t>
      </w:r>
    </w:p>
    <w:p w:rsidR="005A0231" w:rsidRPr="005A0231" w:rsidRDefault="004125F2" w:rsidP="007F33D8">
      <w:pPr>
        <w:jc w:val="right"/>
        <w:rPr>
          <w:b/>
          <w:sz w:val="22"/>
        </w:rPr>
      </w:pPr>
      <w:r>
        <w:rPr>
          <w:b/>
          <w:sz w:val="22"/>
        </w:rPr>
        <w:t>March 26-29</w:t>
      </w:r>
      <w:r w:rsidR="002B0D55">
        <w:rPr>
          <w:b/>
          <w:sz w:val="22"/>
        </w:rPr>
        <w:t>, 201</w:t>
      </w:r>
      <w:r>
        <w:rPr>
          <w:b/>
          <w:sz w:val="22"/>
        </w:rPr>
        <w:t>8</w:t>
      </w:r>
    </w:p>
    <w:p w:rsidR="007F33D8" w:rsidRPr="007F33D8" w:rsidRDefault="007F33D8" w:rsidP="007F33D8">
      <w:pPr>
        <w:rPr>
          <w:sz w:val="28"/>
        </w:rPr>
      </w:pPr>
    </w:p>
    <w:p w:rsidR="0046785D" w:rsidRDefault="0046785D" w:rsidP="007673B7">
      <w:pPr>
        <w:jc w:val="center"/>
        <w:rPr>
          <w:b/>
          <w:color w:val="605A36"/>
          <w:sz w:val="28"/>
        </w:rPr>
      </w:pPr>
    </w:p>
    <w:p w:rsidR="00DA350D" w:rsidRDefault="00DA350D" w:rsidP="007673B7">
      <w:pPr>
        <w:jc w:val="center"/>
        <w:rPr>
          <w:b/>
          <w:color w:val="605A36"/>
          <w:sz w:val="28"/>
        </w:rPr>
      </w:pPr>
    </w:p>
    <w:p w:rsidR="00DA350D" w:rsidRDefault="00DA350D" w:rsidP="007673B7">
      <w:pPr>
        <w:jc w:val="center"/>
        <w:rPr>
          <w:b/>
          <w:color w:val="605A36"/>
          <w:sz w:val="28"/>
        </w:rPr>
      </w:pPr>
    </w:p>
    <w:p w:rsidR="00EE1A95" w:rsidRPr="0062592D" w:rsidRDefault="007F33D8" w:rsidP="007673B7">
      <w:pPr>
        <w:jc w:val="center"/>
        <w:rPr>
          <w:b/>
          <w:color w:val="7030A0"/>
          <w:szCs w:val="20"/>
        </w:rPr>
      </w:pPr>
      <w:r w:rsidRPr="0062592D">
        <w:rPr>
          <w:b/>
          <w:color w:val="7030A0"/>
          <w:sz w:val="28"/>
        </w:rPr>
        <w:t>Application Form</w:t>
      </w:r>
      <w:r w:rsidR="007673B7" w:rsidRPr="0062592D">
        <w:rPr>
          <w:b/>
          <w:color w:val="7030A0"/>
          <w:sz w:val="28"/>
        </w:rPr>
        <w:br/>
      </w:r>
    </w:p>
    <w:p w:rsidR="00386F4E" w:rsidRDefault="008C61AF" w:rsidP="00A8006B">
      <w:pPr>
        <w:jc w:val="center"/>
        <w:rPr>
          <w:b/>
          <w:color w:val="FF0000"/>
          <w:sz w:val="28"/>
        </w:rPr>
      </w:pPr>
      <w:r>
        <w:rPr>
          <w:b/>
          <w:color w:val="FF0000"/>
        </w:rPr>
        <w:br/>
      </w:r>
    </w:p>
    <w:p w:rsidR="00640032" w:rsidRDefault="00640032" w:rsidP="00A8006B">
      <w:pPr>
        <w:jc w:val="center"/>
        <w:rPr>
          <w:b/>
          <w:color w:val="EA5A32"/>
          <w:sz w:val="24"/>
          <w:szCs w:val="24"/>
        </w:rPr>
      </w:pPr>
      <w:r w:rsidRPr="00640032">
        <w:rPr>
          <w:b/>
          <w:color w:val="EA5A32"/>
          <w:sz w:val="24"/>
          <w:szCs w:val="24"/>
        </w:rPr>
        <w:t>SECTION A</w:t>
      </w:r>
      <w:r w:rsidR="00A27924">
        <w:rPr>
          <w:b/>
          <w:color w:val="EA5A32"/>
          <w:sz w:val="24"/>
          <w:szCs w:val="24"/>
        </w:rPr>
        <w:br/>
      </w:r>
    </w:p>
    <w:p w:rsidR="006D51E2" w:rsidRPr="00A27924" w:rsidRDefault="00A27924" w:rsidP="00A27924">
      <w:pPr>
        <w:pStyle w:val="ListParagraph"/>
        <w:numPr>
          <w:ilvl w:val="0"/>
          <w:numId w:val="17"/>
        </w:numPr>
        <w:rPr>
          <w:b/>
        </w:rPr>
      </w:pPr>
      <w:r w:rsidRPr="00A27924">
        <w:rPr>
          <w:b/>
        </w:rPr>
        <w:t>Personal detai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2"/>
        <w:gridCol w:w="3079"/>
        <w:gridCol w:w="3081"/>
      </w:tblGrid>
      <w:tr w:rsidR="00800473" w:rsidRPr="00386F4E" w:rsidTr="00800473">
        <w:sdt>
          <w:sdtPr>
            <w:rPr>
              <w:rStyle w:val="FormFields"/>
            </w:rPr>
            <w:alias w:val="Surname"/>
            <w:tag w:val="Surname"/>
            <w:id w:val="24106015"/>
            <w:lock w:val="sdtLocked"/>
            <w:placeholder>
              <w:docPart w:val="F7F7748CFDCA4114BD3418267AEFDAC5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bookmarkStart w:id="0" w:name="_GoBack" w:displacedByCustomXml="prev"/>
            <w:tc>
              <w:tcPr>
                <w:tcW w:w="1667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800473" w:rsidRPr="00391731" w:rsidRDefault="0062718F" w:rsidP="007673B7">
                <w:pPr>
                  <w:spacing w:line="360" w:lineRule="auto"/>
                  <w:rPr>
                    <w:szCs w:val="20"/>
                  </w:rPr>
                </w:pPr>
                <w:r w:rsidRPr="00DF7799">
                  <w:rPr>
                    <w:rStyle w:val="PlaceholderText"/>
                  </w:rPr>
                  <w:t>Click here to enter text.</w:t>
                </w:r>
              </w:p>
            </w:tc>
            <w:bookmarkEnd w:id="0" w:displacedByCustomXml="next"/>
          </w:sdtContent>
        </w:sdt>
        <w:sdt>
          <w:sdtPr>
            <w:rPr>
              <w:rStyle w:val="FormFields"/>
            </w:rPr>
            <w:alias w:val="First Name"/>
            <w:tag w:val="First"/>
            <w:id w:val="24106018"/>
            <w:lock w:val="sdtLocked"/>
            <w:placeholder>
              <w:docPart w:val="BA0100C066D145D08E9BD419952AE46E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1666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800473" w:rsidRPr="00391731" w:rsidRDefault="0062718F" w:rsidP="007673B7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FormFields"/>
            </w:rPr>
            <w:alias w:val="Middle Name"/>
            <w:tag w:val="Middle"/>
            <w:id w:val="24106020"/>
            <w:lock w:val="sdtLocked"/>
            <w:placeholder>
              <w:docPart w:val="DF9314BD45EB4751B29B618AAFD20474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1667" w:type="pct"/>
                <w:tcBorders>
                  <w:left w:val="single" w:sz="4" w:space="0" w:color="auto"/>
                  <w:bottom w:val="single" w:sz="4" w:space="0" w:color="auto"/>
                </w:tcBorders>
              </w:tcPr>
              <w:p w:rsidR="00800473" w:rsidRPr="00391731" w:rsidRDefault="00DF7799" w:rsidP="007673B7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00473" w:rsidRPr="00386F4E" w:rsidTr="00800473">
        <w:tc>
          <w:tcPr>
            <w:tcW w:w="1667" w:type="pct"/>
            <w:tcBorders>
              <w:top w:val="single" w:sz="4" w:space="0" w:color="auto"/>
            </w:tcBorders>
          </w:tcPr>
          <w:p w:rsidR="00800473" w:rsidRPr="00386F4E" w:rsidRDefault="00800473" w:rsidP="006D51E2">
            <w:pPr>
              <w:spacing w:after="240"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Surname</w:t>
            </w:r>
          </w:p>
        </w:tc>
        <w:tc>
          <w:tcPr>
            <w:tcW w:w="1666" w:type="pct"/>
            <w:tcBorders>
              <w:top w:val="single" w:sz="4" w:space="0" w:color="auto"/>
            </w:tcBorders>
          </w:tcPr>
          <w:p w:rsidR="00800473" w:rsidRPr="00386F4E" w:rsidRDefault="00800473" w:rsidP="006D51E2">
            <w:pPr>
              <w:spacing w:after="240"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First Name</w:t>
            </w:r>
          </w:p>
        </w:tc>
        <w:tc>
          <w:tcPr>
            <w:tcW w:w="1667" w:type="pct"/>
            <w:tcBorders>
              <w:top w:val="single" w:sz="4" w:space="0" w:color="auto"/>
            </w:tcBorders>
          </w:tcPr>
          <w:p w:rsidR="00800473" w:rsidRPr="00386F4E" w:rsidRDefault="00800473" w:rsidP="006D51E2">
            <w:pPr>
              <w:spacing w:after="240"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Middle Name</w:t>
            </w:r>
          </w:p>
        </w:tc>
      </w:tr>
      <w:tr w:rsidR="00386F4E" w:rsidRPr="00386F4E" w:rsidTr="00800473">
        <w:sdt>
          <w:sdtPr>
            <w:rPr>
              <w:rStyle w:val="FormFields"/>
            </w:rPr>
            <w:alias w:val="Gender"/>
            <w:tag w:val="Gender"/>
            <w:id w:val="24106024"/>
            <w:lock w:val="sdtLocked"/>
            <w:placeholder>
              <w:docPart w:val="9DB4C80836A44AAF8917F2963BB4FB8C"/>
            </w:placeholder>
            <w:showingPlcHdr/>
            <w:dropDownList>
              <w:listItem w:value="Choose an item."/>
              <w:listItem w:displayText="Male" w:value="Male"/>
              <w:listItem w:displayText="Female" w:value="Female"/>
            </w:dropDownList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1667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386F4E" w:rsidRPr="00391731" w:rsidRDefault="002E0F85" w:rsidP="006D51E2">
                <w:pPr>
                  <w:spacing w:after="240"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FormFields"/>
            </w:rPr>
            <w:alias w:val="Age"/>
            <w:tag w:val="Age"/>
            <w:id w:val="24106026"/>
            <w:lock w:val="sdtLocked"/>
            <w:placeholder>
              <w:docPart w:val="A0FBC4FD7220410898A840200F95B7FC"/>
            </w:placeholder>
            <w:showingPlcHdr/>
            <w:dropDownList>
              <w:listItem w:value="Choose an item."/>
              <w:listItem w:displayText="25-30" w:value="25-30"/>
              <w:listItem w:displayText="31-40" w:value="31-40"/>
              <w:listItem w:displayText="41-50" w:value="41-50"/>
              <w:listItem w:displayText="51-60" w:value="51-60"/>
              <w:listItem w:displayText="61-70" w:value="61-70"/>
              <w:listItem w:displayText="71+" w:value="71+"/>
            </w:dropDownList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1666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386F4E" w:rsidRPr="00391731" w:rsidRDefault="002E0F85" w:rsidP="007673B7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FormFields"/>
            </w:rPr>
            <w:alias w:val="Nationality"/>
            <w:tag w:val="Nationality"/>
            <w:id w:val="24106029"/>
            <w:lock w:val="sdtLocked"/>
            <w:placeholder>
              <w:docPart w:val="36F14D4CB8494B2C9A147D75CDFBF975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1667" w:type="pct"/>
                <w:tcBorders>
                  <w:left w:val="single" w:sz="4" w:space="0" w:color="auto"/>
                  <w:bottom w:val="single" w:sz="4" w:space="0" w:color="auto"/>
                </w:tcBorders>
              </w:tcPr>
              <w:p w:rsidR="00386F4E" w:rsidRPr="00391731" w:rsidRDefault="00395C66" w:rsidP="007673B7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86F4E" w:rsidRPr="00386F4E" w:rsidTr="00800473">
        <w:tc>
          <w:tcPr>
            <w:tcW w:w="1667" w:type="pct"/>
            <w:tcBorders>
              <w:top w:val="single" w:sz="4" w:space="0" w:color="auto"/>
            </w:tcBorders>
          </w:tcPr>
          <w:p w:rsidR="00386F4E" w:rsidRPr="00386F4E" w:rsidRDefault="00386F4E" w:rsidP="007673B7">
            <w:pPr>
              <w:spacing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Gender</w:t>
            </w:r>
          </w:p>
        </w:tc>
        <w:tc>
          <w:tcPr>
            <w:tcW w:w="1666" w:type="pct"/>
            <w:tcBorders>
              <w:top w:val="single" w:sz="4" w:space="0" w:color="auto"/>
            </w:tcBorders>
          </w:tcPr>
          <w:p w:rsidR="00386F4E" w:rsidRPr="00386F4E" w:rsidRDefault="00386F4E" w:rsidP="007673B7">
            <w:pPr>
              <w:spacing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Age</w:t>
            </w:r>
          </w:p>
        </w:tc>
        <w:tc>
          <w:tcPr>
            <w:tcW w:w="1667" w:type="pct"/>
            <w:tcBorders>
              <w:top w:val="single" w:sz="4" w:space="0" w:color="auto"/>
            </w:tcBorders>
          </w:tcPr>
          <w:p w:rsidR="00386F4E" w:rsidRPr="00386F4E" w:rsidRDefault="00386F4E" w:rsidP="007673B7">
            <w:pPr>
              <w:spacing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Nationality</w:t>
            </w:r>
          </w:p>
        </w:tc>
      </w:tr>
    </w:tbl>
    <w:p w:rsidR="00386F4E" w:rsidRDefault="00386F4E" w:rsidP="007673B7">
      <w:pPr>
        <w:spacing w:line="360" w:lineRule="auto"/>
      </w:pPr>
    </w:p>
    <w:p w:rsidR="00386F4E" w:rsidRPr="00A27924" w:rsidRDefault="00386F4E" w:rsidP="00A27924">
      <w:pPr>
        <w:pStyle w:val="ListParagraph"/>
        <w:numPr>
          <w:ilvl w:val="0"/>
          <w:numId w:val="17"/>
        </w:numPr>
        <w:spacing w:line="360" w:lineRule="auto"/>
        <w:rPr>
          <w:b/>
        </w:rPr>
      </w:pPr>
      <w:r w:rsidRPr="00A27924">
        <w:rPr>
          <w:b/>
        </w:rPr>
        <w:t xml:space="preserve">Current Contact Information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7F33D8" w:rsidRPr="007673B7" w:rsidTr="00800473">
        <w:sdt>
          <w:sdtPr>
            <w:rPr>
              <w:rStyle w:val="FormFields"/>
            </w:rPr>
            <w:alias w:val="Mobile"/>
            <w:tag w:val="Mobile"/>
            <w:id w:val="24106031"/>
            <w:lock w:val="sdtLocked"/>
            <w:placeholder>
              <w:docPart w:val="7C6B06844713412F925A843251B6B457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2500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7F33D8" w:rsidRPr="00391731" w:rsidRDefault="004C14B9" w:rsidP="007673B7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FormFields"/>
            </w:rPr>
            <w:alias w:val="Work Telephone"/>
            <w:tag w:val="Work Telephone"/>
            <w:id w:val="24106032"/>
            <w:lock w:val="sdtLocked"/>
            <w:placeholder>
              <w:docPart w:val="8B8A68F7AB404779B8EF35408D521E2E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2500" w:type="pct"/>
                <w:tcBorders>
                  <w:left w:val="single" w:sz="4" w:space="0" w:color="auto"/>
                  <w:bottom w:val="single" w:sz="4" w:space="0" w:color="auto"/>
                </w:tcBorders>
              </w:tcPr>
              <w:p w:rsidR="007F33D8" w:rsidRPr="00391731" w:rsidRDefault="004C14B9" w:rsidP="007673B7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F33D8" w:rsidRPr="007673B7" w:rsidTr="00800473">
        <w:tc>
          <w:tcPr>
            <w:tcW w:w="2500" w:type="pct"/>
            <w:tcBorders>
              <w:top w:val="single" w:sz="4" w:space="0" w:color="auto"/>
            </w:tcBorders>
          </w:tcPr>
          <w:p w:rsidR="007F33D8" w:rsidRPr="007673B7" w:rsidRDefault="007673B7" w:rsidP="007673B7">
            <w:pPr>
              <w:spacing w:line="360" w:lineRule="auto"/>
              <w:rPr>
                <w:b/>
                <w:szCs w:val="20"/>
              </w:rPr>
            </w:pPr>
            <w:r w:rsidRPr="007673B7">
              <w:rPr>
                <w:b/>
                <w:szCs w:val="20"/>
              </w:rPr>
              <w:t>Mobile Tel. No.</w:t>
            </w:r>
          </w:p>
        </w:tc>
        <w:tc>
          <w:tcPr>
            <w:tcW w:w="2500" w:type="pct"/>
            <w:tcBorders>
              <w:top w:val="single" w:sz="4" w:space="0" w:color="auto"/>
            </w:tcBorders>
          </w:tcPr>
          <w:p w:rsidR="007F33D8" w:rsidRPr="007673B7" w:rsidRDefault="007673B7" w:rsidP="007673B7">
            <w:pPr>
              <w:spacing w:line="360" w:lineRule="auto"/>
              <w:rPr>
                <w:b/>
                <w:szCs w:val="20"/>
              </w:rPr>
            </w:pPr>
            <w:r w:rsidRPr="007673B7">
              <w:rPr>
                <w:b/>
                <w:szCs w:val="20"/>
              </w:rPr>
              <w:t>Work Tel. No.</w:t>
            </w:r>
          </w:p>
        </w:tc>
      </w:tr>
    </w:tbl>
    <w:p w:rsidR="00850F32" w:rsidRDefault="00850F32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7673B7" w:rsidRPr="007673B7" w:rsidTr="00800473">
        <w:sdt>
          <w:sdtPr>
            <w:rPr>
              <w:rStyle w:val="FormFields"/>
            </w:rPr>
            <w:alias w:val="Email Address 1"/>
            <w:tag w:val="Email Address 1"/>
            <w:id w:val="24106034"/>
            <w:lock w:val="sdtLocked"/>
            <w:placeholder>
              <w:docPart w:val="E8C6E5701B5C4A4C8A4C9FF86533A500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2500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7673B7" w:rsidRPr="00391731" w:rsidRDefault="004C14B9" w:rsidP="00406769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FormFields"/>
            </w:rPr>
            <w:alias w:val="Email Address 2"/>
            <w:tag w:val="Email Address 2"/>
            <w:id w:val="24106036"/>
            <w:lock w:val="sdtLocked"/>
            <w:placeholder>
              <w:docPart w:val="26B21C791D684B718D9A55C41635F0C3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2500" w:type="pct"/>
                <w:tcBorders>
                  <w:left w:val="single" w:sz="4" w:space="0" w:color="auto"/>
                  <w:bottom w:val="single" w:sz="4" w:space="0" w:color="auto"/>
                </w:tcBorders>
              </w:tcPr>
              <w:p w:rsidR="007673B7" w:rsidRPr="00391731" w:rsidRDefault="004C14B9" w:rsidP="00406769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673B7" w:rsidRPr="007673B7" w:rsidTr="00800473">
        <w:tc>
          <w:tcPr>
            <w:tcW w:w="2500" w:type="pct"/>
            <w:tcBorders>
              <w:top w:val="single" w:sz="4" w:space="0" w:color="auto"/>
            </w:tcBorders>
          </w:tcPr>
          <w:p w:rsidR="007673B7" w:rsidRPr="007673B7" w:rsidRDefault="007673B7" w:rsidP="00406769">
            <w:pPr>
              <w:spacing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Email Address</w:t>
            </w:r>
          </w:p>
        </w:tc>
        <w:tc>
          <w:tcPr>
            <w:tcW w:w="2500" w:type="pct"/>
            <w:tcBorders>
              <w:top w:val="single" w:sz="4" w:space="0" w:color="auto"/>
            </w:tcBorders>
          </w:tcPr>
          <w:p w:rsidR="007673B7" w:rsidRPr="007673B7" w:rsidRDefault="007673B7" w:rsidP="00406769">
            <w:pPr>
              <w:spacing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Alternate Email Address</w:t>
            </w:r>
          </w:p>
        </w:tc>
      </w:tr>
    </w:tbl>
    <w:p w:rsidR="007673B7" w:rsidRDefault="007673B7" w:rsidP="007673B7">
      <w:pPr>
        <w:spacing w:line="360" w:lineRule="auto"/>
      </w:pPr>
    </w:p>
    <w:tbl>
      <w:tblPr>
        <w:tblStyle w:val="TableGrid"/>
        <w:tblW w:w="5000" w:type="pct"/>
        <w:tblBorders>
          <w:top w:val="none" w:sz="0" w:space="0" w:color="auto"/>
        </w:tblBorders>
        <w:tblLook w:val="04A0" w:firstRow="1" w:lastRow="0" w:firstColumn="1" w:lastColumn="0" w:noHBand="0" w:noVBand="1"/>
      </w:tblPr>
      <w:tblGrid>
        <w:gridCol w:w="3799"/>
        <w:gridCol w:w="1889"/>
        <w:gridCol w:w="3554"/>
      </w:tblGrid>
      <w:tr w:rsidR="00BA4192" w:rsidTr="00BA4192">
        <w:tc>
          <w:tcPr>
            <w:tcW w:w="2055" w:type="pct"/>
            <w:tcBorders>
              <w:top w:val="nil"/>
              <w:left w:val="nil"/>
              <w:bottom w:val="nil"/>
            </w:tcBorders>
          </w:tcPr>
          <w:p w:rsidR="00E10657" w:rsidRPr="00A27924" w:rsidRDefault="00E10657" w:rsidP="00A27924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b/>
              </w:rPr>
            </w:pPr>
            <w:r w:rsidRPr="00A27924">
              <w:rPr>
                <w:b/>
              </w:rPr>
              <w:t>How did you hear about this course?</w:t>
            </w:r>
          </w:p>
        </w:tc>
        <w:sdt>
          <w:sdtPr>
            <w:rPr>
              <w:rStyle w:val="FormFields"/>
            </w:rPr>
            <w:alias w:val="Info source"/>
            <w:tag w:val="Info source"/>
            <w:id w:val="7981128"/>
            <w:lock w:val="sdtLocked"/>
            <w:placeholder>
              <w:docPart w:val="9E84F58FB3A1474C934994E742278E6E"/>
            </w:placeholder>
            <w:showingPlcHdr/>
            <w:dropDownList>
              <w:listItem w:value="Choose an item."/>
              <w:listItem w:displayText="Email from PASGR" w:value="Email from PASGR"/>
              <w:listItem w:displayText="PASGR website" w:value="PASGR website"/>
              <w:listItem w:displayText="Referral by friend/colleague" w:value="Referral by friend/colleague"/>
              <w:listItem w:displayText="Social media (specify)" w:value="Social media (specify)"/>
              <w:listItem w:displayText="Newspaper advert (Specify)" w:value="Newspaper advert (Specify)"/>
              <w:listItem w:displayText="Professional network (specify)" w:value="Professional network (specify)"/>
              <w:listItem w:displayText="Other website (specify)" w:value="Other website (specify)"/>
              <w:listItem w:displayText="Other (specify)" w:value="Other (specify)"/>
            </w:dropDownList>
          </w:sdtPr>
          <w:sdtEndPr>
            <w:rPr>
              <w:rStyle w:val="DefaultParagraphFont"/>
              <w:color w:val="000000" w:themeColor="text1"/>
              <w:sz w:val="20"/>
            </w:rPr>
          </w:sdtEndPr>
          <w:sdtContent>
            <w:tc>
              <w:tcPr>
                <w:tcW w:w="1022" w:type="pct"/>
              </w:tcPr>
              <w:p w:rsidR="00E10657" w:rsidRDefault="00E10657" w:rsidP="007673B7">
                <w:pPr>
                  <w:spacing w:line="360" w:lineRule="auto"/>
                </w:pPr>
                <w:r w:rsidRPr="00DA6D6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FormFields"/>
            </w:rPr>
            <w:alias w:val="Source details"/>
            <w:tag w:val="Source details"/>
            <w:id w:val="7981132"/>
            <w:lock w:val="sdtLocked"/>
            <w:placeholder>
              <w:docPart w:val="EBAD5D6F090A49F58E96CABB8C4ADB26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</w:rPr>
          </w:sdtEndPr>
          <w:sdtContent>
            <w:tc>
              <w:tcPr>
                <w:tcW w:w="1923" w:type="pct"/>
              </w:tcPr>
              <w:p w:rsidR="00E10657" w:rsidRDefault="00BA4192" w:rsidP="00BA4192">
                <w:pPr>
                  <w:spacing w:line="360" w:lineRule="auto"/>
                </w:pPr>
                <w:r>
                  <w:rPr>
                    <w:rStyle w:val="PlaceholderText"/>
                  </w:rPr>
                  <w:t>Specify</w:t>
                </w:r>
                <w:r w:rsidRPr="00DA6D66">
                  <w:rPr>
                    <w:rStyle w:val="PlaceholderText"/>
                  </w:rPr>
                  <w:t xml:space="preserve"> here</w:t>
                </w:r>
              </w:p>
            </w:tc>
          </w:sdtContent>
        </w:sdt>
      </w:tr>
    </w:tbl>
    <w:p w:rsidR="00E10657" w:rsidRDefault="00E10657" w:rsidP="007673B7">
      <w:pPr>
        <w:spacing w:line="360" w:lineRule="auto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9"/>
        <w:gridCol w:w="5713"/>
      </w:tblGrid>
      <w:tr w:rsidR="0034474F" w:rsidRPr="007673B7" w:rsidTr="002B0047">
        <w:trPr>
          <w:trHeight w:val="518"/>
        </w:trPr>
        <w:tc>
          <w:tcPr>
            <w:tcW w:w="1909" w:type="pct"/>
            <w:vMerge w:val="restart"/>
          </w:tcPr>
          <w:p w:rsidR="0034474F" w:rsidRPr="00A27924" w:rsidRDefault="0034474F" w:rsidP="00A27924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b/>
                <w:szCs w:val="20"/>
              </w:rPr>
            </w:pPr>
            <w:r w:rsidRPr="00A27924">
              <w:rPr>
                <w:b/>
                <w:szCs w:val="20"/>
              </w:rPr>
              <w:t>Current Work Appointment/Status.</w:t>
            </w:r>
          </w:p>
          <w:p w:rsidR="00FD20DA" w:rsidRPr="00FD20DA" w:rsidRDefault="00FD20DA" w:rsidP="00FD20DA">
            <w:pPr>
              <w:rPr>
                <w:b/>
                <w:szCs w:val="20"/>
              </w:rPr>
            </w:pPr>
          </w:p>
          <w:p w:rsidR="0034474F" w:rsidRPr="00FD20DA" w:rsidRDefault="0034474F" w:rsidP="00FD20DA">
            <w:pPr>
              <w:pStyle w:val="ListParagraph"/>
              <w:numPr>
                <w:ilvl w:val="0"/>
                <w:numId w:val="17"/>
              </w:numPr>
              <w:rPr>
                <w:b/>
                <w:szCs w:val="20"/>
              </w:rPr>
            </w:pPr>
            <w:r w:rsidRPr="00FD20DA">
              <w:rPr>
                <w:b/>
                <w:szCs w:val="20"/>
              </w:rPr>
              <w:t>How long have you held this position?</w:t>
            </w:r>
          </w:p>
        </w:tc>
        <w:sdt>
          <w:sdtPr>
            <w:rPr>
              <w:rStyle w:val="FormFields"/>
            </w:rPr>
            <w:alias w:val="Work Status"/>
            <w:tag w:val="Work Status"/>
            <w:id w:val="4339390"/>
            <w:lock w:val="sdtLocked"/>
            <w:placeholder>
              <w:docPart w:val="79AEFA199C3D4082951134DD5D4A9CD2"/>
            </w:placeholder>
            <w:showingPlcHdr/>
          </w:sdtPr>
          <w:sdtEndPr>
            <w:rPr>
              <w:rStyle w:val="DefaultParagraphFont"/>
              <w:b/>
              <w:color w:val="000000" w:themeColor="text1"/>
              <w:sz w:val="20"/>
              <w:szCs w:val="20"/>
            </w:rPr>
          </w:sdtEndPr>
          <w:sdtContent>
            <w:tc>
              <w:tcPr>
                <w:tcW w:w="3091" w:type="pct"/>
                <w:tcBorders>
                  <w:bottom w:val="single" w:sz="4" w:space="0" w:color="auto"/>
                </w:tcBorders>
              </w:tcPr>
              <w:p w:rsidR="0034474F" w:rsidRPr="007673B7" w:rsidRDefault="0034474F" w:rsidP="008F0EC3">
                <w:pPr>
                  <w:spacing w:line="360" w:lineRule="auto"/>
                  <w:rPr>
                    <w:b/>
                    <w:szCs w:val="20"/>
                  </w:rPr>
                </w:pPr>
                <w:r>
                  <w:rPr>
                    <w:rStyle w:val="PlaceholderText"/>
                  </w:rPr>
                  <w:t xml:space="preserve">e.g. Professor, </w:t>
                </w:r>
                <w:r w:rsidR="00DC6373">
                  <w:rPr>
                    <w:rStyle w:val="PlaceholderText"/>
                  </w:rPr>
                  <w:t xml:space="preserve">Lecturer, Researcher, </w:t>
                </w:r>
                <w:r>
                  <w:rPr>
                    <w:rStyle w:val="PlaceholderText"/>
                  </w:rPr>
                  <w:t>Research Assistant etc.</w:t>
                </w:r>
              </w:p>
            </w:tc>
          </w:sdtContent>
        </w:sdt>
      </w:tr>
      <w:tr w:rsidR="0034474F" w:rsidRPr="007673B7" w:rsidTr="002B0047">
        <w:trPr>
          <w:trHeight w:val="517"/>
        </w:trPr>
        <w:tc>
          <w:tcPr>
            <w:tcW w:w="1909" w:type="pct"/>
            <w:vMerge/>
          </w:tcPr>
          <w:p w:rsidR="0034474F" w:rsidRDefault="0034474F" w:rsidP="00406769">
            <w:pPr>
              <w:spacing w:line="360" w:lineRule="auto"/>
              <w:rPr>
                <w:b/>
                <w:szCs w:val="20"/>
              </w:rPr>
            </w:pPr>
          </w:p>
        </w:tc>
        <w:sdt>
          <w:sdtPr>
            <w:rPr>
              <w:rStyle w:val="FormFields"/>
            </w:rPr>
            <w:id w:val="13555327"/>
            <w:placeholder>
              <w:docPart w:val="3C64803F8C394F2CA10FE6790918CB26"/>
            </w:placeholder>
            <w:showingPlcHdr/>
          </w:sdtPr>
          <w:sdtEndPr>
            <w:rPr>
              <w:rStyle w:val="FormFields"/>
            </w:rPr>
          </w:sdtEndPr>
          <w:sdtContent>
            <w:tc>
              <w:tcPr>
                <w:tcW w:w="3091" w:type="pct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:rsidR="0034474F" w:rsidRDefault="002B0047" w:rsidP="002B0047">
                <w:pPr>
                  <w:spacing w:line="360" w:lineRule="auto"/>
                  <w:rPr>
                    <w:rStyle w:val="FormFields"/>
                  </w:rPr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7673B7" w:rsidRDefault="007673B7" w:rsidP="007673B7">
      <w:pPr>
        <w:spacing w:line="360" w:lineRule="auto"/>
      </w:pPr>
    </w:p>
    <w:p w:rsidR="00391731" w:rsidRPr="0039564F" w:rsidRDefault="00E10657" w:rsidP="0039564F">
      <w:pPr>
        <w:pStyle w:val="ListParagraph"/>
        <w:numPr>
          <w:ilvl w:val="0"/>
          <w:numId w:val="17"/>
        </w:numPr>
        <w:spacing w:line="360" w:lineRule="auto"/>
        <w:rPr>
          <w:b/>
        </w:rPr>
      </w:pPr>
      <w:r w:rsidRPr="0039564F">
        <w:rPr>
          <w:b/>
        </w:rPr>
        <w:t>Highest A</w:t>
      </w:r>
      <w:r w:rsidR="00391731" w:rsidRPr="0039564F">
        <w:rPr>
          <w:b/>
        </w:rPr>
        <w:t xml:space="preserve">cademic Degree </w:t>
      </w:r>
    </w:p>
    <w:tbl>
      <w:tblPr>
        <w:tblStyle w:val="TableGrid"/>
        <w:tblW w:w="502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4499"/>
        <w:gridCol w:w="2881"/>
      </w:tblGrid>
      <w:tr w:rsidR="00391731" w:rsidRPr="007673B7" w:rsidTr="00F10470">
        <w:sdt>
          <w:sdtPr>
            <w:rPr>
              <w:rStyle w:val="FormFields"/>
            </w:rPr>
            <w:alias w:val="Degree Type"/>
            <w:tag w:val="Degree Type"/>
            <w:id w:val="8936611"/>
            <w:lock w:val="sdtLocked"/>
            <w:placeholder>
              <w:docPart w:val="5890D134FC8B425BBE270700E09F2692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1027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391731" w:rsidRPr="003A5DC9" w:rsidRDefault="003410AB" w:rsidP="003410AB">
                <w:pPr>
                  <w:spacing w:line="360" w:lineRule="auto"/>
                  <w:rPr>
                    <w:szCs w:val="20"/>
                    <w:lang w:val="fr-CA"/>
                  </w:rPr>
                </w:pPr>
                <w:r w:rsidRPr="003A5DC9">
                  <w:rPr>
                    <w:rStyle w:val="PlaceholderText"/>
                    <w:lang w:val="fr-CA"/>
                  </w:rPr>
                  <w:t>e.g. PhD, MA etc.</w:t>
                </w:r>
              </w:p>
            </w:tc>
          </w:sdtContent>
        </w:sdt>
        <w:sdt>
          <w:sdtPr>
            <w:rPr>
              <w:rStyle w:val="FormFields"/>
            </w:rPr>
            <w:alias w:val="Field"/>
            <w:tag w:val="Field"/>
            <w:id w:val="8936614"/>
            <w:lock w:val="sdtLocked"/>
            <w:placeholder>
              <w:docPart w:val="F5812CF8EF8F4DC690737F21CAEDC064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2422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391731" w:rsidRPr="00391731" w:rsidRDefault="003410AB" w:rsidP="00406769">
                <w:pPr>
                  <w:spacing w:line="360" w:lineRule="auto"/>
                  <w:rPr>
                    <w:szCs w:val="20"/>
                  </w:rPr>
                </w:pPr>
                <w:r w:rsidRPr="00E95FD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FormFields"/>
            </w:rPr>
            <w:alias w:val="Graduation Date"/>
            <w:tag w:val="Graduation Date"/>
            <w:id w:val="8936616"/>
            <w:lock w:val="sdtLocked"/>
            <w:placeholder>
              <w:docPart w:val="B153C854A6154266A3FFBCC8B3B9AB8C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1551" w:type="pct"/>
                <w:tcBorders>
                  <w:left w:val="single" w:sz="4" w:space="0" w:color="auto"/>
                  <w:bottom w:val="single" w:sz="4" w:space="0" w:color="auto"/>
                </w:tcBorders>
              </w:tcPr>
              <w:p w:rsidR="00391731" w:rsidRPr="00391731" w:rsidRDefault="003410AB" w:rsidP="00406769">
                <w:pPr>
                  <w:spacing w:line="360" w:lineRule="auto"/>
                  <w:rPr>
                    <w:szCs w:val="20"/>
                  </w:rPr>
                </w:pPr>
                <w:r w:rsidRPr="00E64561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391731" w:rsidRPr="007673B7" w:rsidTr="00F10470">
        <w:tc>
          <w:tcPr>
            <w:tcW w:w="1027" w:type="pct"/>
            <w:tcBorders>
              <w:top w:val="single" w:sz="4" w:space="0" w:color="auto"/>
            </w:tcBorders>
          </w:tcPr>
          <w:p w:rsidR="00391731" w:rsidRPr="007673B7" w:rsidRDefault="00391731" w:rsidP="0039173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Type</w:t>
            </w:r>
          </w:p>
        </w:tc>
        <w:tc>
          <w:tcPr>
            <w:tcW w:w="2422" w:type="pct"/>
            <w:tcBorders>
              <w:top w:val="single" w:sz="4" w:space="0" w:color="auto"/>
            </w:tcBorders>
          </w:tcPr>
          <w:p w:rsidR="00391731" w:rsidRDefault="00BF741E" w:rsidP="0039173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iscipline</w:t>
            </w:r>
          </w:p>
        </w:tc>
        <w:tc>
          <w:tcPr>
            <w:tcW w:w="1551" w:type="pct"/>
            <w:tcBorders>
              <w:top w:val="single" w:sz="4" w:space="0" w:color="auto"/>
            </w:tcBorders>
          </w:tcPr>
          <w:p w:rsidR="00391731" w:rsidRPr="007673B7" w:rsidRDefault="00391731" w:rsidP="004C14B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Date Obtained or Expected </w:t>
            </w:r>
          </w:p>
        </w:tc>
      </w:tr>
    </w:tbl>
    <w:p w:rsidR="007673B7" w:rsidRDefault="007673B7" w:rsidP="007673B7">
      <w:pPr>
        <w:spacing w:line="360" w:lineRule="auto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391731" w:rsidRPr="007673B7" w:rsidTr="0020019F">
        <w:sdt>
          <w:sdtPr>
            <w:rPr>
              <w:rStyle w:val="FormFields"/>
            </w:rPr>
            <w:alias w:val="Academic Institution"/>
            <w:tag w:val="Academic Institution"/>
            <w:id w:val="8936618"/>
            <w:lock w:val="sdtLocked"/>
            <w:placeholder>
              <w:docPart w:val="6DBCAD3C8C14413F82E59AAAF34F8731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2500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391731" w:rsidRPr="00391731" w:rsidRDefault="00675FE9" w:rsidP="00406769">
                <w:pPr>
                  <w:spacing w:line="360" w:lineRule="auto"/>
                  <w:rPr>
                    <w:szCs w:val="20"/>
                  </w:rPr>
                </w:pPr>
                <w:r w:rsidRPr="00E95FD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FormFields"/>
            </w:rPr>
            <w:alias w:val="Institution Country"/>
            <w:tag w:val="Institution Country"/>
            <w:id w:val="8936620"/>
            <w:lock w:val="sdtLocked"/>
            <w:placeholder>
              <w:docPart w:val="884D88C934F846C1B66458C1FC03D7B2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2500" w:type="pct"/>
                <w:tcBorders>
                  <w:left w:val="single" w:sz="4" w:space="0" w:color="auto"/>
                  <w:bottom w:val="single" w:sz="4" w:space="0" w:color="auto"/>
                </w:tcBorders>
              </w:tcPr>
              <w:p w:rsidR="00391731" w:rsidRPr="00391731" w:rsidRDefault="00675FE9" w:rsidP="00406769">
                <w:pPr>
                  <w:spacing w:line="360" w:lineRule="auto"/>
                  <w:rPr>
                    <w:szCs w:val="20"/>
                  </w:rPr>
                </w:pPr>
                <w:r w:rsidRPr="00E95FD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91731" w:rsidRPr="007673B7" w:rsidTr="0020019F">
        <w:tc>
          <w:tcPr>
            <w:tcW w:w="2500" w:type="pct"/>
            <w:tcBorders>
              <w:top w:val="single" w:sz="4" w:space="0" w:color="auto"/>
            </w:tcBorders>
          </w:tcPr>
          <w:p w:rsidR="00391731" w:rsidRPr="007673B7" w:rsidRDefault="00391731" w:rsidP="00406769">
            <w:pPr>
              <w:spacing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Institution</w:t>
            </w:r>
          </w:p>
        </w:tc>
        <w:tc>
          <w:tcPr>
            <w:tcW w:w="2500" w:type="pct"/>
            <w:tcBorders>
              <w:top w:val="single" w:sz="4" w:space="0" w:color="auto"/>
            </w:tcBorders>
          </w:tcPr>
          <w:p w:rsidR="00391731" w:rsidRPr="007673B7" w:rsidRDefault="00391731" w:rsidP="00406769">
            <w:pPr>
              <w:spacing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Country</w:t>
            </w:r>
          </w:p>
        </w:tc>
      </w:tr>
    </w:tbl>
    <w:p w:rsidR="00391731" w:rsidRDefault="00391731" w:rsidP="007673B7">
      <w:pPr>
        <w:spacing w:line="360" w:lineRule="auto"/>
      </w:pPr>
    </w:p>
    <w:p w:rsidR="007673B7" w:rsidRDefault="007673B7" w:rsidP="007673B7">
      <w:pPr>
        <w:spacing w:line="360" w:lineRule="auto"/>
      </w:pPr>
    </w:p>
    <w:p w:rsidR="000A5F31" w:rsidRDefault="000A5F31" w:rsidP="007673B7">
      <w:pPr>
        <w:spacing w:line="360" w:lineRule="auto"/>
      </w:pPr>
    </w:p>
    <w:p w:rsidR="008641FB" w:rsidRPr="00165B56" w:rsidRDefault="008641FB" w:rsidP="008641FB">
      <w:pPr>
        <w:pStyle w:val="ListParagraph"/>
        <w:numPr>
          <w:ilvl w:val="0"/>
          <w:numId w:val="17"/>
        </w:numPr>
        <w:rPr>
          <w:b/>
          <w:color w:val="auto"/>
        </w:rPr>
      </w:pPr>
      <w:r w:rsidRPr="00165B56">
        <w:rPr>
          <w:b/>
          <w:color w:val="auto"/>
        </w:rPr>
        <w:lastRenderedPageBreak/>
        <w:t xml:space="preserve">Have you previously completed any of the following PASGR courses? Multi-Method Research Course (MMRC) or Advanced Research Design for Policy Oriented Research (ARD)? </w:t>
      </w:r>
    </w:p>
    <w:p w:rsidR="008641FB" w:rsidRDefault="00F20270" w:rsidP="008641FB">
      <w:pPr>
        <w:tabs>
          <w:tab w:val="left" w:pos="1968"/>
        </w:tabs>
        <w:spacing w:line="360" w:lineRule="auto"/>
      </w:pPr>
      <w:sdt>
        <w:sdtPr>
          <w:rPr>
            <w:rStyle w:val="PlaceholderText"/>
          </w:rPr>
          <w:id w:val="30007470"/>
          <w:placeholder>
            <w:docPart w:val="5FB04011292743C8922B6131861CDC11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>
          <w:rPr>
            <w:rStyle w:val="PlaceholderText"/>
          </w:rPr>
        </w:sdtEndPr>
        <w:sdtContent>
          <w:r w:rsidR="008641FB" w:rsidRPr="00CE0535">
            <w:rPr>
              <w:rStyle w:val="PlaceholderText"/>
            </w:rPr>
            <w:t>Choose an item.</w:t>
          </w:r>
        </w:sdtContent>
      </w:sdt>
    </w:p>
    <w:p w:rsidR="008641FB" w:rsidRDefault="008641FB" w:rsidP="00F31E48">
      <w:pPr>
        <w:pStyle w:val="ListParagraph"/>
        <w:numPr>
          <w:ilvl w:val="1"/>
          <w:numId w:val="17"/>
        </w:numPr>
        <w:ind w:left="720"/>
        <w:rPr>
          <w:b/>
          <w:color w:val="auto"/>
        </w:rPr>
      </w:pPr>
      <w:r w:rsidRPr="00806675">
        <w:rPr>
          <w:b/>
          <w:color w:val="auto"/>
        </w:rPr>
        <w:t>If yes, please indicate year and/</w:t>
      </w:r>
      <w:r>
        <w:rPr>
          <w:b/>
          <w:color w:val="auto"/>
        </w:rPr>
        <w:t xml:space="preserve">or </w:t>
      </w:r>
      <w:r w:rsidRPr="00806675">
        <w:rPr>
          <w:b/>
          <w:color w:val="auto"/>
        </w:rPr>
        <w:t xml:space="preserve">cohort. </w:t>
      </w:r>
    </w:p>
    <w:p w:rsidR="008641FB" w:rsidRDefault="00F20270" w:rsidP="008641FB">
      <w:pPr>
        <w:tabs>
          <w:tab w:val="left" w:pos="2760"/>
        </w:tabs>
        <w:spacing w:line="360" w:lineRule="auto"/>
      </w:pPr>
      <w:sdt>
        <w:sdtPr>
          <w:id w:val="30007475"/>
          <w:placeholder>
            <w:docPart w:val="929D9569DB9247A7BAFEB0CEFF4447AD"/>
          </w:placeholder>
        </w:sdtPr>
        <w:sdtEndPr/>
        <w:sdtContent>
          <w:sdt>
            <w:sdtPr>
              <w:id w:val="30007477"/>
              <w:placeholder>
                <w:docPart w:val="62941F12401F4E618EDFAA80162CE09F"/>
              </w:placeholder>
              <w:showingPlcHdr/>
            </w:sdtPr>
            <w:sdtEndPr/>
            <w:sdtContent>
              <w:r w:rsidR="008641FB" w:rsidRPr="00CE0535">
                <w:rPr>
                  <w:rStyle w:val="PlaceholderText"/>
                </w:rPr>
                <w:t>Click here to enter text.</w:t>
              </w:r>
            </w:sdtContent>
          </w:sdt>
        </w:sdtContent>
      </w:sdt>
      <w:r w:rsidR="008641FB">
        <w:tab/>
      </w:r>
    </w:p>
    <w:p w:rsidR="000A5F31" w:rsidRPr="00583D6C" w:rsidRDefault="00A678CF" w:rsidP="00583D6C">
      <w:pPr>
        <w:pStyle w:val="ListParagraph"/>
        <w:numPr>
          <w:ilvl w:val="1"/>
          <w:numId w:val="17"/>
        </w:numPr>
        <w:tabs>
          <w:tab w:val="left" w:pos="1704"/>
          <w:tab w:val="left" w:pos="6312"/>
        </w:tabs>
        <w:spacing w:line="360" w:lineRule="auto"/>
        <w:ind w:left="720"/>
        <w:rPr>
          <w:b/>
          <w:bCs/>
          <w:color w:val="auto"/>
          <w:highlight w:val="yellow"/>
        </w:rPr>
      </w:pPr>
      <w:r w:rsidRPr="004F3274">
        <w:rPr>
          <w:b/>
          <w:bCs/>
          <w:color w:val="auto"/>
        </w:rPr>
        <w:t>If</w:t>
      </w:r>
      <w:r w:rsidRPr="00583D6C">
        <w:rPr>
          <w:b/>
          <w:bCs/>
          <w:color w:val="auto"/>
        </w:rPr>
        <w:t xml:space="preserve"> no, you must apply for the </w:t>
      </w:r>
      <w:r w:rsidR="004F49EC" w:rsidRPr="00583D6C">
        <w:rPr>
          <w:b/>
          <w:bCs/>
          <w:color w:val="auto"/>
        </w:rPr>
        <w:t>March 2018</w:t>
      </w:r>
      <w:r w:rsidRPr="00583D6C">
        <w:rPr>
          <w:b/>
          <w:bCs/>
          <w:color w:val="auto"/>
        </w:rPr>
        <w:t xml:space="preserve"> offering of the Advanced Research Design course as it is a prerequisite for this elective module. See </w:t>
      </w:r>
      <w:hyperlink r:id="rId10" w:history="1">
        <w:r w:rsidR="00583D6C" w:rsidRPr="00676BC9">
          <w:rPr>
            <w:rStyle w:val="Hyperlink"/>
            <w:b/>
            <w:bCs/>
            <w:lang w:val="en-US"/>
          </w:rPr>
          <w:t>http://bit.ly/2yTHmzX</w:t>
        </w:r>
      </w:hyperlink>
      <w:r w:rsidR="00583D6C">
        <w:rPr>
          <w:b/>
          <w:bCs/>
          <w:color w:val="auto"/>
          <w:lang w:val="en-US"/>
        </w:rPr>
        <w:t xml:space="preserve"> </w:t>
      </w:r>
      <w:r w:rsidRPr="00583D6C">
        <w:rPr>
          <w:b/>
          <w:bCs/>
          <w:color w:val="auto"/>
        </w:rPr>
        <w:t>for application information.</w:t>
      </w:r>
      <w:r w:rsidR="000C7BB3">
        <w:tab/>
      </w:r>
      <w:r w:rsidR="00CC285C">
        <w:tab/>
      </w:r>
    </w:p>
    <w:p w:rsidR="00640032" w:rsidRPr="00640032" w:rsidRDefault="00640032" w:rsidP="00640032">
      <w:pPr>
        <w:spacing w:line="360" w:lineRule="auto"/>
        <w:jc w:val="center"/>
        <w:rPr>
          <w:b/>
          <w:color w:val="EA5A32"/>
          <w:sz w:val="24"/>
          <w:szCs w:val="24"/>
        </w:rPr>
      </w:pPr>
      <w:r w:rsidRPr="00640032">
        <w:rPr>
          <w:b/>
          <w:color w:val="EA5A32"/>
          <w:sz w:val="24"/>
          <w:szCs w:val="24"/>
        </w:rPr>
        <w:t>SECTION B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640032" w:rsidTr="0039564F">
        <w:tc>
          <w:tcPr>
            <w:tcW w:w="5000" w:type="pct"/>
            <w:tcBorders>
              <w:bottom w:val="single" w:sz="4" w:space="0" w:color="auto"/>
            </w:tcBorders>
          </w:tcPr>
          <w:p w:rsidR="00640032" w:rsidRPr="00732EE9" w:rsidRDefault="00FC6D5C" w:rsidP="00FC6D5C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b/>
              </w:rPr>
            </w:pPr>
            <w:r w:rsidRPr="00732EE9">
              <w:rPr>
                <w:b/>
              </w:rPr>
              <w:t>What impact do you expect this training to have on you? (200 words)</w:t>
            </w:r>
          </w:p>
        </w:tc>
      </w:tr>
      <w:tr w:rsidR="00640032" w:rsidTr="0039564F">
        <w:trPr>
          <w:trHeight w:val="3600"/>
        </w:trPr>
        <w:sdt>
          <w:sdtPr>
            <w:id w:val="13555244"/>
            <w:lock w:val="sdtLocked"/>
            <w:placeholder>
              <w:docPart w:val="8E6EEF28D6E146F6AA12C8743D175BB3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640032" w:rsidRDefault="00FC6D5C" w:rsidP="007673B7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640032" w:rsidRDefault="00640032" w:rsidP="007673B7">
      <w:pPr>
        <w:spacing w:line="360" w:lineRule="auto"/>
      </w:pPr>
    </w:p>
    <w:p w:rsidR="00F71902" w:rsidRPr="00732EE9" w:rsidRDefault="00732EE9" w:rsidP="00732EE9">
      <w:pPr>
        <w:pStyle w:val="ListParagraph"/>
        <w:numPr>
          <w:ilvl w:val="0"/>
          <w:numId w:val="8"/>
        </w:numPr>
        <w:spacing w:line="276" w:lineRule="auto"/>
        <w:rPr>
          <w:b/>
          <w:szCs w:val="20"/>
        </w:rPr>
      </w:pPr>
      <w:r>
        <w:rPr>
          <w:b/>
          <w:szCs w:val="20"/>
        </w:rPr>
        <w:t xml:space="preserve">As a researcher, and/or teaching staff, what do you consider your </w:t>
      </w:r>
      <w:r w:rsidR="00F71902" w:rsidRPr="00732EE9">
        <w:rPr>
          <w:b/>
          <w:szCs w:val="20"/>
        </w:rPr>
        <w:t xml:space="preserve">three (3) </w:t>
      </w:r>
      <w:r>
        <w:rPr>
          <w:b/>
          <w:szCs w:val="20"/>
        </w:rPr>
        <w:t>most important achievements to date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"/>
        <w:gridCol w:w="8863"/>
      </w:tblGrid>
      <w:tr w:rsidR="00260344" w:rsidRPr="007673B7" w:rsidTr="0039775A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260344" w:rsidRPr="00260344" w:rsidRDefault="00260344" w:rsidP="002603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alias w:val="Achievement"/>
              <w:tag w:val="Achievement"/>
              <w:id w:val="13648107"/>
              <w:lock w:val="sdtLocked"/>
              <w:placeholder>
                <w:docPart w:val="2AAA1E4EAB5E4E4EADB31EA87C0506B8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260344" w:rsidRDefault="00BF7D1B" w:rsidP="001D2C3B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 w:rsidR="00E205CF"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1D2C3B" w:rsidRPr="006A329B" w:rsidRDefault="001D2C3B" w:rsidP="001D2C3B">
            <w:pPr>
              <w:spacing w:line="276" w:lineRule="auto"/>
              <w:rPr>
                <w:szCs w:val="20"/>
              </w:rPr>
            </w:pPr>
          </w:p>
        </w:tc>
      </w:tr>
      <w:tr w:rsidR="00260344" w:rsidRPr="007673B7" w:rsidTr="0039775A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260344" w:rsidRPr="00260344" w:rsidRDefault="00260344" w:rsidP="002603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648108"/>
              <w:lock w:val="sdtLocked"/>
              <w:placeholder>
                <w:docPart w:val="A673C46660CD41CBB474C0253DC0D3D5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260344" w:rsidRDefault="00BF7D1B" w:rsidP="001D2C3B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 w:rsidR="00E205CF"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1D2C3B" w:rsidRPr="006A329B" w:rsidRDefault="001D2C3B" w:rsidP="001D2C3B">
            <w:pPr>
              <w:spacing w:line="276" w:lineRule="auto"/>
              <w:rPr>
                <w:szCs w:val="20"/>
              </w:rPr>
            </w:pPr>
          </w:p>
        </w:tc>
      </w:tr>
      <w:tr w:rsidR="00260344" w:rsidRPr="007673B7" w:rsidTr="0039775A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260344" w:rsidRPr="00260344" w:rsidRDefault="00260344" w:rsidP="002603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648109"/>
              <w:lock w:val="sdtLocked"/>
              <w:placeholder>
                <w:docPart w:val="E9FA6B39BEDF48BDB4A465F06F8147DF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260344" w:rsidRDefault="00BF7D1B" w:rsidP="001D2C3B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 w:rsidR="00E205CF"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1D2C3B" w:rsidRPr="006A329B" w:rsidRDefault="001D2C3B" w:rsidP="001D2C3B">
            <w:pPr>
              <w:spacing w:line="276" w:lineRule="auto"/>
              <w:rPr>
                <w:szCs w:val="20"/>
              </w:rPr>
            </w:pPr>
          </w:p>
        </w:tc>
      </w:tr>
    </w:tbl>
    <w:p w:rsidR="00F31E48" w:rsidRDefault="00F31E48"/>
    <w:p w:rsidR="00B01865" w:rsidRDefault="00B01865"/>
    <w:p w:rsidR="00B01865" w:rsidRDefault="00B01865"/>
    <w:p w:rsidR="00B01865" w:rsidRDefault="00B01865"/>
    <w:p w:rsidR="00B01865" w:rsidRDefault="00B01865"/>
    <w:p w:rsidR="00B01865" w:rsidRDefault="00B01865"/>
    <w:p w:rsidR="00B01865" w:rsidRDefault="00B01865"/>
    <w:p w:rsidR="00B01865" w:rsidRDefault="00B01865"/>
    <w:p w:rsidR="00B01865" w:rsidRDefault="00B01865"/>
    <w:p w:rsidR="004F3274" w:rsidRDefault="004F3274"/>
    <w:p w:rsidR="004F3274" w:rsidRDefault="004F3274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636DAC" w:rsidTr="002178AF">
        <w:tc>
          <w:tcPr>
            <w:tcW w:w="5000" w:type="pct"/>
            <w:tcBorders>
              <w:bottom w:val="single" w:sz="4" w:space="0" w:color="auto"/>
            </w:tcBorders>
          </w:tcPr>
          <w:p w:rsidR="00636DAC" w:rsidRPr="00732EE9" w:rsidRDefault="00636DAC" w:rsidP="00636DAC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b/>
              </w:rPr>
            </w:pPr>
            <w:r>
              <w:rPr>
                <w:b/>
              </w:rPr>
              <w:lastRenderedPageBreak/>
              <w:t xml:space="preserve">Briefly explain why you would like to attend this training. </w:t>
            </w:r>
            <w:r w:rsidRPr="00732EE9">
              <w:rPr>
                <w:b/>
              </w:rPr>
              <w:t>(</w:t>
            </w:r>
            <w:r>
              <w:rPr>
                <w:b/>
              </w:rPr>
              <w:t>150</w:t>
            </w:r>
            <w:r w:rsidRPr="00732EE9">
              <w:rPr>
                <w:b/>
              </w:rPr>
              <w:t xml:space="preserve"> words)</w:t>
            </w:r>
          </w:p>
        </w:tc>
      </w:tr>
      <w:tr w:rsidR="00636DAC" w:rsidTr="002178AF">
        <w:trPr>
          <w:trHeight w:val="2736"/>
        </w:trPr>
        <w:sdt>
          <w:sdtPr>
            <w:id w:val="13555260"/>
            <w:placeholder>
              <w:docPart w:val="2C4C69CF19B54278A21411265013F5F6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636DAC" w:rsidRDefault="00636DAC" w:rsidP="00636DAC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DA350D" w:rsidRDefault="00DA350D">
      <w:pPr>
        <w:spacing w:after="200" w:line="276" w:lineRule="auto"/>
        <w:rPr>
          <w:b/>
          <w:szCs w:val="20"/>
        </w:rPr>
      </w:pPr>
    </w:p>
    <w:p w:rsidR="00046180" w:rsidRDefault="00046180" w:rsidP="00046180">
      <w:pPr>
        <w:pStyle w:val="ListParagraph"/>
        <w:numPr>
          <w:ilvl w:val="0"/>
          <w:numId w:val="8"/>
        </w:numPr>
        <w:spacing w:line="276" w:lineRule="auto"/>
        <w:rPr>
          <w:b/>
          <w:szCs w:val="20"/>
        </w:rPr>
      </w:pPr>
      <w:r>
        <w:rPr>
          <w:b/>
          <w:szCs w:val="20"/>
        </w:rPr>
        <w:t>List 3 of your main training expectation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"/>
        <w:gridCol w:w="8863"/>
      </w:tblGrid>
      <w:tr w:rsidR="00686391" w:rsidRPr="007673B7" w:rsidTr="0039564F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686391" w:rsidRPr="00260344" w:rsidRDefault="00686391" w:rsidP="00686391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alias w:val="Expectations"/>
              <w:tag w:val="Expectations"/>
              <w:id w:val="13555261"/>
              <w:placeholder>
                <w:docPart w:val="F148FA34ABEC4C19BAB1B3D93F0E5CDC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686391" w:rsidRDefault="00686391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686391" w:rsidRPr="006A329B" w:rsidRDefault="00686391" w:rsidP="000E5E09">
            <w:pPr>
              <w:spacing w:line="276" w:lineRule="auto"/>
              <w:rPr>
                <w:szCs w:val="20"/>
              </w:rPr>
            </w:pPr>
          </w:p>
        </w:tc>
      </w:tr>
      <w:tr w:rsidR="00686391" w:rsidRPr="007673B7" w:rsidTr="0039564F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686391" w:rsidRPr="00260344" w:rsidRDefault="00686391" w:rsidP="00686391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62"/>
              <w:placeholder>
                <w:docPart w:val="1A78130980AF4BBEA908A15F1DFA9137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686391" w:rsidRDefault="00686391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686391" w:rsidRPr="006A329B" w:rsidRDefault="00686391" w:rsidP="000E5E09">
            <w:pPr>
              <w:spacing w:line="276" w:lineRule="auto"/>
              <w:rPr>
                <w:szCs w:val="20"/>
              </w:rPr>
            </w:pPr>
          </w:p>
        </w:tc>
      </w:tr>
      <w:tr w:rsidR="00686391" w:rsidRPr="007673B7" w:rsidTr="0039564F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686391" w:rsidRPr="00260344" w:rsidRDefault="00686391" w:rsidP="00686391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63"/>
              <w:placeholder>
                <w:docPart w:val="5CC3203FA76F4628AB3C8731C8C5E13F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686391" w:rsidRDefault="00686391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686391" w:rsidRPr="006A329B" w:rsidRDefault="00686391" w:rsidP="000E5E09">
            <w:pPr>
              <w:spacing w:line="276" w:lineRule="auto"/>
              <w:rPr>
                <w:szCs w:val="20"/>
              </w:rPr>
            </w:pPr>
          </w:p>
        </w:tc>
      </w:tr>
    </w:tbl>
    <w:p w:rsidR="00046180" w:rsidRPr="00686391" w:rsidRDefault="00046180" w:rsidP="00686391">
      <w:pPr>
        <w:spacing w:line="276" w:lineRule="auto"/>
        <w:rPr>
          <w:b/>
          <w:szCs w:val="20"/>
        </w:rPr>
      </w:pPr>
    </w:p>
    <w:p w:rsidR="006E160B" w:rsidRDefault="006E160B" w:rsidP="00686391">
      <w:pPr>
        <w:spacing w:line="276" w:lineRule="auto"/>
        <w:jc w:val="center"/>
        <w:rPr>
          <w:b/>
          <w:color w:val="EA5A32"/>
          <w:sz w:val="28"/>
          <w:szCs w:val="28"/>
        </w:rPr>
      </w:pPr>
    </w:p>
    <w:p w:rsidR="00686391" w:rsidRPr="00686391" w:rsidRDefault="00686391" w:rsidP="00686391">
      <w:pPr>
        <w:spacing w:line="276" w:lineRule="auto"/>
        <w:jc w:val="center"/>
        <w:rPr>
          <w:b/>
          <w:color w:val="EA5A32"/>
          <w:sz w:val="28"/>
          <w:szCs w:val="28"/>
        </w:rPr>
      </w:pPr>
      <w:r w:rsidRPr="00686391">
        <w:rPr>
          <w:b/>
          <w:color w:val="EA5A32"/>
          <w:sz w:val="28"/>
          <w:szCs w:val="28"/>
        </w:rPr>
        <w:t>SECTION C</w:t>
      </w:r>
    </w:p>
    <w:p w:rsidR="00EF0F18" w:rsidRDefault="00EF0F18" w:rsidP="00EF0F18">
      <w:pPr>
        <w:spacing w:line="276" w:lineRule="auto"/>
        <w:rPr>
          <w:b/>
          <w:szCs w:val="20"/>
        </w:rPr>
      </w:pPr>
      <w:r>
        <w:rPr>
          <w:b/>
          <w:szCs w:val="20"/>
        </w:rPr>
        <w:t>Multi-Method Research Experience</w:t>
      </w:r>
      <w:r w:rsidR="008E5DB8">
        <w:rPr>
          <w:b/>
          <w:szCs w:val="20"/>
        </w:rPr>
        <w:br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6497"/>
        <w:gridCol w:w="2745"/>
      </w:tblGrid>
      <w:tr w:rsidR="009A6C30" w:rsidRPr="009A6C30" w:rsidTr="001F48F8">
        <w:tc>
          <w:tcPr>
            <w:tcW w:w="3515" w:type="pct"/>
          </w:tcPr>
          <w:p w:rsidR="009A6C30" w:rsidRDefault="009A6C30" w:rsidP="009A6C3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Do you have any experience with multi-method research approach?</w:t>
            </w:r>
          </w:p>
          <w:p w:rsidR="009A6C30" w:rsidRPr="00BE78C0" w:rsidRDefault="009A6C30" w:rsidP="00BE78C0">
            <w:pPr>
              <w:spacing w:line="276" w:lineRule="auto"/>
              <w:ind w:left="360"/>
              <w:rPr>
                <w:i/>
                <w:szCs w:val="20"/>
              </w:rPr>
            </w:pPr>
            <w:r w:rsidRPr="00BE78C0">
              <w:rPr>
                <w:i/>
                <w:szCs w:val="20"/>
              </w:rPr>
              <w:t xml:space="preserve">If yes, </w:t>
            </w:r>
            <w:r w:rsidR="00BE78C0" w:rsidRPr="00BE78C0">
              <w:rPr>
                <w:i/>
                <w:szCs w:val="20"/>
              </w:rPr>
              <w:t>proceed to Q2 and/or Q3</w:t>
            </w:r>
          </w:p>
          <w:p w:rsidR="00BE78C0" w:rsidRPr="009A6C30" w:rsidRDefault="00BE78C0" w:rsidP="00BE78C0">
            <w:pPr>
              <w:spacing w:line="276" w:lineRule="auto"/>
              <w:ind w:left="360"/>
              <w:rPr>
                <w:b/>
                <w:szCs w:val="20"/>
              </w:rPr>
            </w:pPr>
            <w:r w:rsidRPr="00BE78C0">
              <w:rPr>
                <w:i/>
                <w:szCs w:val="20"/>
              </w:rPr>
              <w:t>If no, skip to Q3 or section D</w:t>
            </w:r>
          </w:p>
        </w:tc>
        <w:sdt>
          <w:sdtPr>
            <w:rPr>
              <w:b/>
              <w:szCs w:val="20"/>
            </w:rPr>
            <w:alias w:val="MMR experience"/>
            <w:tag w:val="MMR experience"/>
            <w:id w:val="13555272"/>
            <w:placeholder>
              <w:docPart w:val="6BA6ED77D0784279BE3D99EDE79C725E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485" w:type="pct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9A6C30" w:rsidRPr="009A6C30" w:rsidRDefault="009A6C30" w:rsidP="009A6C30">
                <w:pPr>
                  <w:spacing w:line="276" w:lineRule="auto"/>
                  <w:rPr>
                    <w:b/>
                    <w:szCs w:val="20"/>
                  </w:rPr>
                </w:pPr>
                <w:r w:rsidRPr="009A6C30">
                  <w:rPr>
                    <w:b/>
                    <w:szCs w:val="20"/>
                  </w:rPr>
                  <w:t>Choose an item.</w:t>
                </w:r>
              </w:p>
            </w:tc>
          </w:sdtContent>
        </w:sdt>
      </w:tr>
    </w:tbl>
    <w:p w:rsidR="00EF0F18" w:rsidRDefault="00EF0F18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8E5DB8" w:rsidTr="00D15EA8">
        <w:tc>
          <w:tcPr>
            <w:tcW w:w="5000" w:type="pct"/>
            <w:tcBorders>
              <w:bottom w:val="single" w:sz="4" w:space="0" w:color="auto"/>
            </w:tcBorders>
          </w:tcPr>
          <w:p w:rsidR="008E5DB8" w:rsidRPr="008E5DB8" w:rsidRDefault="008E5DB8" w:rsidP="008E5DB8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b/>
              </w:rPr>
            </w:pPr>
            <w:r>
              <w:rPr>
                <w:b/>
              </w:rPr>
              <w:lastRenderedPageBreak/>
              <w:t>If yes, please describe</w:t>
            </w:r>
            <w:r w:rsidR="00F31E48">
              <w:rPr>
                <w:b/>
              </w:rPr>
              <w:t>, on the following page,</w:t>
            </w:r>
            <w:r>
              <w:rPr>
                <w:b/>
              </w:rPr>
              <w:t xml:space="preserve"> the design of one of the research projects where you applied multi-method research</w:t>
            </w:r>
            <w:r w:rsidRPr="008E5DB8">
              <w:rPr>
                <w:b/>
              </w:rPr>
              <w:t>. (</w:t>
            </w:r>
            <w:r>
              <w:rPr>
                <w:b/>
              </w:rPr>
              <w:t>300</w:t>
            </w:r>
            <w:r w:rsidRPr="008E5DB8">
              <w:rPr>
                <w:b/>
              </w:rPr>
              <w:t xml:space="preserve"> words)</w:t>
            </w:r>
          </w:p>
        </w:tc>
      </w:tr>
      <w:tr w:rsidR="008E5DB8" w:rsidTr="00D15EA8">
        <w:trPr>
          <w:trHeight w:val="5472"/>
        </w:trPr>
        <w:sdt>
          <w:sdtPr>
            <w:id w:val="13555273"/>
            <w:placeholder>
              <w:docPart w:val="B9D6438DD26D40EFA1335C043429CC53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8E5DB8" w:rsidRDefault="008E5DB8" w:rsidP="000E5E09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DA350D" w:rsidRDefault="00DA350D" w:rsidP="009A6C30">
      <w:pPr>
        <w:spacing w:line="276" w:lineRule="auto"/>
        <w:rPr>
          <w:b/>
          <w:szCs w:val="20"/>
        </w:rPr>
      </w:pPr>
    </w:p>
    <w:p w:rsidR="00F71902" w:rsidRPr="00265024" w:rsidRDefault="00293777" w:rsidP="00902B48">
      <w:pPr>
        <w:pStyle w:val="ListParagraph"/>
        <w:numPr>
          <w:ilvl w:val="0"/>
          <w:numId w:val="13"/>
        </w:numPr>
        <w:spacing w:line="276" w:lineRule="auto"/>
        <w:rPr>
          <w:b/>
          <w:szCs w:val="20"/>
        </w:rPr>
      </w:pPr>
      <w:r w:rsidRPr="00265024">
        <w:rPr>
          <w:b/>
          <w:szCs w:val="20"/>
        </w:rPr>
        <w:t>Please list 5 key elements of any course you have taught in research methods (e.g. data collection, etc.)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"/>
        <w:gridCol w:w="8863"/>
      </w:tblGrid>
      <w:tr w:rsidR="00293777" w:rsidRPr="007673B7" w:rsidTr="001F48F8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293777" w:rsidRPr="00260344" w:rsidRDefault="00293777" w:rsidP="00EF0F18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alias w:val="Research courses"/>
              <w:tag w:val="Research courses"/>
              <w:id w:val="13555265"/>
              <w:placeholder>
                <w:docPart w:val="B1C149AA5C1C465D9B93B4E16A9DD5D5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293777" w:rsidRDefault="00293777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293777" w:rsidRPr="006A329B" w:rsidRDefault="00293777" w:rsidP="000E5E09">
            <w:pPr>
              <w:spacing w:line="276" w:lineRule="auto"/>
              <w:rPr>
                <w:szCs w:val="20"/>
              </w:rPr>
            </w:pPr>
          </w:p>
        </w:tc>
      </w:tr>
      <w:tr w:rsidR="00293777" w:rsidRPr="007673B7" w:rsidTr="001F48F8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293777" w:rsidRPr="00260344" w:rsidRDefault="00293777" w:rsidP="00EF0F18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66"/>
              <w:placeholder>
                <w:docPart w:val="374F49956D59421C9D84D4D9245E5973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293777" w:rsidRDefault="00293777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293777" w:rsidRPr="006A329B" w:rsidRDefault="00293777" w:rsidP="000E5E09">
            <w:pPr>
              <w:spacing w:line="276" w:lineRule="auto"/>
              <w:rPr>
                <w:szCs w:val="20"/>
              </w:rPr>
            </w:pPr>
          </w:p>
        </w:tc>
      </w:tr>
      <w:tr w:rsidR="00293777" w:rsidRPr="007673B7" w:rsidTr="001F48F8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293777" w:rsidRPr="00260344" w:rsidRDefault="00293777" w:rsidP="00EF0F18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67"/>
              <w:placeholder>
                <w:docPart w:val="12E8177A7DB94088B77EFEA8D3BFD2AC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293777" w:rsidRDefault="00293777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293777" w:rsidRPr="006A329B" w:rsidRDefault="00293777" w:rsidP="000E5E09">
            <w:pPr>
              <w:spacing w:line="276" w:lineRule="auto"/>
              <w:rPr>
                <w:szCs w:val="20"/>
              </w:rPr>
            </w:pPr>
          </w:p>
        </w:tc>
      </w:tr>
      <w:tr w:rsidR="00EF0F18" w:rsidRPr="007673B7" w:rsidTr="001F48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40"/>
        </w:trPr>
        <w:tc>
          <w:tcPr>
            <w:tcW w:w="20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F0F18" w:rsidRPr="00260344" w:rsidRDefault="00EF0F18" w:rsidP="000E5E09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68"/>
              <w:placeholder>
                <w:docPart w:val="FB783F28C78F46C3BEC236B85B3C9BD7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EF0F18" w:rsidRDefault="00EF0F18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EF0F18" w:rsidRPr="006A329B" w:rsidRDefault="00EF0F18" w:rsidP="000E5E09">
            <w:pPr>
              <w:spacing w:line="276" w:lineRule="auto"/>
              <w:rPr>
                <w:szCs w:val="20"/>
              </w:rPr>
            </w:pPr>
          </w:p>
        </w:tc>
      </w:tr>
      <w:tr w:rsidR="00EF0F18" w:rsidRPr="007673B7" w:rsidTr="001F48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40"/>
        </w:trPr>
        <w:tc>
          <w:tcPr>
            <w:tcW w:w="20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F0F18" w:rsidRPr="00260344" w:rsidRDefault="00EF0F18" w:rsidP="000E5E09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69"/>
              <w:placeholder>
                <w:docPart w:val="F0B500A35E3241E991567532DD3B2B82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EF0F18" w:rsidRDefault="00EF0F18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EF0F18" w:rsidRPr="006A329B" w:rsidRDefault="00EF0F18" w:rsidP="000E5E09">
            <w:pPr>
              <w:spacing w:line="276" w:lineRule="auto"/>
              <w:rPr>
                <w:szCs w:val="20"/>
              </w:rPr>
            </w:pPr>
          </w:p>
        </w:tc>
      </w:tr>
    </w:tbl>
    <w:p w:rsidR="00A67EBC" w:rsidRDefault="00A67EBC" w:rsidP="00300B85">
      <w:pPr>
        <w:spacing w:line="360" w:lineRule="auto"/>
        <w:jc w:val="center"/>
        <w:rPr>
          <w:b/>
          <w:color w:val="EA5A32"/>
          <w:sz w:val="28"/>
        </w:rPr>
      </w:pPr>
    </w:p>
    <w:p w:rsidR="006E160B" w:rsidRDefault="006E160B" w:rsidP="00300B85">
      <w:pPr>
        <w:spacing w:line="360" w:lineRule="auto"/>
        <w:jc w:val="center"/>
        <w:rPr>
          <w:b/>
          <w:color w:val="EA5A32"/>
          <w:sz w:val="28"/>
        </w:rPr>
      </w:pPr>
    </w:p>
    <w:p w:rsidR="00300B85" w:rsidRPr="00300B85" w:rsidRDefault="00300B85" w:rsidP="00300B85">
      <w:pPr>
        <w:spacing w:line="360" w:lineRule="auto"/>
        <w:jc w:val="center"/>
        <w:rPr>
          <w:b/>
          <w:color w:val="EA5A32"/>
          <w:sz w:val="28"/>
        </w:rPr>
      </w:pPr>
      <w:r w:rsidRPr="00300B85">
        <w:rPr>
          <w:b/>
          <w:color w:val="EA5A32"/>
          <w:sz w:val="28"/>
        </w:rPr>
        <w:t>SECTION 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242"/>
      </w:tblGrid>
      <w:tr w:rsidR="00300B85" w:rsidTr="00D15EA8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00B85" w:rsidRPr="00732EE9" w:rsidRDefault="00300B85" w:rsidP="00902B48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b/>
              </w:rPr>
            </w:pPr>
            <w:r>
              <w:rPr>
                <w:b/>
              </w:rPr>
              <w:t xml:space="preserve">Please describe a research project you have been involved in, where you engaged policy actors (media, civil society organisations, community organisations, policy makers, etc.). </w:t>
            </w:r>
            <w:r w:rsidRPr="00732EE9">
              <w:rPr>
                <w:b/>
              </w:rPr>
              <w:t>(</w:t>
            </w:r>
            <w:r>
              <w:rPr>
                <w:b/>
              </w:rPr>
              <w:t>150</w:t>
            </w:r>
            <w:r w:rsidRPr="00732EE9">
              <w:rPr>
                <w:b/>
              </w:rPr>
              <w:t xml:space="preserve"> words)</w:t>
            </w:r>
          </w:p>
        </w:tc>
      </w:tr>
      <w:tr w:rsidR="00300B85" w:rsidTr="00D15EA8">
        <w:trPr>
          <w:trHeight w:val="2736"/>
        </w:trPr>
        <w:sdt>
          <w:sdtPr>
            <w:id w:val="13555276"/>
            <w:placeholder>
              <w:docPart w:val="7A8C9C5C375040C5A749B8E89986AC5F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</w:tcBorders>
              </w:tcPr>
              <w:p w:rsidR="00300B85" w:rsidRDefault="00300B85" w:rsidP="000E5E09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60344" w:rsidRDefault="00260344" w:rsidP="007673B7">
      <w:pPr>
        <w:spacing w:line="360" w:lineRule="auto"/>
        <w:rPr>
          <w:b/>
          <w:sz w:val="28"/>
        </w:rPr>
      </w:pPr>
    </w:p>
    <w:p w:rsidR="00FE1F97" w:rsidRDefault="00FE1F97" w:rsidP="00902B48">
      <w:pPr>
        <w:pStyle w:val="ListParagraph"/>
        <w:numPr>
          <w:ilvl w:val="0"/>
          <w:numId w:val="14"/>
        </w:numPr>
        <w:spacing w:line="276" w:lineRule="auto"/>
        <w:rPr>
          <w:b/>
          <w:szCs w:val="20"/>
        </w:rPr>
      </w:pPr>
      <w:r>
        <w:rPr>
          <w:b/>
          <w:szCs w:val="20"/>
        </w:rPr>
        <w:t>List 4 engagement strategies you used above (e.g. workshops...)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"/>
        <w:gridCol w:w="8863"/>
      </w:tblGrid>
      <w:tr w:rsidR="0099644A" w:rsidRPr="007673B7" w:rsidTr="00A67EBC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99644A" w:rsidRPr="00260344" w:rsidRDefault="0099644A" w:rsidP="0099644A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alias w:val="Policy Engagement Strategies"/>
              <w:tag w:val="Policy Engagement Strategies"/>
              <w:id w:val="13555277"/>
              <w:placeholder>
                <w:docPart w:val="D5CF43406495422BBD655C1C1AF9E8A9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99644A" w:rsidRDefault="0099644A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99644A" w:rsidRPr="006A329B" w:rsidRDefault="0099644A" w:rsidP="000E5E09">
            <w:pPr>
              <w:spacing w:line="276" w:lineRule="auto"/>
              <w:rPr>
                <w:szCs w:val="20"/>
              </w:rPr>
            </w:pPr>
          </w:p>
        </w:tc>
      </w:tr>
      <w:tr w:rsidR="0099644A" w:rsidRPr="007673B7" w:rsidTr="00A67EBC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99644A" w:rsidRPr="00260344" w:rsidRDefault="0099644A" w:rsidP="0099644A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78"/>
              <w:placeholder>
                <w:docPart w:val="1B9BCEC807514AC0B5525F991BE50CDE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99644A" w:rsidRDefault="0099644A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99644A" w:rsidRPr="006A329B" w:rsidRDefault="0099644A" w:rsidP="000E5E09">
            <w:pPr>
              <w:spacing w:line="276" w:lineRule="auto"/>
              <w:rPr>
                <w:szCs w:val="20"/>
              </w:rPr>
            </w:pPr>
          </w:p>
        </w:tc>
      </w:tr>
      <w:tr w:rsidR="0099644A" w:rsidRPr="007673B7" w:rsidTr="00A67EBC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99644A" w:rsidRPr="00260344" w:rsidRDefault="0099644A" w:rsidP="0099644A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79"/>
              <w:placeholder>
                <w:docPart w:val="2D53B5F09E2947E1AB59C7EB2083FE91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99644A" w:rsidRDefault="0099644A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99644A" w:rsidRPr="006A329B" w:rsidRDefault="0099644A" w:rsidP="000E5E09">
            <w:pPr>
              <w:spacing w:line="276" w:lineRule="auto"/>
              <w:rPr>
                <w:szCs w:val="20"/>
              </w:rPr>
            </w:pPr>
          </w:p>
        </w:tc>
      </w:tr>
      <w:tr w:rsidR="0099644A" w:rsidRPr="007673B7" w:rsidTr="00A67E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40"/>
        </w:trPr>
        <w:tc>
          <w:tcPr>
            <w:tcW w:w="20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9644A" w:rsidRPr="00260344" w:rsidRDefault="0099644A" w:rsidP="0099644A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80"/>
              <w:placeholder>
                <w:docPart w:val="C6BBE831E16F47CD9E3BC5E51BD94F3B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99644A" w:rsidRDefault="0099644A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99644A" w:rsidRPr="006A329B" w:rsidRDefault="0099644A" w:rsidP="000E5E09">
            <w:pPr>
              <w:spacing w:line="276" w:lineRule="auto"/>
              <w:rPr>
                <w:szCs w:val="20"/>
              </w:rPr>
            </w:pPr>
          </w:p>
        </w:tc>
      </w:tr>
    </w:tbl>
    <w:p w:rsidR="00BA1AB8" w:rsidRDefault="00BA1AB8">
      <w:pPr>
        <w:spacing w:after="200" w:line="276" w:lineRule="auto"/>
        <w:rPr>
          <w:b/>
          <w:color w:val="EA5A32"/>
          <w:sz w:val="24"/>
          <w:szCs w:val="24"/>
        </w:rPr>
      </w:pPr>
    </w:p>
    <w:p w:rsidR="004E7410" w:rsidRDefault="004E7410">
      <w:pPr>
        <w:spacing w:after="200" w:line="276" w:lineRule="auto"/>
        <w:rPr>
          <w:b/>
          <w:color w:val="EA5A32"/>
          <w:sz w:val="24"/>
          <w:szCs w:val="24"/>
        </w:rPr>
      </w:pPr>
    </w:p>
    <w:p w:rsidR="004E7410" w:rsidRDefault="004E7410">
      <w:pPr>
        <w:spacing w:after="200" w:line="276" w:lineRule="auto"/>
        <w:rPr>
          <w:b/>
          <w:color w:val="EA5A32"/>
          <w:sz w:val="24"/>
          <w:szCs w:val="24"/>
        </w:rPr>
      </w:pPr>
    </w:p>
    <w:p w:rsidR="004E7410" w:rsidRDefault="004E7410">
      <w:pPr>
        <w:spacing w:after="200" w:line="276" w:lineRule="auto"/>
        <w:rPr>
          <w:b/>
          <w:color w:val="EA5A32"/>
          <w:sz w:val="24"/>
          <w:szCs w:val="24"/>
        </w:rPr>
      </w:pPr>
    </w:p>
    <w:p w:rsidR="004E7410" w:rsidRDefault="004E7410">
      <w:pPr>
        <w:spacing w:after="200" w:line="276" w:lineRule="auto"/>
        <w:rPr>
          <w:b/>
          <w:color w:val="EA5A32"/>
          <w:sz w:val="24"/>
          <w:szCs w:val="24"/>
        </w:rPr>
      </w:pPr>
    </w:p>
    <w:p w:rsidR="004E7410" w:rsidRDefault="004E7410">
      <w:pPr>
        <w:spacing w:after="200" w:line="276" w:lineRule="auto"/>
        <w:rPr>
          <w:b/>
          <w:color w:val="EA5A32"/>
          <w:sz w:val="24"/>
          <w:szCs w:val="24"/>
        </w:rPr>
      </w:pPr>
    </w:p>
    <w:p w:rsidR="004E7410" w:rsidRDefault="004E7410">
      <w:pPr>
        <w:spacing w:after="200" w:line="276" w:lineRule="auto"/>
        <w:rPr>
          <w:b/>
          <w:color w:val="EA5A32"/>
          <w:sz w:val="24"/>
          <w:szCs w:val="24"/>
        </w:rPr>
      </w:pPr>
    </w:p>
    <w:p w:rsidR="00B01865" w:rsidRDefault="00B01865">
      <w:pPr>
        <w:spacing w:after="200" w:line="276" w:lineRule="auto"/>
        <w:rPr>
          <w:b/>
          <w:color w:val="EA5A32"/>
          <w:sz w:val="24"/>
          <w:szCs w:val="24"/>
        </w:rPr>
      </w:pPr>
    </w:p>
    <w:p w:rsidR="00FE1F97" w:rsidRPr="00A35DB2" w:rsidRDefault="00A35DB2" w:rsidP="00A35DB2">
      <w:pPr>
        <w:spacing w:line="276" w:lineRule="auto"/>
        <w:jc w:val="center"/>
        <w:rPr>
          <w:b/>
          <w:color w:val="EA5A32"/>
          <w:sz w:val="24"/>
          <w:szCs w:val="24"/>
        </w:rPr>
      </w:pPr>
      <w:r w:rsidRPr="00A35DB2">
        <w:rPr>
          <w:b/>
          <w:color w:val="EA5A32"/>
          <w:sz w:val="24"/>
          <w:szCs w:val="24"/>
        </w:rPr>
        <w:lastRenderedPageBreak/>
        <w:t>RESEARCH CONCEPT NOTE</w:t>
      </w:r>
    </w:p>
    <w:p w:rsidR="00A35DB2" w:rsidRDefault="00A35DB2" w:rsidP="008B7623">
      <w:pPr>
        <w:spacing w:line="276" w:lineRule="auto"/>
        <w:rPr>
          <w:b/>
          <w:szCs w:val="20"/>
        </w:rPr>
      </w:pPr>
      <w:r>
        <w:rPr>
          <w:b/>
          <w:szCs w:val="20"/>
        </w:rPr>
        <w:t xml:space="preserve">Involvement in this programme requires you to conceptualise a research project </w:t>
      </w:r>
      <w:r w:rsidR="00357A8E">
        <w:rPr>
          <w:b/>
          <w:szCs w:val="20"/>
        </w:rPr>
        <w:t>which</w:t>
      </w:r>
      <w:r>
        <w:rPr>
          <w:b/>
          <w:szCs w:val="20"/>
        </w:rPr>
        <w:t xml:space="preserve"> you shall work on throughout the training programme. </w:t>
      </w:r>
    </w:p>
    <w:p w:rsidR="00A15114" w:rsidRDefault="00A15114" w:rsidP="008B7623">
      <w:pPr>
        <w:spacing w:line="276" w:lineRule="auto"/>
        <w:rPr>
          <w:b/>
          <w:szCs w:val="20"/>
        </w:rPr>
      </w:pPr>
    </w:p>
    <w:p w:rsidR="00A15114" w:rsidRPr="00B92BF1" w:rsidRDefault="00A15114" w:rsidP="00A15114">
      <w:pPr>
        <w:spacing w:line="276" w:lineRule="auto"/>
        <w:jc w:val="center"/>
        <w:rPr>
          <w:color w:val="FF0000"/>
          <w:szCs w:val="20"/>
        </w:rPr>
      </w:pPr>
      <w:r w:rsidRPr="00B92BF1">
        <w:rPr>
          <w:color w:val="FF0000"/>
          <w:szCs w:val="20"/>
        </w:rPr>
        <w:t>You MUST complete all sections and answer all 5 questions</w:t>
      </w:r>
      <w:r w:rsidR="00714882">
        <w:rPr>
          <w:color w:val="FF0000"/>
          <w:szCs w:val="20"/>
        </w:rPr>
        <w:t xml:space="preserve"> below</w:t>
      </w:r>
    </w:p>
    <w:p w:rsidR="00A35DB2" w:rsidRDefault="00A35DB2" w:rsidP="008B7623">
      <w:pPr>
        <w:spacing w:line="276" w:lineRule="auto"/>
        <w:rPr>
          <w:b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242"/>
      </w:tblGrid>
      <w:tr w:rsidR="00B92BF1" w:rsidTr="00163BC0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92BF1" w:rsidRPr="00732EE9" w:rsidRDefault="006D5673" w:rsidP="00714882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b/>
              </w:rPr>
            </w:pPr>
            <w:r>
              <w:rPr>
                <w:b/>
              </w:rPr>
              <w:t>What is the main research question you would like to examine?</w:t>
            </w:r>
            <w:r w:rsidR="00B92BF1" w:rsidRPr="00732EE9">
              <w:rPr>
                <w:b/>
              </w:rPr>
              <w:t>(</w:t>
            </w:r>
            <w:r w:rsidR="00B92BF1">
              <w:rPr>
                <w:b/>
              </w:rPr>
              <w:t>50</w:t>
            </w:r>
            <w:r w:rsidR="00B92BF1" w:rsidRPr="00732EE9">
              <w:rPr>
                <w:b/>
              </w:rPr>
              <w:t xml:space="preserve"> words)</w:t>
            </w:r>
          </w:p>
        </w:tc>
      </w:tr>
      <w:tr w:rsidR="00B92BF1" w:rsidTr="006E160B">
        <w:trPr>
          <w:trHeight w:val="1970"/>
        </w:trPr>
        <w:sdt>
          <w:sdtPr>
            <w:id w:val="13555301"/>
            <w:placeholder>
              <w:docPart w:val="23DA8233477E47D78E57511F62A3AC3A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</w:tcBorders>
              </w:tcPr>
              <w:p w:rsidR="00B92BF1" w:rsidRDefault="00B92BF1" w:rsidP="00163BC0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9775A" w:rsidTr="000D32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  <w:tcBorders>
              <w:bottom w:val="single" w:sz="4" w:space="0" w:color="auto"/>
            </w:tcBorders>
          </w:tcPr>
          <w:p w:rsidR="0039775A" w:rsidRPr="00732EE9" w:rsidRDefault="0039775A" w:rsidP="00714882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b/>
              </w:rPr>
            </w:pPr>
            <w:r w:rsidRPr="00732EE9">
              <w:rPr>
                <w:b/>
              </w:rPr>
              <w:t xml:space="preserve">What </w:t>
            </w:r>
            <w:r w:rsidR="000D32FB">
              <w:rPr>
                <w:b/>
              </w:rPr>
              <w:t xml:space="preserve">policy considerations have you taken in determining the research question? </w:t>
            </w:r>
            <w:r>
              <w:rPr>
                <w:b/>
              </w:rPr>
              <w:t>(1</w:t>
            </w:r>
            <w:r w:rsidRPr="00732EE9">
              <w:rPr>
                <w:b/>
              </w:rPr>
              <w:t>00 words)</w:t>
            </w:r>
          </w:p>
        </w:tc>
      </w:tr>
      <w:tr w:rsidR="0039775A" w:rsidTr="000D32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800"/>
        </w:trPr>
        <w:sdt>
          <w:sdtPr>
            <w:id w:val="13555306"/>
            <w:placeholder>
              <w:docPart w:val="B4B75328D97143909FF6EFC199E89AB0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39775A" w:rsidRDefault="0039775A" w:rsidP="00163BC0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1F5E50" w:rsidRDefault="001F5E50">
      <w:pPr>
        <w:spacing w:line="276" w:lineRule="auto"/>
        <w:rPr>
          <w:b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1F5E50" w:rsidTr="00163BC0">
        <w:tc>
          <w:tcPr>
            <w:tcW w:w="5000" w:type="pct"/>
            <w:tcBorders>
              <w:bottom w:val="single" w:sz="4" w:space="0" w:color="auto"/>
            </w:tcBorders>
          </w:tcPr>
          <w:p w:rsidR="001F5E50" w:rsidRPr="008E5DB8" w:rsidRDefault="001F5E50" w:rsidP="00714882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b/>
              </w:rPr>
            </w:pPr>
            <w:r>
              <w:rPr>
                <w:b/>
              </w:rPr>
              <w:t>What is the justification of the gap your research seeks to address?</w:t>
            </w:r>
            <w:r w:rsidRPr="008E5DB8">
              <w:rPr>
                <w:b/>
              </w:rPr>
              <w:t xml:space="preserve"> (</w:t>
            </w:r>
            <w:r>
              <w:rPr>
                <w:b/>
              </w:rPr>
              <w:t>300</w:t>
            </w:r>
            <w:r w:rsidRPr="008E5DB8">
              <w:rPr>
                <w:b/>
              </w:rPr>
              <w:t xml:space="preserve"> words)</w:t>
            </w:r>
          </w:p>
        </w:tc>
      </w:tr>
      <w:tr w:rsidR="001F5E50" w:rsidTr="00163BC0">
        <w:trPr>
          <w:trHeight w:val="5472"/>
        </w:trPr>
        <w:sdt>
          <w:sdtPr>
            <w:id w:val="13555310"/>
            <w:placeholder>
              <w:docPart w:val="EE3BD3BCC2694DEBA5A0E5F70A2E6FCC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1F5E50" w:rsidRDefault="001F5E50" w:rsidP="00163BC0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A67EBC" w:rsidRDefault="00A67EBC">
      <w:pPr>
        <w:spacing w:after="200" w:line="276" w:lineRule="auto"/>
        <w:rPr>
          <w:b/>
          <w:szCs w:val="20"/>
        </w:rPr>
      </w:pPr>
    </w:p>
    <w:p w:rsidR="00B01865" w:rsidRDefault="00B01865">
      <w:pPr>
        <w:spacing w:after="200" w:line="276" w:lineRule="auto"/>
        <w:rPr>
          <w:b/>
          <w:szCs w:val="20"/>
        </w:rPr>
      </w:pPr>
    </w:p>
    <w:p w:rsidR="00B01865" w:rsidRDefault="00B01865">
      <w:pPr>
        <w:spacing w:after="200" w:line="276" w:lineRule="auto"/>
        <w:rPr>
          <w:b/>
          <w:szCs w:val="20"/>
        </w:rPr>
      </w:pPr>
    </w:p>
    <w:p w:rsidR="00B01865" w:rsidRDefault="00B01865">
      <w:pPr>
        <w:spacing w:after="200" w:line="276" w:lineRule="auto"/>
        <w:rPr>
          <w:b/>
          <w:szCs w:val="20"/>
        </w:rPr>
      </w:pPr>
    </w:p>
    <w:p w:rsidR="004F49EC" w:rsidRDefault="004F49EC">
      <w:pPr>
        <w:spacing w:after="200" w:line="276" w:lineRule="auto"/>
        <w:rPr>
          <w:b/>
          <w:szCs w:val="20"/>
        </w:rPr>
      </w:pPr>
    </w:p>
    <w:p w:rsidR="00B01865" w:rsidRDefault="00B01865">
      <w:pPr>
        <w:spacing w:after="200" w:line="276" w:lineRule="auto"/>
        <w:rPr>
          <w:b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1F5E50" w:rsidTr="00163BC0">
        <w:tc>
          <w:tcPr>
            <w:tcW w:w="5000" w:type="pct"/>
            <w:tcBorders>
              <w:bottom w:val="single" w:sz="4" w:space="0" w:color="auto"/>
            </w:tcBorders>
          </w:tcPr>
          <w:p w:rsidR="001F5E50" w:rsidRPr="008E5DB8" w:rsidRDefault="00A67EBC" w:rsidP="00714882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b/>
              </w:rPr>
            </w:pPr>
            <w:r>
              <w:rPr>
                <w:b/>
                <w:szCs w:val="20"/>
              </w:rPr>
              <w:lastRenderedPageBreak/>
              <w:br w:type="page"/>
            </w:r>
            <w:r w:rsidR="00E949C5">
              <w:rPr>
                <w:b/>
              </w:rPr>
              <w:t>Why is this research important? Describe the public policy significance of your research</w:t>
            </w:r>
            <w:r w:rsidR="001F5E50" w:rsidRPr="008E5DB8">
              <w:rPr>
                <w:b/>
              </w:rPr>
              <w:t xml:space="preserve"> (</w:t>
            </w:r>
            <w:r w:rsidR="001F5E50">
              <w:rPr>
                <w:b/>
              </w:rPr>
              <w:t>300</w:t>
            </w:r>
            <w:r w:rsidR="001F5E50" w:rsidRPr="008E5DB8">
              <w:rPr>
                <w:b/>
              </w:rPr>
              <w:t xml:space="preserve"> words)</w:t>
            </w:r>
          </w:p>
        </w:tc>
      </w:tr>
      <w:tr w:rsidR="001F5E50" w:rsidTr="00163BC0">
        <w:trPr>
          <w:trHeight w:val="5472"/>
        </w:trPr>
        <w:sdt>
          <w:sdtPr>
            <w:id w:val="13555311"/>
            <w:placeholder>
              <w:docPart w:val="4814695F14594F2EBA0AB4FF7C02F244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1F5E50" w:rsidRDefault="001F5E50" w:rsidP="00163BC0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949C5" w:rsidTr="00163BC0">
        <w:tc>
          <w:tcPr>
            <w:tcW w:w="5000" w:type="pct"/>
            <w:tcBorders>
              <w:bottom w:val="single" w:sz="4" w:space="0" w:color="auto"/>
            </w:tcBorders>
          </w:tcPr>
          <w:p w:rsidR="004F49EC" w:rsidRDefault="004F49EC" w:rsidP="004F49EC">
            <w:pPr>
              <w:pStyle w:val="ListParagraph"/>
              <w:spacing w:line="276" w:lineRule="auto"/>
              <w:ind w:left="360"/>
              <w:rPr>
                <w:b/>
              </w:rPr>
            </w:pPr>
          </w:p>
          <w:p w:rsidR="00E949C5" w:rsidRPr="008E5DB8" w:rsidRDefault="00E949C5" w:rsidP="00714882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b/>
              </w:rPr>
            </w:pPr>
            <w:r>
              <w:rPr>
                <w:b/>
              </w:rPr>
              <w:t>What is the methodology you intend to use?</w:t>
            </w:r>
            <w:r w:rsidRPr="008E5DB8">
              <w:rPr>
                <w:b/>
              </w:rPr>
              <w:t xml:space="preserve"> (</w:t>
            </w:r>
            <w:r>
              <w:rPr>
                <w:b/>
              </w:rPr>
              <w:t>300</w:t>
            </w:r>
            <w:r w:rsidRPr="008E5DB8">
              <w:rPr>
                <w:b/>
              </w:rPr>
              <w:t xml:space="preserve"> words)</w:t>
            </w:r>
          </w:p>
        </w:tc>
      </w:tr>
      <w:tr w:rsidR="00E949C5" w:rsidTr="00163BC0">
        <w:trPr>
          <w:trHeight w:val="5472"/>
        </w:trPr>
        <w:sdt>
          <w:sdtPr>
            <w:id w:val="13555312"/>
            <w:placeholder>
              <w:docPart w:val="74845D589B874D81A537C00F509D8FC0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E949C5" w:rsidRDefault="00E949C5" w:rsidP="00163BC0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A661C8" w:rsidRDefault="00A661C8">
      <w:pPr>
        <w:spacing w:after="200" w:line="276" w:lineRule="auto"/>
        <w:rPr>
          <w:b/>
          <w:szCs w:val="20"/>
        </w:rPr>
      </w:pPr>
    </w:p>
    <w:p w:rsidR="003110F6" w:rsidRDefault="003110F6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3D4FBB" w:rsidRDefault="003D4FBB" w:rsidP="00CB48E7">
      <w:pPr>
        <w:pStyle w:val="Heading3"/>
        <w:rPr>
          <w:rFonts w:ascii="Arial" w:eastAsiaTheme="minorHAnsi" w:hAnsi="Arial" w:cs="Arial"/>
          <w:color w:val="EA5A32"/>
          <w:szCs w:val="24"/>
          <w:lang w:val="en-GB"/>
        </w:rPr>
      </w:pPr>
    </w:p>
    <w:p w:rsidR="00CB48E7" w:rsidRPr="00D618D2" w:rsidRDefault="00CB48E7" w:rsidP="00CB48E7">
      <w:pPr>
        <w:pStyle w:val="Heading3"/>
        <w:rPr>
          <w:rFonts w:ascii="Arial" w:eastAsiaTheme="minorHAnsi" w:hAnsi="Arial" w:cs="Arial"/>
          <w:color w:val="EA5A32"/>
          <w:szCs w:val="24"/>
          <w:lang w:val="en-GB"/>
        </w:rPr>
      </w:pPr>
      <w:r w:rsidRPr="00D618D2">
        <w:rPr>
          <w:rFonts w:ascii="Arial" w:eastAsiaTheme="minorHAnsi" w:hAnsi="Arial" w:cs="Arial"/>
          <w:color w:val="EA5A32"/>
          <w:szCs w:val="24"/>
          <w:lang w:val="en-GB"/>
        </w:rPr>
        <w:t>STATEMENT OF ACCURACY</w:t>
      </w:r>
    </w:p>
    <w:p w:rsidR="00CB48E7" w:rsidRPr="0050724C" w:rsidRDefault="00CB48E7" w:rsidP="0051168A">
      <w:pPr>
        <w:rPr>
          <w:szCs w:val="20"/>
        </w:rPr>
      </w:pPr>
    </w:p>
    <w:p w:rsidR="00CB48E7" w:rsidRPr="0050724C" w:rsidRDefault="00CB48E7" w:rsidP="0051168A">
      <w:pPr>
        <w:rPr>
          <w:szCs w:val="20"/>
        </w:rPr>
      </w:pPr>
      <w:r w:rsidRPr="0050724C">
        <w:rPr>
          <w:szCs w:val="20"/>
        </w:rPr>
        <w:t>I hereby affirm that (please click in the box to tick all that apply):</w:t>
      </w:r>
      <w:r w:rsidRPr="0050724C">
        <w:rPr>
          <w:szCs w:val="20"/>
        </w:rPr>
        <w:br/>
      </w:r>
    </w:p>
    <w:p w:rsidR="00CB48E7" w:rsidRPr="0050724C" w:rsidRDefault="002A2FDD" w:rsidP="0051168A">
      <w:pPr>
        <w:spacing w:before="120" w:line="276" w:lineRule="auto"/>
        <w:ind w:firstLine="720"/>
        <w:rPr>
          <w:szCs w:val="20"/>
        </w:rPr>
      </w:pPr>
      <w:r w:rsidRPr="0050724C">
        <w:rPr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="00CB48E7" w:rsidRPr="0050724C">
        <w:rPr>
          <w:szCs w:val="20"/>
        </w:rPr>
        <w:instrText xml:space="preserve"> FORMCHECKBOX </w:instrText>
      </w:r>
      <w:r w:rsidRPr="0050724C">
        <w:rPr>
          <w:szCs w:val="20"/>
        </w:rPr>
      </w:r>
      <w:r w:rsidRPr="0050724C">
        <w:rPr>
          <w:szCs w:val="20"/>
        </w:rPr>
        <w:fldChar w:fldCharType="end"/>
      </w:r>
      <w:bookmarkEnd w:id="1"/>
      <w:r w:rsidR="00CB48E7" w:rsidRPr="0050724C">
        <w:rPr>
          <w:szCs w:val="20"/>
        </w:rPr>
        <w:t xml:space="preserve"> I have read and understood the instructions.</w:t>
      </w:r>
    </w:p>
    <w:p w:rsidR="00CB48E7" w:rsidRPr="0050724C" w:rsidRDefault="002A2FDD" w:rsidP="0051168A">
      <w:pPr>
        <w:spacing w:before="120" w:line="276" w:lineRule="auto"/>
        <w:ind w:firstLine="720"/>
        <w:rPr>
          <w:szCs w:val="20"/>
        </w:rPr>
      </w:pPr>
      <w:r w:rsidRPr="0050724C">
        <w:rPr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="00CB48E7" w:rsidRPr="0050724C">
        <w:rPr>
          <w:szCs w:val="20"/>
        </w:rPr>
        <w:instrText xml:space="preserve"> FORMCHECKBOX </w:instrText>
      </w:r>
      <w:r w:rsidRPr="0050724C">
        <w:rPr>
          <w:szCs w:val="20"/>
        </w:rPr>
      </w:r>
      <w:r w:rsidRPr="0050724C">
        <w:rPr>
          <w:szCs w:val="20"/>
        </w:rPr>
        <w:fldChar w:fldCharType="end"/>
      </w:r>
      <w:bookmarkEnd w:id="2"/>
      <w:r w:rsidR="00CB48E7" w:rsidRPr="0050724C">
        <w:rPr>
          <w:szCs w:val="20"/>
        </w:rPr>
        <w:t xml:space="preserve"> All the information provided by me to PASGR is accurate to the best of my</w:t>
      </w:r>
      <w:r w:rsidR="0062592D">
        <w:rPr>
          <w:szCs w:val="20"/>
        </w:rPr>
        <w:t xml:space="preserve"> </w:t>
      </w:r>
      <w:r w:rsidR="00CB48E7" w:rsidRPr="0050724C">
        <w:rPr>
          <w:szCs w:val="20"/>
        </w:rPr>
        <w:t xml:space="preserve">knowledge.  </w:t>
      </w:r>
    </w:p>
    <w:p w:rsidR="00CB48E7" w:rsidRPr="0050724C" w:rsidRDefault="002A2FDD" w:rsidP="0051168A">
      <w:pPr>
        <w:spacing w:before="120" w:line="276" w:lineRule="auto"/>
        <w:ind w:firstLine="720"/>
        <w:rPr>
          <w:szCs w:val="20"/>
        </w:rPr>
      </w:pPr>
      <w:r w:rsidRPr="0050724C">
        <w:rPr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="00CB48E7" w:rsidRPr="0050724C">
        <w:rPr>
          <w:szCs w:val="20"/>
        </w:rPr>
        <w:instrText xml:space="preserve"> FORMCHECKBOX </w:instrText>
      </w:r>
      <w:r w:rsidRPr="0050724C">
        <w:rPr>
          <w:szCs w:val="20"/>
        </w:rPr>
      </w:r>
      <w:r w:rsidRPr="0050724C">
        <w:rPr>
          <w:szCs w:val="20"/>
        </w:rPr>
        <w:fldChar w:fldCharType="end"/>
      </w:r>
      <w:bookmarkEnd w:id="3"/>
      <w:r w:rsidR="00CB48E7" w:rsidRPr="0050724C">
        <w:rPr>
          <w:szCs w:val="20"/>
        </w:rPr>
        <w:t xml:space="preserve"> I have provided the supporting document</w:t>
      </w:r>
      <w:r w:rsidR="0050724C">
        <w:rPr>
          <w:szCs w:val="20"/>
        </w:rPr>
        <w:t>(</w:t>
      </w:r>
      <w:r w:rsidR="00CB48E7" w:rsidRPr="0050724C">
        <w:rPr>
          <w:szCs w:val="20"/>
        </w:rPr>
        <w:t>s</w:t>
      </w:r>
      <w:r w:rsidR="0050724C">
        <w:rPr>
          <w:szCs w:val="20"/>
        </w:rPr>
        <w:t>)</w:t>
      </w:r>
      <w:r w:rsidR="00CB48E7" w:rsidRPr="0050724C">
        <w:rPr>
          <w:szCs w:val="20"/>
        </w:rPr>
        <w:t xml:space="preserve"> required.</w:t>
      </w:r>
    </w:p>
    <w:p w:rsidR="00CB48E7" w:rsidRPr="0050724C" w:rsidRDefault="00CB48E7" w:rsidP="0051168A">
      <w:pPr>
        <w:ind w:left="630"/>
        <w:rPr>
          <w:szCs w:val="20"/>
        </w:rPr>
      </w:pPr>
    </w:p>
    <w:p w:rsidR="00CB48E7" w:rsidRPr="0050724C" w:rsidRDefault="00CB48E7" w:rsidP="0051168A">
      <w:pPr>
        <w:pStyle w:val="BodyText"/>
        <w:ind w:left="630"/>
        <w:rPr>
          <w:rFonts w:ascii="Arial" w:hAnsi="Arial" w:cs="Arial"/>
          <w:sz w:val="20"/>
        </w:rPr>
      </w:pPr>
    </w:p>
    <w:p w:rsidR="00CB48E7" w:rsidRPr="0050724C" w:rsidRDefault="00CB48E7" w:rsidP="0051168A">
      <w:pPr>
        <w:pStyle w:val="BodyText"/>
        <w:rPr>
          <w:rFonts w:ascii="Arial" w:hAnsi="Arial" w:cs="Arial"/>
          <w:sz w:val="20"/>
        </w:rPr>
      </w:pPr>
      <w:r w:rsidRPr="0050724C">
        <w:rPr>
          <w:rFonts w:ascii="Arial" w:hAnsi="Arial" w:cs="Arial"/>
          <w:sz w:val="20"/>
        </w:rPr>
        <w:t xml:space="preserve">Signature of applicant:  </w:t>
      </w:r>
      <w:sdt>
        <w:sdtPr>
          <w:rPr>
            <w:rFonts w:ascii="Arial" w:hAnsi="Arial" w:cs="Arial"/>
            <w:sz w:val="20"/>
            <w:bdr w:val="single" w:sz="4" w:space="0" w:color="auto"/>
          </w:rPr>
          <w:id w:val="21754887"/>
          <w:placeholder>
            <w:docPart w:val="6B6EC991C3C1464487B642E1296A8DDA"/>
          </w:placeholder>
          <w:showingPlcHdr/>
          <w:text/>
        </w:sdtPr>
        <w:sdtEndPr/>
        <w:sdtContent>
          <w:r w:rsidRPr="003D4FBB">
            <w:rPr>
              <w:rStyle w:val="PlaceholderText"/>
              <w:rFonts w:ascii="Arial" w:hAnsi="Arial" w:cs="Arial"/>
              <w:sz w:val="20"/>
              <w:bdr w:val="single" w:sz="4" w:space="0" w:color="auto"/>
            </w:rPr>
            <w:t>Click here to enter text.</w:t>
          </w:r>
        </w:sdtContent>
      </w:sdt>
    </w:p>
    <w:p w:rsidR="00CB48E7" w:rsidRPr="003D4FBB" w:rsidRDefault="00CB48E7" w:rsidP="003D4FBB">
      <w:pPr>
        <w:pStyle w:val="BodyText"/>
        <w:rPr>
          <w:rFonts w:ascii="Arial" w:hAnsi="Arial" w:cs="Arial"/>
          <w:i/>
          <w:sz w:val="20"/>
        </w:rPr>
      </w:pPr>
      <w:r w:rsidRPr="003D4FBB">
        <w:rPr>
          <w:rFonts w:ascii="Arial" w:hAnsi="Arial" w:cs="Arial"/>
          <w:i/>
          <w:sz w:val="20"/>
        </w:rPr>
        <w:t xml:space="preserve">(for signature, please </w:t>
      </w:r>
      <w:r w:rsidR="003D4FBB">
        <w:rPr>
          <w:rFonts w:ascii="Arial" w:hAnsi="Arial" w:cs="Arial"/>
          <w:i/>
          <w:sz w:val="20"/>
        </w:rPr>
        <w:t>type</w:t>
      </w:r>
      <w:r w:rsidRPr="003D4FBB">
        <w:rPr>
          <w:rFonts w:ascii="Arial" w:hAnsi="Arial" w:cs="Arial"/>
          <w:i/>
          <w:sz w:val="20"/>
        </w:rPr>
        <w:t xml:space="preserve"> your initials)</w:t>
      </w:r>
    </w:p>
    <w:p w:rsidR="00CB48E7" w:rsidRPr="0050724C" w:rsidRDefault="00CB48E7" w:rsidP="0051168A">
      <w:pPr>
        <w:pStyle w:val="BodyText"/>
        <w:ind w:left="630"/>
        <w:rPr>
          <w:rFonts w:ascii="Arial" w:hAnsi="Arial" w:cs="Arial"/>
          <w:sz w:val="20"/>
        </w:rPr>
      </w:pPr>
    </w:p>
    <w:p w:rsidR="00CB48E7" w:rsidRDefault="00CB48E7" w:rsidP="0051168A">
      <w:pPr>
        <w:rPr>
          <w:sz w:val="22"/>
        </w:rPr>
      </w:pPr>
      <w:r w:rsidRPr="0050724C">
        <w:rPr>
          <w:szCs w:val="20"/>
        </w:rPr>
        <w:t xml:space="preserve">Date:    </w:t>
      </w:r>
      <w:sdt>
        <w:sdtPr>
          <w:rPr>
            <w:szCs w:val="20"/>
            <w:bdr w:val="single" w:sz="4" w:space="0" w:color="auto"/>
          </w:rPr>
          <w:id w:val="21754888"/>
          <w:placeholder>
            <w:docPart w:val="FEBB6E167DE34BB1B4529E4946C7C67B"/>
          </w:placeholder>
          <w:showingPlcHdr/>
          <w:text/>
        </w:sdtPr>
        <w:sdtEndPr/>
        <w:sdtContent>
          <w:r w:rsidRPr="003D4FBB">
            <w:rPr>
              <w:rStyle w:val="PlaceholderText"/>
              <w:szCs w:val="20"/>
              <w:bdr w:val="single" w:sz="4" w:space="0" w:color="auto"/>
            </w:rPr>
            <w:t>Click here to enter text.</w:t>
          </w:r>
        </w:sdtContent>
      </w:sdt>
    </w:p>
    <w:p w:rsidR="00714882" w:rsidRDefault="00714882" w:rsidP="0051168A">
      <w:pPr>
        <w:rPr>
          <w:sz w:val="22"/>
        </w:rPr>
      </w:pPr>
    </w:p>
    <w:p w:rsidR="00714882" w:rsidRDefault="00714882" w:rsidP="0051168A">
      <w:pPr>
        <w:rPr>
          <w:sz w:val="22"/>
        </w:rPr>
      </w:pPr>
    </w:p>
    <w:p w:rsidR="002F347B" w:rsidRDefault="002F347B" w:rsidP="00714882">
      <w:pPr>
        <w:rPr>
          <w:b/>
          <w:szCs w:val="20"/>
        </w:rPr>
      </w:pPr>
    </w:p>
    <w:p w:rsidR="002F347B" w:rsidRDefault="00AE583D" w:rsidP="002F347B">
      <w:pPr>
        <w:jc w:val="center"/>
        <w:rPr>
          <w:b/>
          <w:color w:val="EA5A32"/>
          <w:sz w:val="24"/>
          <w:szCs w:val="24"/>
        </w:rPr>
      </w:pPr>
      <w:r>
        <w:rPr>
          <w:b/>
          <w:color w:val="EA5A32"/>
          <w:sz w:val="24"/>
          <w:szCs w:val="24"/>
        </w:rPr>
        <w:t>SUBMITTING THIS FORM</w:t>
      </w:r>
    </w:p>
    <w:p w:rsidR="00AE583D" w:rsidRPr="002F347B" w:rsidRDefault="00AE583D" w:rsidP="002F347B">
      <w:pPr>
        <w:jc w:val="center"/>
        <w:rPr>
          <w:b/>
          <w:color w:val="EA5A32"/>
          <w:sz w:val="24"/>
          <w:szCs w:val="24"/>
        </w:rPr>
      </w:pPr>
    </w:p>
    <w:p w:rsidR="004F3274" w:rsidRPr="004F3274" w:rsidRDefault="004F3274" w:rsidP="004F3274">
      <w:pPr>
        <w:rPr>
          <w:b/>
          <w:sz w:val="24"/>
          <w:szCs w:val="20"/>
        </w:rPr>
      </w:pPr>
      <w:r w:rsidRPr="003D711A">
        <w:rPr>
          <w:b/>
          <w:sz w:val="24"/>
          <w:szCs w:val="20"/>
        </w:rPr>
        <w:t xml:space="preserve">Submit this form and updated CV to this link: </w:t>
      </w:r>
      <w:hyperlink r:id="rId11" w:history="1">
        <w:r w:rsidR="00D848CE" w:rsidRPr="00676BC9">
          <w:rPr>
            <w:rStyle w:val="Hyperlink"/>
            <w:b/>
            <w:sz w:val="24"/>
            <w:szCs w:val="20"/>
            <w:lang w:val="en-US"/>
          </w:rPr>
          <w:t>http://bit.ly/2zTky4E</w:t>
        </w:r>
      </w:hyperlink>
      <w:r w:rsidR="00D848CE">
        <w:rPr>
          <w:b/>
          <w:sz w:val="24"/>
          <w:szCs w:val="20"/>
          <w:lang w:val="en-US"/>
        </w:rPr>
        <w:t xml:space="preserve"> </w:t>
      </w:r>
    </w:p>
    <w:p w:rsidR="004F3274" w:rsidRPr="003D711A" w:rsidRDefault="004F3274" w:rsidP="004F3274">
      <w:pPr>
        <w:rPr>
          <w:b/>
          <w:sz w:val="24"/>
          <w:lang w:val="en-US"/>
        </w:rPr>
      </w:pPr>
    </w:p>
    <w:p w:rsidR="00714882" w:rsidRPr="00AE583D" w:rsidRDefault="00714882" w:rsidP="00714882">
      <w:pPr>
        <w:rPr>
          <w:szCs w:val="20"/>
        </w:rPr>
      </w:pPr>
    </w:p>
    <w:p w:rsidR="00714882" w:rsidRPr="00AE583D" w:rsidRDefault="00714882" w:rsidP="00714882">
      <w:pPr>
        <w:rPr>
          <w:szCs w:val="20"/>
        </w:rPr>
      </w:pPr>
      <w:r w:rsidRPr="00AE583D">
        <w:rPr>
          <w:szCs w:val="20"/>
        </w:rPr>
        <w:t>Applications that do not contain both this form duly filled per the instructions given with individual questions, and an updated CV will NOT be considered.</w:t>
      </w:r>
    </w:p>
    <w:p w:rsidR="00714882" w:rsidRPr="00413889" w:rsidRDefault="00714882" w:rsidP="0051168A">
      <w:pPr>
        <w:rPr>
          <w:szCs w:val="20"/>
        </w:rPr>
      </w:pPr>
    </w:p>
    <w:sectPr w:rsidR="00714882" w:rsidRPr="00413889" w:rsidSect="00153C25">
      <w:footerReference w:type="default" r:id="rId12"/>
      <w:pgSz w:w="11906" w:h="16838"/>
      <w:pgMar w:top="900" w:right="1440" w:bottom="900" w:left="1440" w:header="720" w:footer="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0270" w:rsidRDefault="00F20270" w:rsidP="0094017D">
      <w:r>
        <w:separator/>
      </w:r>
    </w:p>
  </w:endnote>
  <w:endnote w:type="continuationSeparator" w:id="0">
    <w:p w:rsidR="00F20270" w:rsidRDefault="00F20270" w:rsidP="00940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4106008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0E5E09" w:rsidRDefault="000E5E09">
            <w:pPr>
              <w:pStyle w:val="Footer"/>
              <w:jc w:val="right"/>
            </w:pPr>
            <w:r w:rsidRPr="0094017D">
              <w:rPr>
                <w:sz w:val="16"/>
                <w:szCs w:val="16"/>
              </w:rPr>
              <w:t xml:space="preserve">Page </w:t>
            </w:r>
            <w:r w:rsidR="002A2FDD" w:rsidRPr="0094017D">
              <w:rPr>
                <w:b/>
                <w:sz w:val="16"/>
                <w:szCs w:val="16"/>
              </w:rPr>
              <w:fldChar w:fldCharType="begin"/>
            </w:r>
            <w:r w:rsidRPr="0094017D">
              <w:rPr>
                <w:b/>
                <w:sz w:val="16"/>
                <w:szCs w:val="16"/>
              </w:rPr>
              <w:instrText xml:space="preserve"> PAGE </w:instrText>
            </w:r>
            <w:r w:rsidR="002A2FDD" w:rsidRPr="0094017D">
              <w:rPr>
                <w:b/>
                <w:sz w:val="16"/>
                <w:szCs w:val="16"/>
              </w:rPr>
              <w:fldChar w:fldCharType="separate"/>
            </w:r>
            <w:r w:rsidR="00E320EA">
              <w:rPr>
                <w:b/>
                <w:noProof/>
                <w:sz w:val="16"/>
                <w:szCs w:val="16"/>
              </w:rPr>
              <w:t>1</w:t>
            </w:r>
            <w:r w:rsidR="002A2FDD" w:rsidRPr="0094017D">
              <w:rPr>
                <w:b/>
                <w:sz w:val="16"/>
                <w:szCs w:val="16"/>
              </w:rPr>
              <w:fldChar w:fldCharType="end"/>
            </w:r>
            <w:r w:rsidRPr="0094017D">
              <w:rPr>
                <w:sz w:val="16"/>
                <w:szCs w:val="16"/>
              </w:rPr>
              <w:t xml:space="preserve"> of </w:t>
            </w:r>
            <w:r w:rsidR="002A2FDD" w:rsidRPr="0094017D">
              <w:rPr>
                <w:b/>
                <w:sz w:val="16"/>
                <w:szCs w:val="16"/>
              </w:rPr>
              <w:fldChar w:fldCharType="begin"/>
            </w:r>
            <w:r w:rsidRPr="0094017D">
              <w:rPr>
                <w:b/>
                <w:sz w:val="16"/>
                <w:szCs w:val="16"/>
              </w:rPr>
              <w:instrText xml:space="preserve"> NUMPAGES  </w:instrText>
            </w:r>
            <w:r w:rsidR="002A2FDD" w:rsidRPr="0094017D">
              <w:rPr>
                <w:b/>
                <w:sz w:val="16"/>
                <w:szCs w:val="16"/>
              </w:rPr>
              <w:fldChar w:fldCharType="separate"/>
            </w:r>
            <w:r w:rsidR="00E320EA">
              <w:rPr>
                <w:b/>
                <w:noProof/>
                <w:sz w:val="16"/>
                <w:szCs w:val="16"/>
              </w:rPr>
              <w:t>8</w:t>
            </w:r>
            <w:r w:rsidR="002A2FDD" w:rsidRPr="0094017D">
              <w:rPr>
                <w:b/>
                <w:sz w:val="16"/>
                <w:szCs w:val="16"/>
              </w:rPr>
              <w:fldChar w:fldCharType="end"/>
            </w:r>
          </w:p>
        </w:sdtContent>
      </w:sdt>
    </w:sdtContent>
  </w:sdt>
  <w:p w:rsidR="000E5E09" w:rsidRDefault="000E5E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0270" w:rsidRDefault="00F20270" w:rsidP="0094017D">
      <w:r>
        <w:separator/>
      </w:r>
    </w:p>
  </w:footnote>
  <w:footnote w:type="continuationSeparator" w:id="0">
    <w:p w:rsidR="00F20270" w:rsidRDefault="00F20270" w:rsidP="009401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6051AF"/>
    <w:multiLevelType w:val="hybridMultilevel"/>
    <w:tmpl w:val="FD728C3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724154F"/>
    <w:multiLevelType w:val="hybridMultilevel"/>
    <w:tmpl w:val="70D0785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A4B1D52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B90216C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D7A0AC8"/>
    <w:multiLevelType w:val="hybridMultilevel"/>
    <w:tmpl w:val="FD728C3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F6464E2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303E7DEF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AC14E36"/>
    <w:multiLevelType w:val="hybridMultilevel"/>
    <w:tmpl w:val="A522810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FD47665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06B001D"/>
    <w:multiLevelType w:val="hybridMultilevel"/>
    <w:tmpl w:val="F2A4294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5B90928"/>
    <w:multiLevelType w:val="hybridMultilevel"/>
    <w:tmpl w:val="DE5866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D64B35"/>
    <w:multiLevelType w:val="hybridMultilevel"/>
    <w:tmpl w:val="D72A05F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428441B2">
      <w:start w:val="1"/>
      <w:numFmt w:val="lowerLetter"/>
      <w:lvlText w:val="%2."/>
      <w:lvlJc w:val="left"/>
      <w:pPr>
        <w:ind w:left="1080" w:hanging="360"/>
      </w:pPr>
      <w:rPr>
        <w:b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FC152FA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EE82D85"/>
    <w:multiLevelType w:val="hybridMultilevel"/>
    <w:tmpl w:val="F1F014E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81D7547"/>
    <w:multiLevelType w:val="hybridMultilevel"/>
    <w:tmpl w:val="B66857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1286600"/>
    <w:multiLevelType w:val="hybridMultilevel"/>
    <w:tmpl w:val="F2A4294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7A8C329C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DC82EF4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2"/>
  </w:num>
  <w:num w:numId="3">
    <w:abstractNumId w:val="16"/>
  </w:num>
  <w:num w:numId="4">
    <w:abstractNumId w:val="2"/>
  </w:num>
  <w:num w:numId="5">
    <w:abstractNumId w:val="0"/>
  </w:num>
  <w:num w:numId="6">
    <w:abstractNumId w:val="17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14"/>
  </w:num>
  <w:num w:numId="12">
    <w:abstractNumId w:val="10"/>
  </w:num>
  <w:num w:numId="13">
    <w:abstractNumId w:val="1"/>
  </w:num>
  <w:num w:numId="14">
    <w:abstractNumId w:val="15"/>
  </w:num>
  <w:num w:numId="15">
    <w:abstractNumId w:val="3"/>
  </w:num>
  <w:num w:numId="16">
    <w:abstractNumId w:val="7"/>
  </w:num>
  <w:num w:numId="17">
    <w:abstractNumId w:val="1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dit="forms" w:enforcement="1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3NDSxMLG0MDA3sTRR0lEKTi0uzszPAykwrAUA6nFgmCwAAAA="/>
  </w:docVars>
  <w:rsids>
    <w:rsidRoot w:val="00EF4517"/>
    <w:rsid w:val="00025C6D"/>
    <w:rsid w:val="000324B7"/>
    <w:rsid w:val="00046180"/>
    <w:rsid w:val="00050414"/>
    <w:rsid w:val="00052B7E"/>
    <w:rsid w:val="000843C8"/>
    <w:rsid w:val="000878E7"/>
    <w:rsid w:val="00095EBA"/>
    <w:rsid w:val="0009713B"/>
    <w:rsid w:val="000A5F31"/>
    <w:rsid w:val="000B201A"/>
    <w:rsid w:val="000C7BB3"/>
    <w:rsid w:val="000D32FB"/>
    <w:rsid w:val="000E4019"/>
    <w:rsid w:val="000E5E09"/>
    <w:rsid w:val="000F5761"/>
    <w:rsid w:val="00114131"/>
    <w:rsid w:val="001147A1"/>
    <w:rsid w:val="00115511"/>
    <w:rsid w:val="00124CC5"/>
    <w:rsid w:val="001252A9"/>
    <w:rsid w:val="00126B7A"/>
    <w:rsid w:val="0013168A"/>
    <w:rsid w:val="00132B44"/>
    <w:rsid w:val="00147382"/>
    <w:rsid w:val="00153C25"/>
    <w:rsid w:val="00164D5B"/>
    <w:rsid w:val="00166D1A"/>
    <w:rsid w:val="00180E10"/>
    <w:rsid w:val="001835ED"/>
    <w:rsid w:val="001839DA"/>
    <w:rsid w:val="00184264"/>
    <w:rsid w:val="00197BEB"/>
    <w:rsid w:val="001A4726"/>
    <w:rsid w:val="001D2C3B"/>
    <w:rsid w:val="001D4943"/>
    <w:rsid w:val="001D6859"/>
    <w:rsid w:val="001F0CAB"/>
    <w:rsid w:val="001F1A2A"/>
    <w:rsid w:val="001F3365"/>
    <w:rsid w:val="001F48F8"/>
    <w:rsid w:val="001F5E50"/>
    <w:rsid w:val="0020019F"/>
    <w:rsid w:val="002136F7"/>
    <w:rsid w:val="002178AF"/>
    <w:rsid w:val="00233A6F"/>
    <w:rsid w:val="00237C58"/>
    <w:rsid w:val="0025206E"/>
    <w:rsid w:val="00260344"/>
    <w:rsid w:val="00265024"/>
    <w:rsid w:val="00275520"/>
    <w:rsid w:val="00293777"/>
    <w:rsid w:val="002A2FDD"/>
    <w:rsid w:val="002B0047"/>
    <w:rsid w:val="002B0D55"/>
    <w:rsid w:val="002B449F"/>
    <w:rsid w:val="002B71D0"/>
    <w:rsid w:val="002C39B8"/>
    <w:rsid w:val="002E0F85"/>
    <w:rsid w:val="002F347B"/>
    <w:rsid w:val="00300B85"/>
    <w:rsid w:val="003103A0"/>
    <w:rsid w:val="003110F6"/>
    <w:rsid w:val="00315C60"/>
    <w:rsid w:val="00317C0F"/>
    <w:rsid w:val="0033037A"/>
    <w:rsid w:val="00334BEA"/>
    <w:rsid w:val="003410AB"/>
    <w:rsid w:val="00341DAA"/>
    <w:rsid w:val="0034474F"/>
    <w:rsid w:val="00357A8E"/>
    <w:rsid w:val="00366659"/>
    <w:rsid w:val="003834B3"/>
    <w:rsid w:val="00386F4E"/>
    <w:rsid w:val="00391731"/>
    <w:rsid w:val="00393285"/>
    <w:rsid w:val="003934A6"/>
    <w:rsid w:val="00394FCF"/>
    <w:rsid w:val="0039564F"/>
    <w:rsid w:val="00395C66"/>
    <w:rsid w:val="00395C81"/>
    <w:rsid w:val="0039775A"/>
    <w:rsid w:val="003A02A8"/>
    <w:rsid w:val="003A5DC9"/>
    <w:rsid w:val="003C5D51"/>
    <w:rsid w:val="003D4FBB"/>
    <w:rsid w:val="003D5C52"/>
    <w:rsid w:val="003E133F"/>
    <w:rsid w:val="003E2310"/>
    <w:rsid w:val="003E6515"/>
    <w:rsid w:val="003F599A"/>
    <w:rsid w:val="00406430"/>
    <w:rsid w:val="00406769"/>
    <w:rsid w:val="004125F2"/>
    <w:rsid w:val="00413889"/>
    <w:rsid w:val="00425696"/>
    <w:rsid w:val="00443578"/>
    <w:rsid w:val="004546BE"/>
    <w:rsid w:val="0046785D"/>
    <w:rsid w:val="0047051C"/>
    <w:rsid w:val="00480095"/>
    <w:rsid w:val="0048069F"/>
    <w:rsid w:val="004A2192"/>
    <w:rsid w:val="004A587B"/>
    <w:rsid w:val="004B4EED"/>
    <w:rsid w:val="004C14B9"/>
    <w:rsid w:val="004C34BA"/>
    <w:rsid w:val="004E0DC2"/>
    <w:rsid w:val="004E1B07"/>
    <w:rsid w:val="004E7410"/>
    <w:rsid w:val="004F3274"/>
    <w:rsid w:val="004F49EC"/>
    <w:rsid w:val="0050724C"/>
    <w:rsid w:val="0051168A"/>
    <w:rsid w:val="005123D0"/>
    <w:rsid w:val="00517B9F"/>
    <w:rsid w:val="00521896"/>
    <w:rsid w:val="0052572B"/>
    <w:rsid w:val="005270E3"/>
    <w:rsid w:val="00545766"/>
    <w:rsid w:val="00546402"/>
    <w:rsid w:val="005661DE"/>
    <w:rsid w:val="005778B0"/>
    <w:rsid w:val="00581469"/>
    <w:rsid w:val="00583D6C"/>
    <w:rsid w:val="005879D4"/>
    <w:rsid w:val="005934B2"/>
    <w:rsid w:val="00595E34"/>
    <w:rsid w:val="005A0231"/>
    <w:rsid w:val="005A04F1"/>
    <w:rsid w:val="005C34C7"/>
    <w:rsid w:val="005D1849"/>
    <w:rsid w:val="0062592D"/>
    <w:rsid w:val="0062718F"/>
    <w:rsid w:val="00636DAC"/>
    <w:rsid w:val="00640032"/>
    <w:rsid w:val="00642BE6"/>
    <w:rsid w:val="0065319F"/>
    <w:rsid w:val="00675FE9"/>
    <w:rsid w:val="006844AA"/>
    <w:rsid w:val="00686391"/>
    <w:rsid w:val="00690FA6"/>
    <w:rsid w:val="006971B3"/>
    <w:rsid w:val="006A329B"/>
    <w:rsid w:val="006A66DB"/>
    <w:rsid w:val="006B1B14"/>
    <w:rsid w:val="006B30CB"/>
    <w:rsid w:val="006C4E28"/>
    <w:rsid w:val="006C797E"/>
    <w:rsid w:val="006D254A"/>
    <w:rsid w:val="006D51E2"/>
    <w:rsid w:val="006D5673"/>
    <w:rsid w:val="006D6769"/>
    <w:rsid w:val="006E08D2"/>
    <w:rsid w:val="006E160B"/>
    <w:rsid w:val="006E459E"/>
    <w:rsid w:val="006E7D04"/>
    <w:rsid w:val="007008F9"/>
    <w:rsid w:val="007020C7"/>
    <w:rsid w:val="00704016"/>
    <w:rsid w:val="00714882"/>
    <w:rsid w:val="00715D5A"/>
    <w:rsid w:val="00721A77"/>
    <w:rsid w:val="007228A7"/>
    <w:rsid w:val="00732EE9"/>
    <w:rsid w:val="007455E2"/>
    <w:rsid w:val="007673B7"/>
    <w:rsid w:val="00771C29"/>
    <w:rsid w:val="007838F9"/>
    <w:rsid w:val="00793E64"/>
    <w:rsid w:val="007A383F"/>
    <w:rsid w:val="007B2861"/>
    <w:rsid w:val="007D082F"/>
    <w:rsid w:val="007E2058"/>
    <w:rsid w:val="007E2CA3"/>
    <w:rsid w:val="007F33D8"/>
    <w:rsid w:val="007F5740"/>
    <w:rsid w:val="00800473"/>
    <w:rsid w:val="0081566B"/>
    <w:rsid w:val="00820FA1"/>
    <w:rsid w:val="00850F32"/>
    <w:rsid w:val="008641FB"/>
    <w:rsid w:val="008711B5"/>
    <w:rsid w:val="00874BF4"/>
    <w:rsid w:val="008772BB"/>
    <w:rsid w:val="008866DD"/>
    <w:rsid w:val="00887F5A"/>
    <w:rsid w:val="00890FA0"/>
    <w:rsid w:val="00892690"/>
    <w:rsid w:val="00895571"/>
    <w:rsid w:val="00897373"/>
    <w:rsid w:val="008A43C4"/>
    <w:rsid w:val="008B1CD7"/>
    <w:rsid w:val="008B7623"/>
    <w:rsid w:val="008C61AF"/>
    <w:rsid w:val="008E5DB8"/>
    <w:rsid w:val="008F0EC3"/>
    <w:rsid w:val="00900179"/>
    <w:rsid w:val="00901CD0"/>
    <w:rsid w:val="00902B48"/>
    <w:rsid w:val="009055A4"/>
    <w:rsid w:val="0092152C"/>
    <w:rsid w:val="0094017D"/>
    <w:rsid w:val="00944F3B"/>
    <w:rsid w:val="00964887"/>
    <w:rsid w:val="00966160"/>
    <w:rsid w:val="00975F8A"/>
    <w:rsid w:val="009835F8"/>
    <w:rsid w:val="00993587"/>
    <w:rsid w:val="0099644A"/>
    <w:rsid w:val="009965AD"/>
    <w:rsid w:val="009A6C30"/>
    <w:rsid w:val="009D314A"/>
    <w:rsid w:val="009E342D"/>
    <w:rsid w:val="009E3B17"/>
    <w:rsid w:val="009F289C"/>
    <w:rsid w:val="00A03616"/>
    <w:rsid w:val="00A04867"/>
    <w:rsid w:val="00A04B1F"/>
    <w:rsid w:val="00A10F92"/>
    <w:rsid w:val="00A15114"/>
    <w:rsid w:val="00A215FD"/>
    <w:rsid w:val="00A21C5B"/>
    <w:rsid w:val="00A27924"/>
    <w:rsid w:val="00A3445C"/>
    <w:rsid w:val="00A35DB2"/>
    <w:rsid w:val="00A453BC"/>
    <w:rsid w:val="00A534FC"/>
    <w:rsid w:val="00A57170"/>
    <w:rsid w:val="00A661C8"/>
    <w:rsid w:val="00A678CF"/>
    <w:rsid w:val="00A67EBC"/>
    <w:rsid w:val="00A75530"/>
    <w:rsid w:val="00A8006B"/>
    <w:rsid w:val="00A82C8B"/>
    <w:rsid w:val="00AA784D"/>
    <w:rsid w:val="00AB2ACE"/>
    <w:rsid w:val="00AB5BC8"/>
    <w:rsid w:val="00AC61C9"/>
    <w:rsid w:val="00AE202C"/>
    <w:rsid w:val="00AE4E5C"/>
    <w:rsid w:val="00AE583D"/>
    <w:rsid w:val="00B01865"/>
    <w:rsid w:val="00B01C3D"/>
    <w:rsid w:val="00B24052"/>
    <w:rsid w:val="00B2664F"/>
    <w:rsid w:val="00B46BAD"/>
    <w:rsid w:val="00B66512"/>
    <w:rsid w:val="00B67C99"/>
    <w:rsid w:val="00B81403"/>
    <w:rsid w:val="00B92BF1"/>
    <w:rsid w:val="00BA1AB8"/>
    <w:rsid w:val="00BA4192"/>
    <w:rsid w:val="00BB6177"/>
    <w:rsid w:val="00BE78C0"/>
    <w:rsid w:val="00BF741E"/>
    <w:rsid w:val="00BF7D1B"/>
    <w:rsid w:val="00C0297E"/>
    <w:rsid w:val="00C31CCF"/>
    <w:rsid w:val="00C40C6D"/>
    <w:rsid w:val="00C45FB3"/>
    <w:rsid w:val="00C64BF0"/>
    <w:rsid w:val="00C872CC"/>
    <w:rsid w:val="00C91D56"/>
    <w:rsid w:val="00CA78AF"/>
    <w:rsid w:val="00CB48E7"/>
    <w:rsid w:val="00CC285C"/>
    <w:rsid w:val="00CD3A26"/>
    <w:rsid w:val="00CE7403"/>
    <w:rsid w:val="00D13161"/>
    <w:rsid w:val="00D15EA8"/>
    <w:rsid w:val="00D229FD"/>
    <w:rsid w:val="00D24645"/>
    <w:rsid w:val="00D322D9"/>
    <w:rsid w:val="00D35A70"/>
    <w:rsid w:val="00D427F0"/>
    <w:rsid w:val="00D44521"/>
    <w:rsid w:val="00D46B19"/>
    <w:rsid w:val="00D618D2"/>
    <w:rsid w:val="00D80178"/>
    <w:rsid w:val="00D848CE"/>
    <w:rsid w:val="00D85B32"/>
    <w:rsid w:val="00DA1EE3"/>
    <w:rsid w:val="00DA350D"/>
    <w:rsid w:val="00DA4758"/>
    <w:rsid w:val="00DB031F"/>
    <w:rsid w:val="00DC6373"/>
    <w:rsid w:val="00DD20DB"/>
    <w:rsid w:val="00DD3CB7"/>
    <w:rsid w:val="00DD69B8"/>
    <w:rsid w:val="00DE1888"/>
    <w:rsid w:val="00DE4B57"/>
    <w:rsid w:val="00DF5A01"/>
    <w:rsid w:val="00DF7799"/>
    <w:rsid w:val="00E102F4"/>
    <w:rsid w:val="00E10657"/>
    <w:rsid w:val="00E205CF"/>
    <w:rsid w:val="00E320EA"/>
    <w:rsid w:val="00E42DD1"/>
    <w:rsid w:val="00E50B8B"/>
    <w:rsid w:val="00E67505"/>
    <w:rsid w:val="00E949C5"/>
    <w:rsid w:val="00E96512"/>
    <w:rsid w:val="00EA5A65"/>
    <w:rsid w:val="00EE1A95"/>
    <w:rsid w:val="00EF0F18"/>
    <w:rsid w:val="00EF4517"/>
    <w:rsid w:val="00F0625E"/>
    <w:rsid w:val="00F10470"/>
    <w:rsid w:val="00F13DFF"/>
    <w:rsid w:val="00F20270"/>
    <w:rsid w:val="00F31E48"/>
    <w:rsid w:val="00F71902"/>
    <w:rsid w:val="00F94570"/>
    <w:rsid w:val="00FA2F98"/>
    <w:rsid w:val="00FC23EB"/>
    <w:rsid w:val="00FC6D5C"/>
    <w:rsid w:val="00FD20DA"/>
    <w:rsid w:val="00FE1F97"/>
    <w:rsid w:val="00FE78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color w:val="000000" w:themeColor="text1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7807"/>
    <w:pPr>
      <w:spacing w:after="0" w:line="240" w:lineRule="auto"/>
    </w:pPr>
  </w:style>
  <w:style w:type="paragraph" w:styleId="Heading3">
    <w:name w:val="heading 3"/>
    <w:basedOn w:val="Normal"/>
    <w:next w:val="Normal"/>
    <w:link w:val="Heading3Char"/>
    <w:qFormat/>
    <w:rsid w:val="00CB48E7"/>
    <w:pPr>
      <w:keepNext/>
      <w:jc w:val="center"/>
      <w:outlineLvl w:val="2"/>
    </w:pPr>
    <w:rPr>
      <w:rFonts w:ascii="Times New Roman" w:eastAsia="Times New Roman" w:hAnsi="Times New Roman" w:cs="Times New Roman"/>
      <w:b/>
      <w:color w:val="auto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A04867"/>
    <w:rPr>
      <w:rFonts w:ascii="Arial" w:hAnsi="Arial"/>
      <w:color w:val="EA5A33"/>
      <w:sz w:val="20"/>
      <w:u w:val="none"/>
    </w:rPr>
  </w:style>
  <w:style w:type="table" w:styleId="TableGrid">
    <w:name w:val="Table Grid"/>
    <w:basedOn w:val="TableNormal"/>
    <w:uiPriority w:val="59"/>
    <w:rsid w:val="007F33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603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401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4017D"/>
  </w:style>
  <w:style w:type="paragraph" w:styleId="Footer">
    <w:name w:val="footer"/>
    <w:basedOn w:val="Normal"/>
    <w:link w:val="FooterChar"/>
    <w:uiPriority w:val="99"/>
    <w:unhideWhenUsed/>
    <w:rsid w:val="009401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17D"/>
  </w:style>
  <w:style w:type="paragraph" w:styleId="PlainText">
    <w:name w:val="Plain Text"/>
    <w:basedOn w:val="Normal"/>
    <w:link w:val="PlainTextChar"/>
    <w:uiPriority w:val="99"/>
    <w:unhideWhenUsed/>
    <w:rsid w:val="00C91D56"/>
    <w:rPr>
      <w:rFonts w:ascii="Consolas" w:hAnsi="Consolas" w:cs="Consolas"/>
      <w:color w:val="auto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91D56"/>
    <w:rPr>
      <w:rFonts w:ascii="Consolas" w:hAnsi="Consolas" w:cs="Consolas"/>
      <w:color w:val="auto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62718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1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18F"/>
    <w:rPr>
      <w:rFonts w:ascii="Tahoma" w:hAnsi="Tahoma" w:cs="Tahoma"/>
      <w:sz w:val="16"/>
      <w:szCs w:val="16"/>
    </w:rPr>
  </w:style>
  <w:style w:type="character" w:customStyle="1" w:styleId="FormFields">
    <w:name w:val="Form Fields"/>
    <w:basedOn w:val="DefaultParagraphFont"/>
    <w:uiPriority w:val="1"/>
    <w:qFormat/>
    <w:rsid w:val="0062718F"/>
    <w:rPr>
      <w:rFonts w:ascii="Arial" w:hAnsi="Arial"/>
      <w:color w:val="0000FF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A5D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DC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DC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D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DC9"/>
    <w:rPr>
      <w:b/>
      <w:bCs/>
      <w:szCs w:val="20"/>
    </w:rPr>
  </w:style>
  <w:style w:type="character" w:customStyle="1" w:styleId="Heading3Char">
    <w:name w:val="Heading 3 Char"/>
    <w:basedOn w:val="DefaultParagraphFont"/>
    <w:link w:val="Heading3"/>
    <w:rsid w:val="00CB48E7"/>
    <w:rPr>
      <w:rFonts w:ascii="Times New Roman" w:eastAsia="Times New Roman" w:hAnsi="Times New Roman" w:cs="Times New Roman"/>
      <w:b/>
      <w:color w:val="auto"/>
      <w:sz w:val="24"/>
      <w:szCs w:val="20"/>
      <w:lang w:val="en-US"/>
    </w:rPr>
  </w:style>
  <w:style w:type="paragraph" w:styleId="BodyText">
    <w:name w:val="Body Text"/>
    <w:basedOn w:val="Normal"/>
    <w:link w:val="BodyTextChar"/>
    <w:rsid w:val="00CB48E7"/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CB48E7"/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83D6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color w:val="000000" w:themeColor="text1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7807"/>
    <w:pPr>
      <w:spacing w:after="0" w:line="240" w:lineRule="auto"/>
    </w:pPr>
  </w:style>
  <w:style w:type="paragraph" w:styleId="Heading3">
    <w:name w:val="heading 3"/>
    <w:basedOn w:val="Normal"/>
    <w:next w:val="Normal"/>
    <w:link w:val="Heading3Char"/>
    <w:qFormat/>
    <w:rsid w:val="00CB48E7"/>
    <w:pPr>
      <w:keepNext/>
      <w:jc w:val="center"/>
      <w:outlineLvl w:val="2"/>
    </w:pPr>
    <w:rPr>
      <w:rFonts w:ascii="Times New Roman" w:eastAsia="Times New Roman" w:hAnsi="Times New Roman" w:cs="Times New Roman"/>
      <w:b/>
      <w:color w:val="auto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A04867"/>
    <w:rPr>
      <w:rFonts w:ascii="Arial" w:hAnsi="Arial"/>
      <w:color w:val="EA5A33"/>
      <w:sz w:val="20"/>
      <w:u w:val="none"/>
    </w:rPr>
  </w:style>
  <w:style w:type="table" w:styleId="TableGrid">
    <w:name w:val="Table Grid"/>
    <w:basedOn w:val="TableNormal"/>
    <w:uiPriority w:val="59"/>
    <w:rsid w:val="007F33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603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401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4017D"/>
  </w:style>
  <w:style w:type="paragraph" w:styleId="Footer">
    <w:name w:val="footer"/>
    <w:basedOn w:val="Normal"/>
    <w:link w:val="FooterChar"/>
    <w:uiPriority w:val="99"/>
    <w:unhideWhenUsed/>
    <w:rsid w:val="009401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17D"/>
  </w:style>
  <w:style w:type="paragraph" w:styleId="PlainText">
    <w:name w:val="Plain Text"/>
    <w:basedOn w:val="Normal"/>
    <w:link w:val="PlainTextChar"/>
    <w:uiPriority w:val="99"/>
    <w:unhideWhenUsed/>
    <w:rsid w:val="00C91D56"/>
    <w:rPr>
      <w:rFonts w:ascii="Consolas" w:hAnsi="Consolas" w:cs="Consolas"/>
      <w:color w:val="auto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91D56"/>
    <w:rPr>
      <w:rFonts w:ascii="Consolas" w:hAnsi="Consolas" w:cs="Consolas"/>
      <w:color w:val="auto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62718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1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18F"/>
    <w:rPr>
      <w:rFonts w:ascii="Tahoma" w:hAnsi="Tahoma" w:cs="Tahoma"/>
      <w:sz w:val="16"/>
      <w:szCs w:val="16"/>
    </w:rPr>
  </w:style>
  <w:style w:type="character" w:customStyle="1" w:styleId="FormFields">
    <w:name w:val="Form Fields"/>
    <w:basedOn w:val="DefaultParagraphFont"/>
    <w:uiPriority w:val="1"/>
    <w:qFormat/>
    <w:rsid w:val="0062718F"/>
    <w:rPr>
      <w:rFonts w:ascii="Arial" w:hAnsi="Arial"/>
      <w:color w:val="0000FF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A5D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DC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DC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D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DC9"/>
    <w:rPr>
      <w:b/>
      <w:bCs/>
      <w:szCs w:val="20"/>
    </w:rPr>
  </w:style>
  <w:style w:type="character" w:customStyle="1" w:styleId="Heading3Char">
    <w:name w:val="Heading 3 Char"/>
    <w:basedOn w:val="DefaultParagraphFont"/>
    <w:link w:val="Heading3"/>
    <w:rsid w:val="00CB48E7"/>
    <w:rPr>
      <w:rFonts w:ascii="Times New Roman" w:eastAsia="Times New Roman" w:hAnsi="Times New Roman" w:cs="Times New Roman"/>
      <w:b/>
      <w:color w:val="auto"/>
      <w:sz w:val="24"/>
      <w:szCs w:val="20"/>
      <w:lang w:val="en-US"/>
    </w:rPr>
  </w:style>
  <w:style w:type="paragraph" w:styleId="BodyText">
    <w:name w:val="Body Text"/>
    <w:basedOn w:val="Normal"/>
    <w:link w:val="BodyTextChar"/>
    <w:rsid w:val="00CB48E7"/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CB48E7"/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83D6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48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bit.ly/2zTky4E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bit.ly/2yTHmzX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7F7748CFDCA4114BD3418267AEFD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C2A2C-082A-4640-B726-91F783B28123}"/>
      </w:docPartPr>
      <w:docPartBody>
        <w:p w:rsidR="00846801" w:rsidRDefault="00A92411" w:rsidP="00A92411">
          <w:pPr>
            <w:pStyle w:val="F7F7748CFDCA4114BD3418267AEFDAC529"/>
          </w:pPr>
          <w:r w:rsidRPr="00DF7799">
            <w:rPr>
              <w:rStyle w:val="PlaceholderText"/>
            </w:rPr>
            <w:t>Click here to enter text.</w:t>
          </w:r>
        </w:p>
      </w:docPartBody>
    </w:docPart>
    <w:docPart>
      <w:docPartPr>
        <w:name w:val="BA0100C066D145D08E9BD419952AE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50845-B54B-4771-AA7C-6C0F1CD3E6FA}"/>
      </w:docPartPr>
      <w:docPartBody>
        <w:p w:rsidR="00846801" w:rsidRDefault="00A92411" w:rsidP="00A92411">
          <w:pPr>
            <w:pStyle w:val="BA0100C066D145D08E9BD419952AE46E28"/>
          </w:pPr>
          <w:r w:rsidRPr="008829FD">
            <w:rPr>
              <w:rStyle w:val="PlaceholderText"/>
            </w:rPr>
            <w:t>Click here to enter text.</w:t>
          </w:r>
        </w:p>
      </w:docPartBody>
    </w:docPart>
    <w:docPart>
      <w:docPartPr>
        <w:name w:val="DF9314BD45EB4751B29B618AAFD20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C29FE-657D-4FD7-A681-06929AFEFC13}"/>
      </w:docPartPr>
      <w:docPartBody>
        <w:p w:rsidR="00846801" w:rsidRDefault="00A92411" w:rsidP="00A92411">
          <w:pPr>
            <w:pStyle w:val="DF9314BD45EB4751B29B618AAFD2047427"/>
          </w:pPr>
          <w:r w:rsidRPr="008829FD">
            <w:rPr>
              <w:rStyle w:val="PlaceholderText"/>
            </w:rPr>
            <w:t>Click here to enter text.</w:t>
          </w:r>
        </w:p>
      </w:docPartBody>
    </w:docPart>
    <w:docPart>
      <w:docPartPr>
        <w:name w:val="9DB4C80836A44AAF8917F2963BB4F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512A2A-8F2D-401B-A039-EF31C6017F8B}"/>
      </w:docPartPr>
      <w:docPartBody>
        <w:p w:rsidR="00846801" w:rsidRDefault="00A92411" w:rsidP="00A92411">
          <w:pPr>
            <w:pStyle w:val="9DB4C80836A44AAF8917F2963BB4FB8C27"/>
          </w:pPr>
          <w:r w:rsidRPr="008829FD">
            <w:rPr>
              <w:rStyle w:val="PlaceholderText"/>
            </w:rPr>
            <w:t>Choose an item.</w:t>
          </w:r>
        </w:p>
      </w:docPartBody>
    </w:docPart>
    <w:docPart>
      <w:docPartPr>
        <w:name w:val="A0FBC4FD7220410898A840200F95B7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F3C99-0469-4FCA-BAFF-E48283C7CFFC}"/>
      </w:docPartPr>
      <w:docPartBody>
        <w:p w:rsidR="00846801" w:rsidRDefault="00A92411" w:rsidP="00A92411">
          <w:pPr>
            <w:pStyle w:val="A0FBC4FD7220410898A840200F95B7FC27"/>
          </w:pPr>
          <w:r w:rsidRPr="008829FD">
            <w:rPr>
              <w:rStyle w:val="PlaceholderText"/>
            </w:rPr>
            <w:t>Choose an item.</w:t>
          </w:r>
        </w:p>
      </w:docPartBody>
    </w:docPart>
    <w:docPart>
      <w:docPartPr>
        <w:name w:val="36F14D4CB8494B2C9A147D75CDFBF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091A4-C072-408D-B625-2DA9CF993AA2}"/>
      </w:docPartPr>
      <w:docPartBody>
        <w:p w:rsidR="00846801" w:rsidRDefault="00A92411" w:rsidP="00A92411">
          <w:pPr>
            <w:pStyle w:val="36F14D4CB8494B2C9A147D75CDFBF97525"/>
          </w:pPr>
          <w:r w:rsidRPr="008829FD">
            <w:rPr>
              <w:rStyle w:val="PlaceholderText"/>
            </w:rPr>
            <w:t>Click here to enter text.</w:t>
          </w:r>
        </w:p>
      </w:docPartBody>
    </w:docPart>
    <w:docPart>
      <w:docPartPr>
        <w:name w:val="7C6B06844713412F925A843251B6B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BC76E-AF8B-4CA2-A5EF-4257F1B37601}"/>
      </w:docPartPr>
      <w:docPartBody>
        <w:p w:rsidR="00846801" w:rsidRDefault="00A92411" w:rsidP="00A92411">
          <w:pPr>
            <w:pStyle w:val="7C6B06844713412F925A843251B6B45724"/>
          </w:pPr>
          <w:r w:rsidRPr="008829FD">
            <w:rPr>
              <w:rStyle w:val="PlaceholderText"/>
            </w:rPr>
            <w:t>Click here to enter text.</w:t>
          </w:r>
        </w:p>
      </w:docPartBody>
    </w:docPart>
    <w:docPart>
      <w:docPartPr>
        <w:name w:val="8B8A68F7AB404779B8EF35408D521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6857C-A15C-4684-A46D-23E1781C3CFA}"/>
      </w:docPartPr>
      <w:docPartBody>
        <w:p w:rsidR="00846801" w:rsidRDefault="00A92411" w:rsidP="00A92411">
          <w:pPr>
            <w:pStyle w:val="8B8A68F7AB404779B8EF35408D521E2E24"/>
          </w:pPr>
          <w:r w:rsidRPr="008829FD">
            <w:rPr>
              <w:rStyle w:val="PlaceholderText"/>
            </w:rPr>
            <w:t>Click here to enter text.</w:t>
          </w:r>
        </w:p>
      </w:docPartBody>
    </w:docPart>
    <w:docPart>
      <w:docPartPr>
        <w:name w:val="E8C6E5701B5C4A4C8A4C9FF86533A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CEC1D-51A3-4FA9-930D-B8DBDA5884A2}"/>
      </w:docPartPr>
      <w:docPartBody>
        <w:p w:rsidR="00846801" w:rsidRDefault="00A92411" w:rsidP="00A92411">
          <w:pPr>
            <w:pStyle w:val="E8C6E5701B5C4A4C8A4C9FF86533A50024"/>
          </w:pPr>
          <w:r w:rsidRPr="008829FD">
            <w:rPr>
              <w:rStyle w:val="PlaceholderText"/>
            </w:rPr>
            <w:t>Click here to enter text.</w:t>
          </w:r>
        </w:p>
      </w:docPartBody>
    </w:docPart>
    <w:docPart>
      <w:docPartPr>
        <w:name w:val="26B21C791D684B718D9A55C41635F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1508A-D455-4813-AA81-BF59ADF9AE11}"/>
      </w:docPartPr>
      <w:docPartBody>
        <w:p w:rsidR="00846801" w:rsidRDefault="00A92411" w:rsidP="00A92411">
          <w:pPr>
            <w:pStyle w:val="26B21C791D684B718D9A55C41635F0C324"/>
          </w:pPr>
          <w:r w:rsidRPr="008829FD">
            <w:rPr>
              <w:rStyle w:val="PlaceholderText"/>
            </w:rPr>
            <w:t>Click here to enter text.</w:t>
          </w:r>
        </w:p>
      </w:docPartBody>
    </w:docPart>
    <w:docPart>
      <w:docPartPr>
        <w:name w:val="2AAA1E4EAB5E4E4EADB31EA87C050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FB88B-00F6-4775-8DE3-D9CF6AFD4E61}"/>
      </w:docPartPr>
      <w:docPartBody>
        <w:p w:rsidR="00846801" w:rsidRDefault="00A92411" w:rsidP="00A92411">
          <w:pPr>
            <w:pStyle w:val="2AAA1E4EAB5E4E4EADB31EA87C0506B823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A673C46660CD41CBB474C0253DC0D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708DD-96B3-475D-B9E9-3B79419F9F16}"/>
      </w:docPartPr>
      <w:docPartBody>
        <w:p w:rsidR="00846801" w:rsidRDefault="00A92411" w:rsidP="00A92411">
          <w:pPr>
            <w:pStyle w:val="A673C46660CD41CBB474C0253DC0D3D523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E9FA6B39BEDF48BDB4A465F06F814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3EECF-2C2B-4CE1-88AB-DBD62A7277C7}"/>
      </w:docPartPr>
      <w:docPartBody>
        <w:p w:rsidR="00846801" w:rsidRDefault="00A92411" w:rsidP="00A92411">
          <w:pPr>
            <w:pStyle w:val="E9FA6B39BEDF48BDB4A465F06F8147DF23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5890D134FC8B425BBE270700E09F2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76EBA-3C67-4860-9E10-0E50A0CCE57C}"/>
      </w:docPartPr>
      <w:docPartBody>
        <w:p w:rsidR="007F6BFA" w:rsidRDefault="00A92411" w:rsidP="00A92411">
          <w:pPr>
            <w:pStyle w:val="5890D134FC8B425BBE270700E09F269216"/>
          </w:pPr>
          <w:r w:rsidRPr="003A5DC9">
            <w:rPr>
              <w:rStyle w:val="PlaceholderText"/>
              <w:lang w:val="fr-CA"/>
            </w:rPr>
            <w:t>e.g. PhD, MA etc.</w:t>
          </w:r>
        </w:p>
      </w:docPartBody>
    </w:docPart>
    <w:docPart>
      <w:docPartPr>
        <w:name w:val="F5812CF8EF8F4DC690737F21CAEDC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9D866-7122-4F50-8882-1D283F54CBFB}"/>
      </w:docPartPr>
      <w:docPartBody>
        <w:p w:rsidR="007F6BFA" w:rsidRDefault="00A92411" w:rsidP="00A92411">
          <w:pPr>
            <w:pStyle w:val="F5812CF8EF8F4DC690737F21CAEDC06416"/>
          </w:pPr>
          <w:r w:rsidRPr="00E95FDA">
            <w:rPr>
              <w:rStyle w:val="PlaceholderText"/>
            </w:rPr>
            <w:t>Click here to enter text.</w:t>
          </w:r>
        </w:p>
      </w:docPartBody>
    </w:docPart>
    <w:docPart>
      <w:docPartPr>
        <w:name w:val="B153C854A6154266A3FFBCC8B3B9A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2BFDC-C24D-4D03-AB4C-1C3C11F43747}"/>
      </w:docPartPr>
      <w:docPartBody>
        <w:p w:rsidR="007F6BFA" w:rsidRDefault="00A92411" w:rsidP="00A92411">
          <w:pPr>
            <w:pStyle w:val="B153C854A6154266A3FFBCC8B3B9AB8C16"/>
          </w:pPr>
          <w:r w:rsidRPr="00E64561">
            <w:rPr>
              <w:rStyle w:val="PlaceholderText"/>
            </w:rPr>
            <w:t>Click here to enter a date.</w:t>
          </w:r>
        </w:p>
      </w:docPartBody>
    </w:docPart>
    <w:docPart>
      <w:docPartPr>
        <w:name w:val="6DBCAD3C8C14413F82E59AAAF34F8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EF917-EA85-4633-BE98-A7829A0DD29D}"/>
      </w:docPartPr>
      <w:docPartBody>
        <w:p w:rsidR="007F6BFA" w:rsidRDefault="00A92411" w:rsidP="00A92411">
          <w:pPr>
            <w:pStyle w:val="6DBCAD3C8C14413F82E59AAAF34F873116"/>
          </w:pPr>
          <w:r w:rsidRPr="00E95FDA">
            <w:rPr>
              <w:rStyle w:val="PlaceholderText"/>
            </w:rPr>
            <w:t>Click here to enter text.</w:t>
          </w:r>
        </w:p>
      </w:docPartBody>
    </w:docPart>
    <w:docPart>
      <w:docPartPr>
        <w:name w:val="884D88C934F846C1B66458C1FC03D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C3B4C-596D-49B6-A596-D99A47F3C453}"/>
      </w:docPartPr>
      <w:docPartBody>
        <w:p w:rsidR="007F6BFA" w:rsidRDefault="00A92411" w:rsidP="00A92411">
          <w:pPr>
            <w:pStyle w:val="884D88C934F846C1B66458C1FC03D7B216"/>
          </w:pPr>
          <w:r w:rsidRPr="00E95FDA">
            <w:rPr>
              <w:rStyle w:val="PlaceholderText"/>
            </w:rPr>
            <w:t>Click here to enter text.</w:t>
          </w:r>
        </w:p>
      </w:docPartBody>
    </w:docPart>
    <w:docPart>
      <w:docPartPr>
        <w:name w:val="9E84F58FB3A1474C934994E742278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50D49-B14D-4AF3-926E-99631B93C835}"/>
      </w:docPartPr>
      <w:docPartBody>
        <w:p w:rsidR="00D47DF4" w:rsidRDefault="00A92411" w:rsidP="00A92411">
          <w:pPr>
            <w:pStyle w:val="9E84F58FB3A1474C934994E742278E6E14"/>
          </w:pPr>
          <w:r w:rsidRPr="00DA6D66">
            <w:rPr>
              <w:rStyle w:val="PlaceholderText"/>
            </w:rPr>
            <w:t>Choose an item.</w:t>
          </w:r>
        </w:p>
      </w:docPartBody>
    </w:docPart>
    <w:docPart>
      <w:docPartPr>
        <w:name w:val="EBAD5D6F090A49F58E96CABB8C4AD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6563E-3D79-42B8-8A8A-61616F3FDCA2}"/>
      </w:docPartPr>
      <w:docPartBody>
        <w:p w:rsidR="00D47DF4" w:rsidRDefault="00A92411" w:rsidP="00A92411">
          <w:pPr>
            <w:pStyle w:val="EBAD5D6F090A49F58E96CABB8C4ADB2614"/>
          </w:pPr>
          <w:r>
            <w:rPr>
              <w:rStyle w:val="PlaceholderText"/>
            </w:rPr>
            <w:t>Specify</w:t>
          </w:r>
          <w:r w:rsidRPr="00DA6D66">
            <w:rPr>
              <w:rStyle w:val="PlaceholderText"/>
            </w:rPr>
            <w:t xml:space="preserve"> here</w:t>
          </w:r>
        </w:p>
      </w:docPartBody>
    </w:docPart>
    <w:docPart>
      <w:docPartPr>
        <w:name w:val="2C4C69CF19B54278A21411265013F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9EA62C-2C0D-4387-9EC9-2884C8E8F613}"/>
      </w:docPartPr>
      <w:docPartBody>
        <w:p w:rsidR="009C4CF7" w:rsidRDefault="00A92411" w:rsidP="00A92411">
          <w:pPr>
            <w:pStyle w:val="2C4C69CF19B54278A21411265013F5F610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F148FA34ABEC4C19BAB1B3D93F0E5C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D5D0E-9C05-4D7F-8B2F-C9F64434E3C6}"/>
      </w:docPartPr>
      <w:docPartBody>
        <w:p w:rsidR="009C4CF7" w:rsidRDefault="00A92411" w:rsidP="00A92411">
          <w:pPr>
            <w:pStyle w:val="F148FA34ABEC4C19BAB1B3D93F0E5CDC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1A78130980AF4BBEA908A15F1DFA9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A013E-71D4-4A96-B223-FC1FD9F44507}"/>
      </w:docPartPr>
      <w:docPartBody>
        <w:p w:rsidR="009C4CF7" w:rsidRDefault="00A92411" w:rsidP="00A92411">
          <w:pPr>
            <w:pStyle w:val="1A78130980AF4BBEA908A15F1DFA9137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5CC3203FA76F4628AB3C8731C8C5E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482F1-CC5C-4267-88D7-B3E6B2FB3897}"/>
      </w:docPartPr>
      <w:docPartBody>
        <w:p w:rsidR="009C4CF7" w:rsidRDefault="00A92411" w:rsidP="00A92411">
          <w:pPr>
            <w:pStyle w:val="5CC3203FA76F4628AB3C8731C8C5E13F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B1C149AA5C1C465D9B93B4E16A9DD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F88FC-2DC3-4791-80A0-AF244EE81025}"/>
      </w:docPartPr>
      <w:docPartBody>
        <w:p w:rsidR="009C4CF7" w:rsidRDefault="00A92411" w:rsidP="00A92411">
          <w:pPr>
            <w:pStyle w:val="B1C149AA5C1C465D9B93B4E16A9DD5D5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374F49956D59421C9D84D4D9245E5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E0323-99F3-4E96-BC1A-A4F10C72D916}"/>
      </w:docPartPr>
      <w:docPartBody>
        <w:p w:rsidR="009C4CF7" w:rsidRDefault="00A92411" w:rsidP="00A92411">
          <w:pPr>
            <w:pStyle w:val="374F49956D59421C9D84D4D9245E5973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12E8177A7DB94088B77EFEA8D3BFD2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F1DB4-504F-4E5E-8806-F5E7987B4D6D}"/>
      </w:docPartPr>
      <w:docPartBody>
        <w:p w:rsidR="009C4CF7" w:rsidRDefault="00A92411" w:rsidP="00A92411">
          <w:pPr>
            <w:pStyle w:val="12E8177A7DB94088B77EFEA8D3BFD2AC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FB783F28C78F46C3BEC236B85B3C9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AF12D-A57A-4CDD-9DDE-56328E9FE0C2}"/>
      </w:docPartPr>
      <w:docPartBody>
        <w:p w:rsidR="009C4CF7" w:rsidRDefault="00A92411" w:rsidP="00A92411">
          <w:pPr>
            <w:pStyle w:val="FB783F28C78F46C3BEC236B85B3C9BD7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F0B500A35E3241E991567532DD3B2B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049F5-725A-4E8B-B976-94329F25E2DA}"/>
      </w:docPartPr>
      <w:docPartBody>
        <w:p w:rsidR="009C4CF7" w:rsidRDefault="00A92411" w:rsidP="00A92411">
          <w:pPr>
            <w:pStyle w:val="F0B500A35E3241E991567532DD3B2B82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6BA6ED77D0784279BE3D99EDE79C7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756C9-1C1A-4B52-B48A-9344A7471297}"/>
      </w:docPartPr>
      <w:docPartBody>
        <w:p w:rsidR="009C4CF7" w:rsidRDefault="00A92411" w:rsidP="00A92411">
          <w:pPr>
            <w:pStyle w:val="6BA6ED77D0784279BE3D99EDE79C725E10"/>
          </w:pPr>
          <w:r w:rsidRPr="009A6C30">
            <w:rPr>
              <w:b/>
              <w:szCs w:val="20"/>
            </w:rPr>
            <w:t>Choose an item.</w:t>
          </w:r>
        </w:p>
      </w:docPartBody>
    </w:docPart>
    <w:docPart>
      <w:docPartPr>
        <w:name w:val="B9D6438DD26D40EFA1335C043429C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5C56A-8673-4F46-97FF-BFE9A4C44DEC}"/>
      </w:docPartPr>
      <w:docPartBody>
        <w:p w:rsidR="009C4CF7" w:rsidRDefault="00A92411" w:rsidP="00A92411">
          <w:pPr>
            <w:pStyle w:val="B9D6438DD26D40EFA1335C043429CC5310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7A8C9C5C375040C5A749B8E89986A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8605F-D4FB-4CB8-8473-11D111E62D27}"/>
      </w:docPartPr>
      <w:docPartBody>
        <w:p w:rsidR="009C4CF7" w:rsidRDefault="00A92411" w:rsidP="00A92411">
          <w:pPr>
            <w:pStyle w:val="7A8C9C5C375040C5A749B8E89986AC5F10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D5CF43406495422BBD655C1C1AF9E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5AB8C-37FF-46FC-8E9D-388BCF1BEBFC}"/>
      </w:docPartPr>
      <w:docPartBody>
        <w:p w:rsidR="009C4CF7" w:rsidRDefault="00A92411" w:rsidP="00A92411">
          <w:pPr>
            <w:pStyle w:val="D5CF43406495422BBD655C1C1AF9E8A9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1B9BCEC807514AC0B5525F991BE50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78C77-33B5-41C0-9FE2-6FBCB366BAB0}"/>
      </w:docPartPr>
      <w:docPartBody>
        <w:p w:rsidR="009C4CF7" w:rsidRDefault="00A92411" w:rsidP="00A92411">
          <w:pPr>
            <w:pStyle w:val="1B9BCEC807514AC0B5525F991BE50CDE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2D53B5F09E2947E1AB59C7EB2083F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D78F9-4424-450B-B83F-63F440A2805F}"/>
      </w:docPartPr>
      <w:docPartBody>
        <w:p w:rsidR="009C4CF7" w:rsidRDefault="00A92411" w:rsidP="00A92411">
          <w:pPr>
            <w:pStyle w:val="2D53B5F09E2947E1AB59C7EB2083FE91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C6BBE831E16F47CD9E3BC5E51BD94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16A4E-DB8C-4D9B-A8CB-56C5D60EF574}"/>
      </w:docPartPr>
      <w:docPartBody>
        <w:p w:rsidR="009C4CF7" w:rsidRDefault="00A92411" w:rsidP="00A92411">
          <w:pPr>
            <w:pStyle w:val="C6BBE831E16F47CD9E3BC5E51BD94F3B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8E6EEF28D6E146F6AA12C8743D175B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7A359-D0A1-441D-AAE0-3D99991946FF}"/>
      </w:docPartPr>
      <w:docPartBody>
        <w:p w:rsidR="007E3F8B" w:rsidRDefault="00A92411" w:rsidP="00A92411">
          <w:pPr>
            <w:pStyle w:val="8E6EEF28D6E146F6AA12C8743D175BB39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23DA8233477E47D78E57511F62A3A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34E99-822D-4188-BB67-96272CF1DB72}"/>
      </w:docPartPr>
      <w:docPartBody>
        <w:p w:rsidR="007E3F8B" w:rsidRDefault="00A92411" w:rsidP="00A92411">
          <w:pPr>
            <w:pStyle w:val="23DA8233477E47D78E57511F62A3AC3A9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B4B75328D97143909FF6EFC199E89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C32B3-257F-45AA-92EB-102306C2782F}"/>
      </w:docPartPr>
      <w:docPartBody>
        <w:p w:rsidR="007E3F8B" w:rsidRDefault="00A92411" w:rsidP="00A92411">
          <w:pPr>
            <w:pStyle w:val="B4B75328D97143909FF6EFC199E89AB09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EE3BD3BCC2694DEBA5A0E5F70A2E6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6261D-22C1-4521-A748-D2C189E9F9E0}"/>
      </w:docPartPr>
      <w:docPartBody>
        <w:p w:rsidR="007E3F8B" w:rsidRDefault="00A92411" w:rsidP="00A92411">
          <w:pPr>
            <w:pStyle w:val="EE3BD3BCC2694DEBA5A0E5F70A2E6FCC9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4814695F14594F2EBA0AB4FF7C02F2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C297D-0023-43B2-89A1-5E2D28378382}"/>
      </w:docPartPr>
      <w:docPartBody>
        <w:p w:rsidR="007E3F8B" w:rsidRDefault="00A92411" w:rsidP="00A92411">
          <w:pPr>
            <w:pStyle w:val="4814695F14594F2EBA0AB4FF7C02F2449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74845D589B874D81A537C00F509D8F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5E5C4-D6FA-4D99-9A92-AE20C72107AE}"/>
      </w:docPartPr>
      <w:docPartBody>
        <w:p w:rsidR="007E3F8B" w:rsidRDefault="00A92411" w:rsidP="00A92411">
          <w:pPr>
            <w:pStyle w:val="74845D589B874D81A537C00F509D8FC09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6B6EC991C3C1464487B642E1296A8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01514-655D-42AB-A665-0DA3B9A0216F}"/>
      </w:docPartPr>
      <w:docPartBody>
        <w:p w:rsidR="007E3F8B" w:rsidRDefault="00A92411" w:rsidP="00A92411">
          <w:pPr>
            <w:pStyle w:val="6B6EC991C3C1464487B642E1296A8DDA9"/>
          </w:pPr>
          <w:r w:rsidRPr="003D4FBB">
            <w:rPr>
              <w:rStyle w:val="PlaceholderText"/>
              <w:rFonts w:ascii="Arial" w:hAnsi="Arial" w:cs="Arial"/>
              <w:sz w:val="20"/>
              <w:bdr w:val="single" w:sz="4" w:space="0" w:color="auto"/>
            </w:rPr>
            <w:t>Click here to enter text.</w:t>
          </w:r>
        </w:p>
      </w:docPartBody>
    </w:docPart>
    <w:docPart>
      <w:docPartPr>
        <w:name w:val="FEBB6E167DE34BB1B4529E4946C7C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C09E8-84D9-4F1E-AE5C-D67E8E042265}"/>
      </w:docPartPr>
      <w:docPartBody>
        <w:p w:rsidR="007E3F8B" w:rsidRDefault="00A92411" w:rsidP="00A92411">
          <w:pPr>
            <w:pStyle w:val="FEBB6E167DE34BB1B4529E4946C7C67B9"/>
          </w:pPr>
          <w:r w:rsidRPr="003D4FBB">
            <w:rPr>
              <w:rStyle w:val="PlaceholderText"/>
              <w:szCs w:val="20"/>
              <w:bdr w:val="single" w:sz="4" w:space="0" w:color="auto"/>
            </w:rPr>
            <w:t>Click here to enter text.</w:t>
          </w:r>
        </w:p>
      </w:docPartBody>
    </w:docPart>
    <w:docPart>
      <w:docPartPr>
        <w:name w:val="79AEFA199C3D4082951134DD5D4A9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D4C46-39C7-426D-AAD6-7271F9A735C1}"/>
      </w:docPartPr>
      <w:docPartBody>
        <w:p w:rsidR="007E3F8B" w:rsidRDefault="00A92411" w:rsidP="00A92411">
          <w:pPr>
            <w:pStyle w:val="79AEFA199C3D4082951134DD5D4A9CD28"/>
          </w:pPr>
          <w:r>
            <w:rPr>
              <w:rStyle w:val="PlaceholderText"/>
            </w:rPr>
            <w:t>e.g. Professor, Lecturer, Researcher, Research Assistant etc.</w:t>
          </w:r>
        </w:p>
      </w:docPartBody>
    </w:docPart>
    <w:docPart>
      <w:docPartPr>
        <w:name w:val="3C64803F8C394F2CA10FE6790918C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5C709-943D-438D-9193-AA7DF50EB577}"/>
      </w:docPartPr>
      <w:docPartBody>
        <w:p w:rsidR="007E3F8B" w:rsidRDefault="00A92411" w:rsidP="00A92411">
          <w:pPr>
            <w:pStyle w:val="3C64803F8C394F2CA10FE6790918CB267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5FB04011292743C8922B6131861CD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CE4C0-F747-429F-93CB-86626A3E214E}"/>
      </w:docPartPr>
      <w:docPartBody>
        <w:p w:rsidR="0013084A" w:rsidRDefault="00A92411" w:rsidP="00A92411">
          <w:pPr>
            <w:pStyle w:val="5FB04011292743C8922B6131861CDC113"/>
          </w:pPr>
          <w:r w:rsidRPr="00CE0535">
            <w:rPr>
              <w:rStyle w:val="PlaceholderText"/>
            </w:rPr>
            <w:t>Choose an item.</w:t>
          </w:r>
        </w:p>
      </w:docPartBody>
    </w:docPart>
    <w:docPart>
      <w:docPartPr>
        <w:name w:val="929D9569DB9247A7BAFEB0CEFF444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7AFC6-B9A5-4833-90D3-31EDBFB651F6}"/>
      </w:docPartPr>
      <w:docPartBody>
        <w:p w:rsidR="0013084A" w:rsidRDefault="00CF1E1B" w:rsidP="00CF1E1B">
          <w:pPr>
            <w:pStyle w:val="929D9569DB9247A7BAFEB0CEFF4447AD"/>
          </w:pPr>
          <w:r w:rsidRPr="00CE0535">
            <w:rPr>
              <w:rStyle w:val="PlaceholderText"/>
            </w:rPr>
            <w:t>Click here to enter text.</w:t>
          </w:r>
        </w:p>
      </w:docPartBody>
    </w:docPart>
    <w:docPart>
      <w:docPartPr>
        <w:name w:val="62941F12401F4E618EDFAA80162CE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3B3B4-F63D-404F-B7E1-75B4176834DA}"/>
      </w:docPartPr>
      <w:docPartBody>
        <w:p w:rsidR="0013084A" w:rsidRDefault="00A92411" w:rsidP="00A92411">
          <w:pPr>
            <w:pStyle w:val="62941F12401F4E618EDFAA80162CE09F3"/>
          </w:pPr>
          <w:r w:rsidRPr="00CE053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AF143E"/>
    <w:rsid w:val="000A1DAE"/>
    <w:rsid w:val="0013084A"/>
    <w:rsid w:val="001C4A30"/>
    <w:rsid w:val="0024267C"/>
    <w:rsid w:val="00243D4F"/>
    <w:rsid w:val="0039340F"/>
    <w:rsid w:val="003B587C"/>
    <w:rsid w:val="003E1952"/>
    <w:rsid w:val="00455FD8"/>
    <w:rsid w:val="00636C75"/>
    <w:rsid w:val="00637F80"/>
    <w:rsid w:val="00663F10"/>
    <w:rsid w:val="007538AF"/>
    <w:rsid w:val="00784C82"/>
    <w:rsid w:val="007E3F8B"/>
    <w:rsid w:val="007F6BFA"/>
    <w:rsid w:val="00825C05"/>
    <w:rsid w:val="00846801"/>
    <w:rsid w:val="008F356D"/>
    <w:rsid w:val="009207E7"/>
    <w:rsid w:val="00962F3D"/>
    <w:rsid w:val="009C4CF7"/>
    <w:rsid w:val="009F3F01"/>
    <w:rsid w:val="00A92411"/>
    <w:rsid w:val="00AF143E"/>
    <w:rsid w:val="00BA697E"/>
    <w:rsid w:val="00BE1B3D"/>
    <w:rsid w:val="00C53526"/>
    <w:rsid w:val="00C92CF4"/>
    <w:rsid w:val="00C93CA7"/>
    <w:rsid w:val="00CF0864"/>
    <w:rsid w:val="00CF1E1B"/>
    <w:rsid w:val="00D47DF4"/>
    <w:rsid w:val="00DC6A30"/>
    <w:rsid w:val="00DE2F58"/>
    <w:rsid w:val="00DE46C7"/>
    <w:rsid w:val="00F63A8F"/>
    <w:rsid w:val="00FD13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68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2411"/>
    <w:rPr>
      <w:color w:val="808080"/>
    </w:rPr>
  </w:style>
  <w:style w:type="paragraph" w:customStyle="1" w:styleId="F7F7748CFDCA4114BD3418267AEFDAC5">
    <w:name w:val="F7F7748CFDCA4114BD3418267AEFDAC5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">
    <w:name w:val="F7F7748CFDCA4114BD3418267AEFDAC51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">
    <w:name w:val="BA0100C066D145D08E9BD419952AE46E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2">
    <w:name w:val="F7F7748CFDCA4114BD3418267AEFDAC52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">
    <w:name w:val="BA0100C066D145D08E9BD419952AE46E1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">
    <w:name w:val="DF9314BD45EB4751B29B618AAFD20474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">
    <w:name w:val="9DB4C80836A44AAF8917F2963BB4FB8C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">
    <w:name w:val="A0FBC4FD7220410898A840200F95B7FC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3">
    <w:name w:val="F7F7748CFDCA4114BD3418267AEFDAC53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">
    <w:name w:val="BA0100C066D145D08E9BD419952AE46E2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">
    <w:name w:val="DF9314BD45EB4751B29B618AAFD204741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">
    <w:name w:val="9DB4C80836A44AAF8917F2963BB4FB8C1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">
    <w:name w:val="A0FBC4FD7220410898A840200F95B7FC1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4">
    <w:name w:val="F7F7748CFDCA4114BD3418267AEFDAC54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3">
    <w:name w:val="BA0100C066D145D08E9BD419952AE46E3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">
    <w:name w:val="DF9314BD45EB4751B29B618AAFD204742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">
    <w:name w:val="9DB4C80836A44AAF8917F2963BB4FB8C2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">
    <w:name w:val="A0FBC4FD7220410898A840200F95B7FC2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">
    <w:name w:val="36F14D4CB8494B2C9A147D75CDFBF975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5">
    <w:name w:val="F7F7748CFDCA4114BD3418267AEFDAC55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4">
    <w:name w:val="BA0100C066D145D08E9BD419952AE46E4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3">
    <w:name w:val="DF9314BD45EB4751B29B618AAFD204743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3">
    <w:name w:val="9DB4C80836A44AAF8917F2963BB4FB8C3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3">
    <w:name w:val="A0FBC4FD7220410898A840200F95B7FC3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">
    <w:name w:val="36F14D4CB8494B2C9A147D75CDFBF9751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">
    <w:name w:val="7C6B06844713412F925A843251B6B457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">
    <w:name w:val="8B8A68F7AB404779B8EF35408D521E2E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">
    <w:name w:val="E8C6E5701B5C4A4C8A4C9FF86533A500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">
    <w:name w:val="26B21C791D684B718D9A55C41635F0C3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">
    <w:name w:val="1B6E9491E46E466AADA418C106619556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6">
    <w:name w:val="F7F7748CFDCA4114BD3418267AEFDAC56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5">
    <w:name w:val="BA0100C066D145D08E9BD419952AE46E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4">
    <w:name w:val="DF9314BD45EB4751B29B618AAFD20474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4">
    <w:name w:val="9DB4C80836A44AAF8917F2963BB4FB8C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4">
    <w:name w:val="A0FBC4FD7220410898A840200F95B7FC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2">
    <w:name w:val="36F14D4CB8494B2C9A147D75CDFBF975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">
    <w:name w:val="7C6B06844713412F925A843251B6B457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">
    <w:name w:val="8B8A68F7AB404779B8EF35408D521E2E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">
    <w:name w:val="E8C6E5701B5C4A4C8A4C9FF86533A500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">
    <w:name w:val="26B21C791D684B718D9A55C41635F0C3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1">
    <w:name w:val="1B6E9491E46E466AADA418C106619556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">
    <w:name w:val="2AAA1E4EAB5E4E4EADB31EA87C0506B8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">
    <w:name w:val="A673C46660CD41CBB474C0253DC0D3D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">
    <w:name w:val="E9FA6B39BEDF48BDB4A465F06F8147DF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">
    <w:name w:val="7C0D30B4A5614258922163981C66FBEC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">
    <w:name w:val="04BDF329A4744CD9B657B85DAC54710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7">
    <w:name w:val="F7F7748CFDCA4114BD3418267AEFDAC57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6">
    <w:name w:val="BA0100C066D145D08E9BD419952AE46E6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5">
    <w:name w:val="DF9314BD45EB4751B29B618AAFD20474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5">
    <w:name w:val="9DB4C80836A44AAF8917F2963BB4FB8C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5">
    <w:name w:val="A0FBC4FD7220410898A840200F95B7FC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3">
    <w:name w:val="36F14D4CB8494B2C9A147D75CDFBF975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2">
    <w:name w:val="7C6B06844713412F925A843251B6B457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2">
    <w:name w:val="8B8A68F7AB404779B8EF35408D521E2E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2">
    <w:name w:val="E8C6E5701B5C4A4C8A4C9FF86533A500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2">
    <w:name w:val="26B21C791D684B718D9A55C41635F0C3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2">
    <w:name w:val="1B6E9491E46E466AADA418C106619556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">
    <w:name w:val="2AAA1E4EAB5E4E4EADB31EA87C0506B8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">
    <w:name w:val="A673C46660CD41CBB474C0253DC0D3D5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">
    <w:name w:val="E9FA6B39BEDF48BDB4A465F06F8147DF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1">
    <w:name w:val="7C0D30B4A5614258922163981C66FBEC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1">
    <w:name w:val="04BDF329A4744CD9B657B85DAC547103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8">
    <w:name w:val="F7F7748CFDCA4114BD3418267AEFDAC58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7">
    <w:name w:val="BA0100C066D145D08E9BD419952AE46E7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6">
    <w:name w:val="DF9314BD45EB4751B29B618AAFD204746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6">
    <w:name w:val="9DB4C80836A44AAF8917F2963BB4FB8C6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6">
    <w:name w:val="A0FBC4FD7220410898A840200F95B7FC6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4">
    <w:name w:val="36F14D4CB8494B2C9A147D75CDFBF975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3">
    <w:name w:val="7C6B06844713412F925A843251B6B457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3">
    <w:name w:val="8B8A68F7AB404779B8EF35408D521E2E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3">
    <w:name w:val="E8C6E5701B5C4A4C8A4C9FF86533A500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3">
    <w:name w:val="26B21C791D684B718D9A55C41635F0C3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3">
    <w:name w:val="1B6E9491E46E466AADA418C106619556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2">
    <w:name w:val="2AAA1E4EAB5E4E4EADB31EA87C0506B8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2">
    <w:name w:val="A673C46660CD41CBB474C0253DC0D3D5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2">
    <w:name w:val="E9FA6B39BEDF48BDB4A465F06F8147DF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2">
    <w:name w:val="7C0D30B4A5614258922163981C66FBEC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2">
    <w:name w:val="04BDF329A4744CD9B657B85DAC547103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9">
    <w:name w:val="F7F7748CFDCA4114BD3418267AEFDAC59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8">
    <w:name w:val="BA0100C066D145D08E9BD419952AE46E8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7">
    <w:name w:val="DF9314BD45EB4751B29B618AAFD204747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7">
    <w:name w:val="9DB4C80836A44AAF8917F2963BB4FB8C7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7">
    <w:name w:val="A0FBC4FD7220410898A840200F95B7FC7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5">
    <w:name w:val="36F14D4CB8494B2C9A147D75CDFBF975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4">
    <w:name w:val="7C6B06844713412F925A843251B6B457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4">
    <w:name w:val="8B8A68F7AB404779B8EF35408D521E2E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4">
    <w:name w:val="E8C6E5701B5C4A4C8A4C9FF86533A500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4">
    <w:name w:val="26B21C791D684B718D9A55C41635F0C3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4">
    <w:name w:val="1B6E9491E46E466AADA418C106619556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3">
    <w:name w:val="2AAA1E4EAB5E4E4EADB31EA87C0506B8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3">
    <w:name w:val="A673C46660CD41CBB474C0253DC0D3D5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3">
    <w:name w:val="E9FA6B39BEDF48BDB4A465F06F8147DF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3">
    <w:name w:val="7C0D30B4A5614258922163981C66FBEC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3">
    <w:name w:val="04BDF329A4744CD9B657B85DAC547103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0">
    <w:name w:val="F7F7748CFDCA4114BD3418267AEFDAC510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9">
    <w:name w:val="BA0100C066D145D08E9BD419952AE46E9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8">
    <w:name w:val="DF9314BD45EB4751B29B618AAFD204748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8">
    <w:name w:val="9DB4C80836A44AAF8917F2963BB4FB8C8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8">
    <w:name w:val="A0FBC4FD7220410898A840200F95B7FC8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6">
    <w:name w:val="36F14D4CB8494B2C9A147D75CDFBF9756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5">
    <w:name w:val="7C6B06844713412F925A843251B6B457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5">
    <w:name w:val="8B8A68F7AB404779B8EF35408D521E2E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5">
    <w:name w:val="E8C6E5701B5C4A4C8A4C9FF86533A500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5">
    <w:name w:val="26B21C791D684B718D9A55C41635F0C3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5">
    <w:name w:val="1B6E9491E46E466AADA418C106619556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4">
    <w:name w:val="2AAA1E4EAB5E4E4EADB31EA87C0506B8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4">
    <w:name w:val="A673C46660CD41CBB474C0253DC0D3D5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4">
    <w:name w:val="E9FA6B39BEDF48BDB4A465F06F8147DF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4">
    <w:name w:val="7C0D30B4A5614258922163981C66FBEC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4">
    <w:name w:val="04BDF329A4744CD9B657B85DAC547103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1">
    <w:name w:val="F7F7748CFDCA4114BD3418267AEFDAC511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0">
    <w:name w:val="BA0100C066D145D08E9BD419952AE46E10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9">
    <w:name w:val="DF9314BD45EB4751B29B618AAFD204749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9">
    <w:name w:val="9DB4C80836A44AAF8917F2963BB4FB8C9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9">
    <w:name w:val="A0FBC4FD7220410898A840200F95B7FC9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7">
    <w:name w:val="36F14D4CB8494B2C9A147D75CDFBF9757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6">
    <w:name w:val="7C6B06844713412F925A843251B6B4576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6">
    <w:name w:val="8B8A68F7AB404779B8EF35408D521E2E6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6">
    <w:name w:val="E8C6E5701B5C4A4C8A4C9FF86533A5006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6">
    <w:name w:val="26B21C791D684B718D9A55C41635F0C36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6">
    <w:name w:val="1B6E9491E46E466AADA418C1066195566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5">
    <w:name w:val="2AAA1E4EAB5E4E4EADB31EA87C0506B85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5">
    <w:name w:val="A673C46660CD41CBB474C0253DC0D3D55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5">
    <w:name w:val="E9FA6B39BEDF48BDB4A465F06F8147DF5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5">
    <w:name w:val="7C0D30B4A5614258922163981C66FBEC5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5">
    <w:name w:val="04BDF329A4744CD9B657B85DAC5471035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2">
    <w:name w:val="F7F7748CFDCA4114BD3418267AEFDAC51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1">
    <w:name w:val="BA0100C066D145D08E9BD419952AE46E1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0">
    <w:name w:val="DF9314BD45EB4751B29B618AAFD2047410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0">
    <w:name w:val="9DB4C80836A44AAF8917F2963BB4FB8C10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0">
    <w:name w:val="A0FBC4FD7220410898A840200F95B7FC10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8">
    <w:name w:val="36F14D4CB8494B2C9A147D75CDFBF975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7">
    <w:name w:val="7C6B06844713412F925A843251B6B457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7">
    <w:name w:val="8B8A68F7AB404779B8EF35408D521E2E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7">
    <w:name w:val="E8C6E5701B5C4A4C8A4C9FF86533A500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7">
    <w:name w:val="26B21C791D684B718D9A55C41635F0C3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7">
    <w:name w:val="1B6E9491E46E466AADA418C106619556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6">
    <w:name w:val="2AAA1E4EAB5E4E4EADB31EA87C0506B86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6">
    <w:name w:val="A673C46660CD41CBB474C0253DC0D3D56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6">
    <w:name w:val="E9FA6B39BEDF48BDB4A465F06F8147DF6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6">
    <w:name w:val="7C0D30B4A5614258922163981C66FBEC6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6">
    <w:name w:val="04BDF329A4744CD9B657B85DAC5471036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">
    <w:name w:val="D826D15AD21543549457FAB91D5BC2B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3">
    <w:name w:val="F7F7748CFDCA4114BD3418267AEFDAC513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2">
    <w:name w:val="BA0100C066D145D08E9BD419952AE46E1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1">
    <w:name w:val="DF9314BD45EB4751B29B618AAFD204741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1">
    <w:name w:val="9DB4C80836A44AAF8917F2963BB4FB8C1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1">
    <w:name w:val="A0FBC4FD7220410898A840200F95B7FC1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9">
    <w:name w:val="36F14D4CB8494B2C9A147D75CDFBF975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8">
    <w:name w:val="7C6B06844713412F925A843251B6B457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8">
    <w:name w:val="8B8A68F7AB404779B8EF35408D521E2E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8">
    <w:name w:val="E8C6E5701B5C4A4C8A4C9FF86533A500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8">
    <w:name w:val="26B21C791D684B718D9A55C41635F0C3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8">
    <w:name w:val="1B6E9491E46E466AADA418C106619556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">
    <w:name w:val="5890D134FC8B425BBE270700E09F269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">
    <w:name w:val="F5812CF8EF8F4DC690737F21CAEDC064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">
    <w:name w:val="B153C854A6154266A3FFBCC8B3B9AB8C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">
    <w:name w:val="6DBCAD3C8C14413F82E59AAAF34F873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">
    <w:name w:val="884D88C934F846C1B66458C1FC03D7B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D76A9A898DF427CB8818DF91851773E">
    <w:name w:val="3D76A9A898DF427CB8818DF91851773E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7">
    <w:name w:val="2AAA1E4EAB5E4E4EADB31EA87C0506B8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7">
    <w:name w:val="A673C46660CD41CBB474C0253DC0D3D5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7">
    <w:name w:val="E9FA6B39BEDF48BDB4A465F06F8147DF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7">
    <w:name w:val="7C0D30B4A5614258922163981C66FBEC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7">
    <w:name w:val="04BDF329A4744CD9B657B85DAC547103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1">
    <w:name w:val="D826D15AD21543549457FAB91D5BC2B9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AB13DBB842C4052882C4A76984F9648">
    <w:name w:val="FAB13DBB842C4052882C4A76984F964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C32305013604B9CB28E8D586434C3D1">
    <w:name w:val="9C32305013604B9CB28E8D586434C3D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109FFC59DF430A8355F95A918FEF5D">
    <w:name w:val="F1109FFC59DF430A8355F95A918FEF5D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9D5F00AF7234E3D91F05D3A33E241DF">
    <w:name w:val="A9D5F00AF7234E3D91F05D3A33E241DF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2B69FFBE81440DAA94E80842BE3C99">
    <w:name w:val="902B69FFBE81440DAA94E80842BE3C9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E3563C352C49D592CA7B92C9D446A4">
    <w:name w:val="37E3563C352C49D592CA7B92C9D446A4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11F620968F24D1991DDE2F5EEEBE9A6">
    <w:name w:val="211F620968F24D1991DDE2F5EEEBE9A6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5FAAD2F5F874A19AF1E41A9D4CBB8FA">
    <w:name w:val="55FAAD2F5F874A19AF1E41A9D4CBB8FA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95763DE18D24DBF8D0C85337AC099BA">
    <w:name w:val="595763DE18D24DBF8D0C85337AC099BA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A211177341481EBEF437CA47481207">
    <w:name w:val="1BA211177341481EBEF437CA4748120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D6920976086403F82E3DA2EEFBCB269">
    <w:name w:val="AD6920976086403F82E3DA2EEFBCB26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B0D86F475EB4CD09B30703A67FFC134">
    <w:name w:val="3B0D86F475EB4CD09B30703A67FFC134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198784E04F4A748F072E003263B7EF">
    <w:name w:val="90198784E04F4A748F072E003263B7EF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9F4591C3F874B42856D312E6D54B848">
    <w:name w:val="89F4591C3F874B42856D312E6D54B84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A6C17CE4624FA3B3D996E85F9740FC">
    <w:name w:val="B6A6C17CE4624FA3B3D996E85F9740FC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26929A61CB449428244323712C4416C">
    <w:name w:val="826929A61CB449428244323712C4416C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7082FCD684CC9B1115FC6E9EDDA3D">
    <w:name w:val="F0B7082FCD684CC9B1115FC6E9EDDA3D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F14BB09898B41E4BC751464284C3CDB">
    <w:name w:val="2F14BB09898B41E4BC751464284C3CDB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CFE794CFF294568A833FE239CB45FE0">
    <w:name w:val="8CFE794CFF294568A833FE239CB45FE0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E42C1C78E34EA289EE9D6B0D097E82">
    <w:name w:val="8EE42C1C78E34EA289EE9D6B0D097E8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B93C56F6C841499C65229489FBE9E8">
    <w:name w:val="B6B93C56F6C841499C65229489FBE9E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0A46DEE92E14AB2A017BCF1617270B9">
    <w:name w:val="D0A46DEE92E14AB2A017BCF1617270B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921DA7220394E999B2015B655CC9463">
    <w:name w:val="3921DA7220394E999B2015B655CC9463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CDECBAFA6B4AFCA30519C50A589EF6">
    <w:name w:val="DFCDECBAFA6B4AFCA30519C50A589EF6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D23A57A446F499EA084B600F5E1C6A0">
    <w:name w:val="8D23A57A446F499EA084B600F5E1C6A0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93BA199069C480593680A7D05B00342">
    <w:name w:val="193BA199069C480593680A7D05B0034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4">
    <w:name w:val="F7F7748CFDCA4114BD3418267AEFDAC514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3">
    <w:name w:val="BA0100C066D145D08E9BD419952AE46E13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2">
    <w:name w:val="DF9314BD45EB4751B29B618AAFD204741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2">
    <w:name w:val="9DB4C80836A44AAF8917F2963BB4FB8C1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2">
    <w:name w:val="A0FBC4FD7220410898A840200F95B7FC1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0">
    <w:name w:val="36F14D4CB8494B2C9A147D75CDFBF97510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9">
    <w:name w:val="7C6B06844713412F925A843251B6B457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9">
    <w:name w:val="8B8A68F7AB404779B8EF35408D521E2E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9">
    <w:name w:val="E8C6E5701B5C4A4C8A4C9FF86533A500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9">
    <w:name w:val="26B21C791D684B718D9A55C41635F0C3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9">
    <w:name w:val="1B6E9491E46E466AADA418C106619556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">
    <w:name w:val="5890D134FC8B425BBE270700E09F2692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">
    <w:name w:val="F5812CF8EF8F4DC690737F21CAEDC064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">
    <w:name w:val="B153C854A6154266A3FFBCC8B3B9AB8C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">
    <w:name w:val="6DBCAD3C8C14413F82E59AAAF34F8731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">
    <w:name w:val="884D88C934F846C1B66458C1FC03D7B2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D76A9A898DF427CB8818DF91851773E1">
    <w:name w:val="3D76A9A898DF427CB8818DF91851773E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8">
    <w:name w:val="2AAA1E4EAB5E4E4EADB31EA87C0506B8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8">
    <w:name w:val="A673C46660CD41CBB474C0253DC0D3D5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8">
    <w:name w:val="E9FA6B39BEDF48BDB4A465F06F8147DF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8">
    <w:name w:val="7C0D30B4A5614258922163981C66FBEC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8">
    <w:name w:val="04BDF329A4744CD9B657B85DAC547103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2">
    <w:name w:val="D826D15AD21543549457FAB91D5BC2B9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AB13DBB842C4052882C4A76984F96481">
    <w:name w:val="FAB13DBB842C4052882C4A76984F9648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C32305013604B9CB28E8D586434C3D11">
    <w:name w:val="9C32305013604B9CB28E8D586434C3D1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109FFC59DF430A8355F95A918FEF5D1">
    <w:name w:val="F1109FFC59DF430A8355F95A918FEF5D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9D5F00AF7234E3D91F05D3A33E241DF1">
    <w:name w:val="A9D5F00AF7234E3D91F05D3A33E241DF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2B69FFBE81440DAA94E80842BE3C991">
    <w:name w:val="902B69FFBE81440DAA94E80842BE3C99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E3563C352C49D592CA7B92C9D446A41">
    <w:name w:val="37E3563C352C49D592CA7B92C9D446A4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11F620968F24D1991DDE2F5EEEBE9A61">
    <w:name w:val="211F620968F24D1991DDE2F5EEEBE9A6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5FAAD2F5F874A19AF1E41A9D4CBB8FA1">
    <w:name w:val="55FAAD2F5F874A19AF1E41A9D4CBB8FA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95763DE18D24DBF8D0C85337AC099BA1">
    <w:name w:val="595763DE18D24DBF8D0C85337AC099BA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A211177341481EBEF437CA474812071">
    <w:name w:val="1BA211177341481EBEF437CA47481207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D6920976086403F82E3DA2EEFBCB2691">
    <w:name w:val="AD6920976086403F82E3DA2EEFBCB269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B0D86F475EB4CD09B30703A67FFC1341">
    <w:name w:val="3B0D86F475EB4CD09B30703A67FFC134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198784E04F4A748F072E003263B7EF1">
    <w:name w:val="90198784E04F4A748F072E003263B7EF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9F4591C3F874B42856D312E6D54B8481">
    <w:name w:val="89F4591C3F874B42856D312E6D54B848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A6C17CE4624FA3B3D996E85F9740FC1">
    <w:name w:val="B6A6C17CE4624FA3B3D996E85F9740FC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26929A61CB449428244323712C4416C1">
    <w:name w:val="826929A61CB449428244323712C4416C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7082FCD684CC9B1115FC6E9EDDA3D1">
    <w:name w:val="F0B7082FCD684CC9B1115FC6E9EDDA3D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F14BB09898B41E4BC751464284C3CDB1">
    <w:name w:val="2F14BB09898B41E4BC751464284C3CDB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CFE794CFF294568A833FE239CB45FE01">
    <w:name w:val="8CFE794CFF294568A833FE239CB45FE0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E42C1C78E34EA289EE9D6B0D097E821">
    <w:name w:val="8EE42C1C78E34EA289EE9D6B0D097E82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B93C56F6C841499C65229489FBE9E81">
    <w:name w:val="B6B93C56F6C841499C65229489FBE9E8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0A46DEE92E14AB2A017BCF1617270B91">
    <w:name w:val="D0A46DEE92E14AB2A017BCF1617270B9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921DA7220394E999B2015B655CC94631">
    <w:name w:val="3921DA7220394E999B2015B655CC9463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CDECBAFA6B4AFCA30519C50A589EF61">
    <w:name w:val="DFCDECBAFA6B4AFCA30519C50A589EF6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D23A57A446F499EA084B600F5E1C6A01">
    <w:name w:val="8D23A57A446F499EA084B600F5E1C6A0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93BA199069C480593680A7D05B003421">
    <w:name w:val="193BA199069C480593680A7D05B00342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D57F05FB39947C2B561BFB6BC41BA3D">
    <w:name w:val="FD57F05FB39947C2B561BFB6BC41BA3D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9660397C92E48768BE38D6C5B016240">
    <w:name w:val="49660397C92E48768BE38D6C5B016240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5FC6F1D0B2480DB21E4A2C95052B0A">
    <w:name w:val="A05FC6F1D0B2480DB21E4A2C95052B0A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17D551DF2054457A5A75F5504BD786A">
    <w:name w:val="617D551DF2054457A5A75F5504BD786A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115A04A9C04A728F855793BD580A24">
    <w:name w:val="8B115A04A9C04A728F855793BD580A24"/>
    <w:rsid w:val="00243D4F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4615B06C12C94EACB78911E826148322">
    <w:name w:val="4615B06C12C94EACB78911E826148322"/>
    <w:rsid w:val="00243D4F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023F3E4B47C14E9A89C9305773FC6974">
    <w:name w:val="023F3E4B47C14E9A89C9305773FC6974"/>
    <w:rsid w:val="00243D4F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F7F7748CFDCA4114BD3418267AEFDAC515">
    <w:name w:val="F7F7748CFDCA4114BD3418267AEFDAC515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4">
    <w:name w:val="BA0100C066D145D08E9BD419952AE46E1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3">
    <w:name w:val="DF9314BD45EB4751B29B618AAFD204741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3">
    <w:name w:val="9DB4C80836A44AAF8917F2963BB4FB8C1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3">
    <w:name w:val="A0FBC4FD7220410898A840200F95B7FC1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1">
    <w:name w:val="36F14D4CB8494B2C9A147D75CDFBF975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0">
    <w:name w:val="7C6B06844713412F925A843251B6B457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0">
    <w:name w:val="8B8A68F7AB404779B8EF35408D521E2E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0">
    <w:name w:val="E8C6E5701B5C4A4C8A4C9FF86533A500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0">
    <w:name w:val="26B21C791D684B718D9A55C41635F0C3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">
    <w:name w:val="9E84F58FB3A1474C934994E742278E6E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">
    <w:name w:val="EBAD5D6F090A49F58E96CABB8C4ADB26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10">
    <w:name w:val="1B6E9491E46E466AADA418C106619556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2">
    <w:name w:val="5890D134FC8B425BBE270700E09F2692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2">
    <w:name w:val="F5812CF8EF8F4DC690737F21CAEDC064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2">
    <w:name w:val="B153C854A6154266A3FFBCC8B3B9AB8C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2">
    <w:name w:val="6DBCAD3C8C14413F82E59AAAF34F873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2">
    <w:name w:val="884D88C934F846C1B66458C1FC03D7B2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D76A9A898DF427CB8818DF91851773E2">
    <w:name w:val="3D76A9A898DF427CB8818DF91851773E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9">
    <w:name w:val="2AAA1E4EAB5E4E4EADB31EA87C0506B89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9">
    <w:name w:val="A673C46660CD41CBB474C0253DC0D3D59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9">
    <w:name w:val="E9FA6B39BEDF48BDB4A465F06F8147DF9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9">
    <w:name w:val="7C0D30B4A5614258922163981C66FBEC9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9">
    <w:name w:val="04BDF329A4744CD9B657B85DAC5471039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3">
    <w:name w:val="D826D15AD21543549457FAB91D5BC2B9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AB13DBB842C4052882C4A76984F96482">
    <w:name w:val="FAB13DBB842C4052882C4A76984F9648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C32305013604B9CB28E8D586434C3D12">
    <w:name w:val="9C32305013604B9CB28E8D586434C3D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109FFC59DF430A8355F95A918FEF5D2">
    <w:name w:val="F1109FFC59DF430A8355F95A918FEF5D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9D5F00AF7234E3D91F05D3A33E241DF2">
    <w:name w:val="A9D5F00AF7234E3D91F05D3A33E241DF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2B69FFBE81440DAA94E80842BE3C992">
    <w:name w:val="902B69FFBE81440DAA94E80842BE3C99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E3563C352C49D592CA7B92C9D446A42">
    <w:name w:val="37E3563C352C49D592CA7B92C9D446A4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11F620968F24D1991DDE2F5EEEBE9A62">
    <w:name w:val="211F620968F24D1991DDE2F5EEEBE9A6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5FAAD2F5F874A19AF1E41A9D4CBB8FA2">
    <w:name w:val="55FAAD2F5F874A19AF1E41A9D4CBB8FA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95763DE18D24DBF8D0C85337AC099BA2">
    <w:name w:val="595763DE18D24DBF8D0C85337AC099BA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A211177341481EBEF437CA474812072">
    <w:name w:val="1BA211177341481EBEF437CA47481207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D6920976086403F82E3DA2EEFBCB2692">
    <w:name w:val="AD6920976086403F82E3DA2EEFBCB269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B0D86F475EB4CD09B30703A67FFC1342">
    <w:name w:val="3B0D86F475EB4CD09B30703A67FFC134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198784E04F4A748F072E003263B7EF2">
    <w:name w:val="90198784E04F4A748F072E003263B7EF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9F4591C3F874B42856D312E6D54B8482">
    <w:name w:val="89F4591C3F874B42856D312E6D54B848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A6C17CE4624FA3B3D996E85F9740FC2">
    <w:name w:val="B6A6C17CE4624FA3B3D996E85F9740FC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26929A61CB449428244323712C4416C2">
    <w:name w:val="826929A61CB449428244323712C4416C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7082FCD684CC9B1115FC6E9EDDA3D2">
    <w:name w:val="F0B7082FCD684CC9B1115FC6E9EDDA3D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F14BB09898B41E4BC751464284C3CDB2">
    <w:name w:val="2F14BB09898B41E4BC751464284C3CDB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CFE794CFF294568A833FE239CB45FE02">
    <w:name w:val="8CFE794CFF294568A833FE239CB45FE0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E42C1C78E34EA289EE9D6B0D097E822">
    <w:name w:val="8EE42C1C78E34EA289EE9D6B0D097E82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B93C56F6C841499C65229489FBE9E82">
    <w:name w:val="B6B93C56F6C841499C65229489FBE9E8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0A46DEE92E14AB2A017BCF1617270B92">
    <w:name w:val="D0A46DEE92E14AB2A017BCF1617270B9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921DA7220394E999B2015B655CC94632">
    <w:name w:val="3921DA7220394E999B2015B655CC9463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CDECBAFA6B4AFCA30519C50A589EF62">
    <w:name w:val="DFCDECBAFA6B4AFCA30519C50A589EF6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D23A57A446F499EA084B600F5E1C6A02">
    <w:name w:val="8D23A57A446F499EA084B600F5E1C6A0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93BA199069C480593680A7D05B003422">
    <w:name w:val="193BA199069C480593680A7D05B00342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D57F05FB39947C2B561BFB6BC41BA3D1">
    <w:name w:val="FD57F05FB39947C2B561BFB6BC41BA3D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9660397C92E48768BE38D6C5B0162401">
    <w:name w:val="49660397C92E48768BE38D6C5B016240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5FC6F1D0B2480DB21E4A2C95052B0A1">
    <w:name w:val="A05FC6F1D0B2480DB21E4A2C95052B0A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17D551DF2054457A5A75F5504BD786A1">
    <w:name w:val="617D551DF2054457A5A75F5504BD786A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115A04A9C04A728F855793BD580A241">
    <w:name w:val="8B115A04A9C04A728F855793BD580A241"/>
    <w:rsid w:val="00D47DF4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4615B06C12C94EACB78911E8261483221">
    <w:name w:val="4615B06C12C94EACB78911E8261483221"/>
    <w:rsid w:val="00D47DF4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023F3E4B47C14E9A89C9305773FC69741">
    <w:name w:val="023F3E4B47C14E9A89C9305773FC69741"/>
    <w:rsid w:val="00D47DF4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F7F7748CFDCA4114BD3418267AEFDAC516">
    <w:name w:val="F7F7748CFDCA4114BD3418267AEFDAC516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5">
    <w:name w:val="BA0100C066D145D08E9BD419952AE46E15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4">
    <w:name w:val="DF9314BD45EB4751B29B618AAFD204741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4">
    <w:name w:val="9DB4C80836A44AAF8917F2963BB4FB8C1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4">
    <w:name w:val="A0FBC4FD7220410898A840200F95B7FC1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2">
    <w:name w:val="36F14D4CB8494B2C9A147D75CDFBF975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1">
    <w:name w:val="7C6B06844713412F925A843251B6B457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1">
    <w:name w:val="8B8A68F7AB404779B8EF35408D521E2E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1">
    <w:name w:val="E8C6E5701B5C4A4C8A4C9FF86533A500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1">
    <w:name w:val="26B21C791D684B718D9A55C41635F0C3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1">
    <w:name w:val="9E84F58FB3A1474C934994E742278E6E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1">
    <w:name w:val="EBAD5D6F090A49F58E96CABB8C4ADB26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11">
    <w:name w:val="1B6E9491E46E466AADA418C106619556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3">
    <w:name w:val="5890D134FC8B425BBE270700E09F2692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3">
    <w:name w:val="F5812CF8EF8F4DC690737F21CAEDC064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3">
    <w:name w:val="B153C854A6154266A3FFBCC8B3B9AB8C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3">
    <w:name w:val="6DBCAD3C8C14413F82E59AAAF34F8731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3">
    <w:name w:val="884D88C934F846C1B66458C1FC03D7B2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D76A9A898DF427CB8818DF91851773E3">
    <w:name w:val="3D76A9A898DF427CB8818DF91851773E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0">
    <w:name w:val="2AAA1E4EAB5E4E4EADB31EA87C0506B8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0">
    <w:name w:val="A673C46660CD41CBB474C0253DC0D3D5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0">
    <w:name w:val="E9FA6B39BEDF48BDB4A465F06F8147DF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10">
    <w:name w:val="7C0D30B4A5614258922163981C66FBEC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10">
    <w:name w:val="04BDF329A4744CD9B657B85DAC547103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4">
    <w:name w:val="D826D15AD21543549457FAB91D5BC2B9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AB13DBB842C4052882C4A76984F96483">
    <w:name w:val="FAB13DBB842C4052882C4A76984F9648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C32305013604B9CB28E8D586434C3D13">
    <w:name w:val="9C32305013604B9CB28E8D586434C3D1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109FFC59DF430A8355F95A918FEF5D3">
    <w:name w:val="F1109FFC59DF430A8355F95A918FEF5D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9D5F00AF7234E3D91F05D3A33E241DF3">
    <w:name w:val="A9D5F00AF7234E3D91F05D3A33E241DF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2B69FFBE81440DAA94E80842BE3C993">
    <w:name w:val="902B69FFBE81440DAA94E80842BE3C99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E3563C352C49D592CA7B92C9D446A43">
    <w:name w:val="37E3563C352C49D592CA7B92C9D446A4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11F620968F24D1991DDE2F5EEEBE9A63">
    <w:name w:val="211F620968F24D1991DDE2F5EEEBE9A6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5FAAD2F5F874A19AF1E41A9D4CBB8FA3">
    <w:name w:val="55FAAD2F5F874A19AF1E41A9D4CBB8FA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95763DE18D24DBF8D0C85337AC099BA3">
    <w:name w:val="595763DE18D24DBF8D0C85337AC099BA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A211177341481EBEF437CA474812073">
    <w:name w:val="1BA211177341481EBEF437CA47481207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D6920976086403F82E3DA2EEFBCB2693">
    <w:name w:val="AD6920976086403F82E3DA2EEFBCB269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B0D86F475EB4CD09B30703A67FFC1343">
    <w:name w:val="3B0D86F475EB4CD09B30703A67FFC134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198784E04F4A748F072E003263B7EF3">
    <w:name w:val="90198784E04F4A748F072E003263B7EF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9F4591C3F874B42856D312E6D54B8483">
    <w:name w:val="89F4591C3F874B42856D312E6D54B848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A6C17CE4624FA3B3D996E85F9740FC3">
    <w:name w:val="B6A6C17CE4624FA3B3D996E85F9740FC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26929A61CB449428244323712C4416C3">
    <w:name w:val="826929A61CB449428244323712C4416C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7082FCD684CC9B1115FC6E9EDDA3D3">
    <w:name w:val="F0B7082FCD684CC9B1115FC6E9EDDA3D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F14BB09898B41E4BC751464284C3CDB3">
    <w:name w:val="2F14BB09898B41E4BC751464284C3CDB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CFE794CFF294568A833FE239CB45FE03">
    <w:name w:val="8CFE794CFF294568A833FE239CB45FE0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E42C1C78E34EA289EE9D6B0D097E823">
    <w:name w:val="8EE42C1C78E34EA289EE9D6B0D097E82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B93C56F6C841499C65229489FBE9E83">
    <w:name w:val="B6B93C56F6C841499C65229489FBE9E8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0A46DEE92E14AB2A017BCF1617270B93">
    <w:name w:val="D0A46DEE92E14AB2A017BCF1617270B9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921DA7220394E999B2015B655CC94633">
    <w:name w:val="3921DA7220394E999B2015B655CC9463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CDECBAFA6B4AFCA30519C50A589EF63">
    <w:name w:val="DFCDECBAFA6B4AFCA30519C50A589EF6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D23A57A446F499EA084B600F5E1C6A03">
    <w:name w:val="8D23A57A446F499EA084B600F5E1C6A0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93BA199069C480593680A7D05B003423">
    <w:name w:val="193BA199069C480593680A7D05B00342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D57F05FB39947C2B561BFB6BC41BA3D2">
    <w:name w:val="FD57F05FB39947C2B561BFB6BC41BA3D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9660397C92E48768BE38D6C5B0162402">
    <w:name w:val="49660397C92E48768BE38D6C5B016240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5FC6F1D0B2480DB21E4A2C95052B0A2">
    <w:name w:val="A05FC6F1D0B2480DB21E4A2C95052B0A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17D551DF2054457A5A75F5504BD786A2">
    <w:name w:val="617D551DF2054457A5A75F5504BD786A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615B06C12C94EACB78911E8261483222">
    <w:name w:val="4615B06C12C94EACB78911E8261483222"/>
    <w:rsid w:val="00D47DF4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023F3E4B47C14E9A89C9305773FC69742">
    <w:name w:val="023F3E4B47C14E9A89C9305773FC69742"/>
    <w:rsid w:val="00D47DF4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F7F7748CFDCA4114BD3418267AEFDAC517">
    <w:name w:val="F7F7748CFDCA4114BD3418267AEFDAC517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6">
    <w:name w:val="BA0100C066D145D08E9BD419952AE46E16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5">
    <w:name w:val="DF9314BD45EB4751B29B618AAFD2047415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5">
    <w:name w:val="9DB4C80836A44AAF8917F2963BB4FB8C15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5">
    <w:name w:val="A0FBC4FD7220410898A840200F95B7FC15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3">
    <w:name w:val="36F14D4CB8494B2C9A147D75CDFBF9751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2">
    <w:name w:val="7C6B06844713412F925A843251B6B457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2">
    <w:name w:val="8B8A68F7AB404779B8EF35408D521E2E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2">
    <w:name w:val="E8C6E5701B5C4A4C8A4C9FF86533A500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2">
    <w:name w:val="26B21C791D684B718D9A55C41635F0C3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2">
    <w:name w:val="9E84F58FB3A1474C934994E742278E6E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2">
    <w:name w:val="EBAD5D6F090A49F58E96CABB8C4ADB26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12">
    <w:name w:val="1B6E9491E46E466AADA418C106619556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4">
    <w:name w:val="5890D134FC8B425BBE270700E09F2692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4">
    <w:name w:val="F5812CF8EF8F4DC690737F21CAEDC064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4">
    <w:name w:val="B153C854A6154266A3FFBCC8B3B9AB8C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4">
    <w:name w:val="6DBCAD3C8C14413F82E59AAAF34F8731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4">
    <w:name w:val="884D88C934F846C1B66458C1FC03D7B2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D76A9A898DF427CB8818DF91851773E4">
    <w:name w:val="3D76A9A898DF427CB8818DF91851773E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1">
    <w:name w:val="2AAA1E4EAB5E4E4EADB31EA87C0506B8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1">
    <w:name w:val="A673C46660CD41CBB474C0253DC0D3D5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1">
    <w:name w:val="E9FA6B39BEDF48BDB4A465F06F8147DF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11">
    <w:name w:val="7C0D30B4A5614258922163981C66FBEC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11">
    <w:name w:val="04BDF329A4744CD9B657B85DAC547103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5">
    <w:name w:val="D826D15AD21543549457FAB91D5BC2B95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AB13DBB842C4052882C4A76984F96484">
    <w:name w:val="FAB13DBB842C4052882C4A76984F9648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C32305013604B9CB28E8D586434C3D14">
    <w:name w:val="9C32305013604B9CB28E8D586434C3D1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109FFC59DF430A8355F95A918FEF5D4">
    <w:name w:val="F1109FFC59DF430A8355F95A918FEF5D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9D5F00AF7234E3D91F05D3A33E241DF4">
    <w:name w:val="A9D5F00AF7234E3D91F05D3A33E241DF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2B69FFBE81440DAA94E80842BE3C994">
    <w:name w:val="902B69FFBE81440DAA94E80842BE3C99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E3563C352C49D592CA7B92C9D446A44">
    <w:name w:val="37E3563C352C49D592CA7B92C9D446A4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11F620968F24D1991DDE2F5EEEBE9A64">
    <w:name w:val="211F620968F24D1991DDE2F5EEEBE9A6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5FAAD2F5F874A19AF1E41A9D4CBB8FA4">
    <w:name w:val="55FAAD2F5F874A19AF1E41A9D4CBB8FA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95763DE18D24DBF8D0C85337AC099BA4">
    <w:name w:val="595763DE18D24DBF8D0C85337AC099BA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A211177341481EBEF437CA474812074">
    <w:name w:val="1BA211177341481EBEF437CA47481207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D6920976086403F82E3DA2EEFBCB2694">
    <w:name w:val="AD6920976086403F82E3DA2EEFBCB269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B0D86F475EB4CD09B30703A67FFC1344">
    <w:name w:val="3B0D86F475EB4CD09B30703A67FFC134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198784E04F4A748F072E003263B7EF4">
    <w:name w:val="90198784E04F4A748F072E003263B7EF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9F4591C3F874B42856D312E6D54B8484">
    <w:name w:val="89F4591C3F874B42856D312E6D54B848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A6C17CE4624FA3B3D996E85F9740FC4">
    <w:name w:val="B6A6C17CE4624FA3B3D996E85F9740FC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26929A61CB449428244323712C4416C4">
    <w:name w:val="826929A61CB449428244323712C4416C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7082FCD684CC9B1115FC6E9EDDA3D4">
    <w:name w:val="F0B7082FCD684CC9B1115FC6E9EDDA3D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F14BB09898B41E4BC751464284C3CDB4">
    <w:name w:val="2F14BB09898B41E4BC751464284C3CDB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CFE794CFF294568A833FE239CB45FE04">
    <w:name w:val="8CFE794CFF294568A833FE239CB45FE0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E42C1C78E34EA289EE9D6B0D097E824">
    <w:name w:val="8EE42C1C78E34EA289EE9D6B0D097E82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B93C56F6C841499C65229489FBE9E84">
    <w:name w:val="B6B93C56F6C841499C65229489FBE9E8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0A46DEE92E14AB2A017BCF1617270B94">
    <w:name w:val="D0A46DEE92E14AB2A017BCF1617270B9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921DA7220394E999B2015B655CC94634">
    <w:name w:val="3921DA7220394E999B2015B655CC9463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CDECBAFA6B4AFCA30519C50A589EF64">
    <w:name w:val="DFCDECBAFA6B4AFCA30519C50A589EF6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D23A57A446F499EA084B600F5E1C6A04">
    <w:name w:val="8D23A57A446F499EA084B600F5E1C6A0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93BA199069C480593680A7D05B003424">
    <w:name w:val="193BA199069C480593680A7D05B00342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D57F05FB39947C2B561BFB6BC41BA3D3">
    <w:name w:val="FD57F05FB39947C2B561BFB6BC41BA3D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9660397C92E48768BE38D6C5B0162403">
    <w:name w:val="49660397C92E48768BE38D6C5B016240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5FC6F1D0B2480DB21E4A2C95052B0A3">
    <w:name w:val="A05FC6F1D0B2480DB21E4A2C95052B0A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17D551DF2054457A5A75F5504BD786A3">
    <w:name w:val="617D551DF2054457A5A75F5504BD786A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615B06C12C94EACB78911E8261483223">
    <w:name w:val="4615B06C12C94EACB78911E8261483223"/>
    <w:rsid w:val="00D47DF4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023F3E4B47C14E9A89C9305773FC69743">
    <w:name w:val="023F3E4B47C14E9A89C9305773FC69743"/>
    <w:rsid w:val="00D47DF4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B9E454AF92C041AE8D1F433AFC617149">
    <w:name w:val="B9E454AF92C041AE8D1F433AFC617149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0CE4CD57B1C402285C85023D302F71B">
    <w:name w:val="30CE4CD57B1C402285C85023D302F71B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96E01845F1A408180C63AC21721BB7C">
    <w:name w:val="C96E01845F1A408180C63AC21721BB7C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7DB2C5383BA45C29E0FE4B2864C8BB5">
    <w:name w:val="A7DB2C5383BA45C29E0FE4B2864C8BB5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8">
    <w:name w:val="F7F7748CFDCA4114BD3418267AEFDAC518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7">
    <w:name w:val="BA0100C066D145D08E9BD419952AE46E17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6">
    <w:name w:val="DF9314BD45EB4751B29B618AAFD204741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6">
    <w:name w:val="9DB4C80836A44AAF8917F2963BB4FB8C1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6">
    <w:name w:val="A0FBC4FD7220410898A840200F95B7FC1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4">
    <w:name w:val="36F14D4CB8494B2C9A147D75CDFBF9751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3">
    <w:name w:val="7C6B06844713412F925A843251B6B457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3">
    <w:name w:val="8B8A68F7AB404779B8EF35408D521E2E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3">
    <w:name w:val="E8C6E5701B5C4A4C8A4C9FF86533A500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3">
    <w:name w:val="26B21C791D684B718D9A55C41635F0C3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3">
    <w:name w:val="9E84F58FB3A1474C934994E742278E6E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3">
    <w:name w:val="EBAD5D6F090A49F58E96CABB8C4ADB26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EB8D7FCAA9547F1A30572A796030184">
    <w:name w:val="DEB8D7FCAA9547F1A30572A79603018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5">
    <w:name w:val="5890D134FC8B425BBE270700E09F2692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5">
    <w:name w:val="F5812CF8EF8F4DC690737F21CAEDC064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5">
    <w:name w:val="B153C854A6154266A3FFBCC8B3B9AB8C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5">
    <w:name w:val="6DBCAD3C8C14413F82E59AAAF34F8731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5">
    <w:name w:val="884D88C934F846C1B66458C1FC03D7B2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D76A9A898DF427CB8818DF91851773E5">
    <w:name w:val="3D76A9A898DF427CB8818DF91851773E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2">
    <w:name w:val="2AAA1E4EAB5E4E4EADB31EA87C0506B81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2">
    <w:name w:val="A673C46660CD41CBB474C0253DC0D3D51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2">
    <w:name w:val="E9FA6B39BEDF48BDB4A465F06F8147DF1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12">
    <w:name w:val="7C0D30B4A5614258922163981C66FBEC1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12">
    <w:name w:val="04BDF329A4744CD9B657B85DAC5471031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6">
    <w:name w:val="D826D15AD21543549457FAB91D5BC2B9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AB13DBB842C4052882C4A76984F96485">
    <w:name w:val="FAB13DBB842C4052882C4A76984F9648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C32305013604B9CB28E8D586434C3D15">
    <w:name w:val="9C32305013604B9CB28E8D586434C3D1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109FFC59DF430A8355F95A918FEF5D5">
    <w:name w:val="F1109FFC59DF430A8355F95A918FEF5D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9D5F00AF7234E3D91F05D3A33E241DF5">
    <w:name w:val="A9D5F00AF7234E3D91F05D3A33E241DF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2B69FFBE81440DAA94E80842BE3C995">
    <w:name w:val="902B69FFBE81440DAA94E80842BE3C99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E3563C352C49D592CA7B92C9D446A45">
    <w:name w:val="37E3563C352C49D592CA7B92C9D446A4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11F620968F24D1991DDE2F5EEEBE9A65">
    <w:name w:val="211F620968F24D1991DDE2F5EEEBE9A6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5FAAD2F5F874A19AF1E41A9D4CBB8FA5">
    <w:name w:val="55FAAD2F5F874A19AF1E41A9D4CBB8FA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95763DE18D24DBF8D0C85337AC099BA5">
    <w:name w:val="595763DE18D24DBF8D0C85337AC099BA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A211177341481EBEF437CA474812075">
    <w:name w:val="1BA211177341481EBEF437CA47481207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D6920976086403F82E3DA2EEFBCB2695">
    <w:name w:val="AD6920976086403F82E3DA2EEFBCB269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B0D86F475EB4CD09B30703A67FFC1345">
    <w:name w:val="3B0D86F475EB4CD09B30703A67FFC134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198784E04F4A748F072E003263B7EF5">
    <w:name w:val="90198784E04F4A748F072E003263B7EF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9F4591C3F874B42856D312E6D54B8485">
    <w:name w:val="89F4591C3F874B42856D312E6D54B848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A6C17CE4624FA3B3D996E85F9740FC5">
    <w:name w:val="B6A6C17CE4624FA3B3D996E85F9740FC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26929A61CB449428244323712C4416C5">
    <w:name w:val="826929A61CB449428244323712C4416C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7082FCD684CC9B1115FC6E9EDDA3D5">
    <w:name w:val="F0B7082FCD684CC9B1115FC6E9EDDA3D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F14BB09898B41E4BC751464284C3CDB5">
    <w:name w:val="2F14BB09898B41E4BC751464284C3CDB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CFE794CFF294568A833FE239CB45FE05">
    <w:name w:val="8CFE794CFF294568A833FE239CB45FE0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E42C1C78E34EA289EE9D6B0D097E825">
    <w:name w:val="8EE42C1C78E34EA289EE9D6B0D097E82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B93C56F6C841499C65229489FBE9E85">
    <w:name w:val="B6B93C56F6C841499C65229489FBE9E8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0A46DEE92E14AB2A017BCF1617270B95">
    <w:name w:val="D0A46DEE92E14AB2A017BCF1617270B9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921DA7220394E999B2015B655CC94635">
    <w:name w:val="3921DA7220394E999B2015B655CC9463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CDECBAFA6B4AFCA30519C50A589EF65">
    <w:name w:val="DFCDECBAFA6B4AFCA30519C50A589EF6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D23A57A446F499EA084B600F5E1C6A05">
    <w:name w:val="8D23A57A446F499EA084B600F5E1C6A0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93BA199069C480593680A7D05B003425">
    <w:name w:val="193BA199069C480593680A7D05B00342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D57F05FB39947C2B561BFB6BC41BA3D4">
    <w:name w:val="FD57F05FB39947C2B561BFB6BC41BA3D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9660397C92E48768BE38D6C5B0162404">
    <w:name w:val="49660397C92E48768BE38D6C5B016240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5FC6F1D0B2480DB21E4A2C95052B0A4">
    <w:name w:val="A05FC6F1D0B2480DB21E4A2C95052B0A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17D551DF2054457A5A75F5504BD786A4">
    <w:name w:val="617D551DF2054457A5A75F5504BD786A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615B06C12C94EACB78911E8261483224">
    <w:name w:val="4615B06C12C94EACB78911E8261483224"/>
    <w:rsid w:val="009F3F01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023F3E4B47C14E9A89C9305773FC69744">
    <w:name w:val="023F3E4B47C14E9A89C9305773FC69744"/>
    <w:rsid w:val="009F3F01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B9E454AF92C041AE8D1F433AFC6171491">
    <w:name w:val="B9E454AF92C041AE8D1F433AFC6171491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0CE4CD57B1C402285C85023D302F71B1">
    <w:name w:val="30CE4CD57B1C402285C85023D302F71B1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96E01845F1A408180C63AC21721BB7C1">
    <w:name w:val="C96E01845F1A408180C63AC21721BB7C1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7DB2C5383BA45C29E0FE4B2864C8BB51">
    <w:name w:val="A7DB2C5383BA45C29E0FE4B2864C8BB51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CCB9D5F79AC422197DD2FE81855DB1E">
    <w:name w:val="1CCB9D5F79AC422197DD2FE81855DB1E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771FBDD7E94CC387F1572AFC7E3DF4">
    <w:name w:val="7A771FBDD7E94CC387F1572AFC7E3DF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9">
    <w:name w:val="F7F7748CFDCA4114BD3418267AEFDAC519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8">
    <w:name w:val="BA0100C066D145D08E9BD419952AE46E18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7">
    <w:name w:val="DF9314BD45EB4751B29B618AAFD2047417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7">
    <w:name w:val="9DB4C80836A44AAF8917F2963BB4FB8C17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7">
    <w:name w:val="A0FBC4FD7220410898A840200F95B7FC17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5">
    <w:name w:val="36F14D4CB8494B2C9A147D75CDFBF9751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4">
    <w:name w:val="7C6B06844713412F925A843251B6B4571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4">
    <w:name w:val="8B8A68F7AB404779B8EF35408D521E2E1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4">
    <w:name w:val="E8C6E5701B5C4A4C8A4C9FF86533A5001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4">
    <w:name w:val="26B21C791D684B718D9A55C41635F0C31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4">
    <w:name w:val="9E84F58FB3A1474C934994E742278E6E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4">
    <w:name w:val="EBAD5D6F090A49F58E96CABB8C4ADB26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737E592CFD43C28DC33A1B4051EC24">
    <w:name w:val="B6737E592CFD43C28DC33A1B4051EC2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6">
    <w:name w:val="5890D134FC8B425BBE270700E09F2692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6">
    <w:name w:val="F5812CF8EF8F4DC690737F21CAEDC064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6">
    <w:name w:val="B153C854A6154266A3FFBCC8B3B9AB8C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6">
    <w:name w:val="6DBCAD3C8C14413F82E59AAAF34F8731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6">
    <w:name w:val="884D88C934F846C1B66458C1FC03D7B2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D76A9A898DF427CB8818DF91851773E6">
    <w:name w:val="3D76A9A898DF427CB8818DF91851773E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3">
    <w:name w:val="2AAA1E4EAB5E4E4EADB31EA87C0506B8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3">
    <w:name w:val="A673C46660CD41CBB474C0253DC0D3D5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3">
    <w:name w:val="E9FA6B39BEDF48BDB4A465F06F8147DF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13">
    <w:name w:val="7C0D30B4A5614258922163981C66FBEC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13">
    <w:name w:val="04BDF329A4744CD9B657B85DAC547103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7">
    <w:name w:val="D826D15AD21543549457FAB91D5BC2B97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AB13DBB842C4052882C4A76984F96486">
    <w:name w:val="FAB13DBB842C4052882C4A76984F9648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C32305013604B9CB28E8D586434C3D16">
    <w:name w:val="9C32305013604B9CB28E8D586434C3D1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109FFC59DF430A8355F95A918FEF5D6">
    <w:name w:val="F1109FFC59DF430A8355F95A918FEF5D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9D5F00AF7234E3D91F05D3A33E241DF6">
    <w:name w:val="A9D5F00AF7234E3D91F05D3A33E241DF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2B69FFBE81440DAA94E80842BE3C996">
    <w:name w:val="902B69FFBE81440DAA94E80842BE3C99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E3563C352C49D592CA7B92C9D446A46">
    <w:name w:val="37E3563C352C49D592CA7B92C9D446A4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11F620968F24D1991DDE2F5EEEBE9A66">
    <w:name w:val="211F620968F24D1991DDE2F5EEEBE9A6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5FAAD2F5F874A19AF1E41A9D4CBB8FA6">
    <w:name w:val="55FAAD2F5F874A19AF1E41A9D4CBB8FA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95763DE18D24DBF8D0C85337AC099BA6">
    <w:name w:val="595763DE18D24DBF8D0C85337AC099BA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A211177341481EBEF437CA474812076">
    <w:name w:val="1BA211177341481EBEF437CA47481207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D6920976086403F82E3DA2EEFBCB2696">
    <w:name w:val="AD6920976086403F82E3DA2EEFBCB269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B0D86F475EB4CD09B30703A67FFC1346">
    <w:name w:val="3B0D86F475EB4CD09B30703A67FFC134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198784E04F4A748F072E003263B7EF6">
    <w:name w:val="90198784E04F4A748F072E003263B7EF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9F4591C3F874B42856D312E6D54B8486">
    <w:name w:val="89F4591C3F874B42856D312E6D54B848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A6C17CE4624FA3B3D996E85F9740FC6">
    <w:name w:val="B6A6C17CE4624FA3B3D996E85F9740FC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26929A61CB449428244323712C4416C6">
    <w:name w:val="826929A61CB449428244323712C4416C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7082FCD684CC9B1115FC6E9EDDA3D6">
    <w:name w:val="F0B7082FCD684CC9B1115FC6E9EDDA3D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F14BB09898B41E4BC751464284C3CDB6">
    <w:name w:val="2F14BB09898B41E4BC751464284C3CDB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CFE794CFF294568A833FE239CB45FE06">
    <w:name w:val="8CFE794CFF294568A833FE239CB45FE0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E42C1C78E34EA289EE9D6B0D097E826">
    <w:name w:val="8EE42C1C78E34EA289EE9D6B0D097E82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B93C56F6C841499C65229489FBE9E86">
    <w:name w:val="B6B93C56F6C841499C65229489FBE9E8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0A46DEE92E14AB2A017BCF1617270B96">
    <w:name w:val="D0A46DEE92E14AB2A017BCF1617270B9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921DA7220394E999B2015B655CC94636">
    <w:name w:val="3921DA7220394E999B2015B655CC9463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CDECBAFA6B4AFCA30519C50A589EF66">
    <w:name w:val="DFCDECBAFA6B4AFCA30519C50A589EF6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D23A57A446F499EA084B600F5E1C6A06">
    <w:name w:val="8D23A57A446F499EA084B600F5E1C6A0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93BA199069C480593680A7D05B003426">
    <w:name w:val="193BA199069C480593680A7D05B00342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D57F05FB39947C2B561BFB6BC41BA3D5">
    <w:name w:val="FD57F05FB39947C2B561BFB6BC41BA3D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9660397C92E48768BE38D6C5B0162405">
    <w:name w:val="49660397C92E48768BE38D6C5B016240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5FC6F1D0B2480DB21E4A2C95052B0A5">
    <w:name w:val="A05FC6F1D0B2480DB21E4A2C95052B0A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17D551DF2054457A5A75F5504BD786A5">
    <w:name w:val="617D551DF2054457A5A75F5504BD786A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615B06C12C94EACB78911E8261483225">
    <w:name w:val="4615B06C12C94EACB78911E8261483225"/>
    <w:rsid w:val="009F3F01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023F3E4B47C14E9A89C9305773FC69745">
    <w:name w:val="023F3E4B47C14E9A89C9305773FC69745"/>
    <w:rsid w:val="009F3F01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B9E454AF92C041AE8D1F433AFC6171492">
    <w:name w:val="B9E454AF92C041AE8D1F433AFC617149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0CE4CD57B1C402285C85023D302F71B2">
    <w:name w:val="30CE4CD57B1C402285C85023D302F71B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96E01845F1A408180C63AC21721BB7C2">
    <w:name w:val="C96E01845F1A408180C63AC21721BB7C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7DB2C5383BA45C29E0FE4B2864C8BB52">
    <w:name w:val="A7DB2C5383BA45C29E0FE4B2864C8BB5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CCB9D5F79AC422197DD2FE81855DB1E1">
    <w:name w:val="1CCB9D5F79AC422197DD2FE81855DB1E1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771FBDD7E94CC387F1572AFC7E3DF41">
    <w:name w:val="7A771FBDD7E94CC387F1572AFC7E3DF41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">
    <w:name w:val="2C4C69CF19B54278A21411265013F5F6"/>
    <w:rsid w:val="009C4CF7"/>
  </w:style>
  <w:style w:type="paragraph" w:customStyle="1" w:styleId="F148FA34ABEC4C19BAB1B3D93F0E5CDC">
    <w:name w:val="F148FA34ABEC4C19BAB1B3D93F0E5CDC"/>
    <w:rsid w:val="009C4CF7"/>
  </w:style>
  <w:style w:type="paragraph" w:customStyle="1" w:styleId="1A78130980AF4BBEA908A15F1DFA9137">
    <w:name w:val="1A78130980AF4BBEA908A15F1DFA9137"/>
    <w:rsid w:val="009C4CF7"/>
  </w:style>
  <w:style w:type="paragraph" w:customStyle="1" w:styleId="5CC3203FA76F4628AB3C8731C8C5E13F">
    <w:name w:val="5CC3203FA76F4628AB3C8731C8C5E13F"/>
    <w:rsid w:val="009C4CF7"/>
  </w:style>
  <w:style w:type="paragraph" w:customStyle="1" w:styleId="B1C149AA5C1C465D9B93B4E16A9DD5D5">
    <w:name w:val="B1C149AA5C1C465D9B93B4E16A9DD5D5"/>
    <w:rsid w:val="009C4CF7"/>
  </w:style>
  <w:style w:type="paragraph" w:customStyle="1" w:styleId="374F49956D59421C9D84D4D9245E5973">
    <w:name w:val="374F49956D59421C9D84D4D9245E5973"/>
    <w:rsid w:val="009C4CF7"/>
  </w:style>
  <w:style w:type="paragraph" w:customStyle="1" w:styleId="12E8177A7DB94088B77EFEA8D3BFD2AC">
    <w:name w:val="12E8177A7DB94088B77EFEA8D3BFD2AC"/>
    <w:rsid w:val="009C4CF7"/>
  </w:style>
  <w:style w:type="paragraph" w:customStyle="1" w:styleId="FB783F28C78F46C3BEC236B85B3C9BD7">
    <w:name w:val="FB783F28C78F46C3BEC236B85B3C9BD7"/>
    <w:rsid w:val="009C4CF7"/>
  </w:style>
  <w:style w:type="paragraph" w:customStyle="1" w:styleId="F0B500A35E3241E991567532DD3B2B82">
    <w:name w:val="F0B500A35E3241E991567532DD3B2B82"/>
    <w:rsid w:val="009C4CF7"/>
  </w:style>
  <w:style w:type="paragraph" w:customStyle="1" w:styleId="12B6A1838FA541779D4002AAFED6040C">
    <w:name w:val="12B6A1838FA541779D4002AAFED6040C"/>
    <w:rsid w:val="009C4CF7"/>
  </w:style>
  <w:style w:type="paragraph" w:customStyle="1" w:styleId="6BA6ED77D0784279BE3D99EDE79C725E">
    <w:name w:val="6BA6ED77D0784279BE3D99EDE79C725E"/>
    <w:rsid w:val="009C4CF7"/>
  </w:style>
  <w:style w:type="paragraph" w:customStyle="1" w:styleId="B9D6438DD26D40EFA1335C043429CC53">
    <w:name w:val="B9D6438DD26D40EFA1335C043429CC53"/>
    <w:rsid w:val="009C4CF7"/>
  </w:style>
  <w:style w:type="paragraph" w:customStyle="1" w:styleId="7A8C9C5C375040C5A749B8E89986AC5F">
    <w:name w:val="7A8C9C5C375040C5A749B8E89986AC5F"/>
    <w:rsid w:val="009C4CF7"/>
  </w:style>
  <w:style w:type="paragraph" w:customStyle="1" w:styleId="D5CF43406495422BBD655C1C1AF9E8A9">
    <w:name w:val="D5CF43406495422BBD655C1C1AF9E8A9"/>
    <w:rsid w:val="009C4CF7"/>
  </w:style>
  <w:style w:type="paragraph" w:customStyle="1" w:styleId="1B9BCEC807514AC0B5525F991BE50CDE">
    <w:name w:val="1B9BCEC807514AC0B5525F991BE50CDE"/>
    <w:rsid w:val="009C4CF7"/>
  </w:style>
  <w:style w:type="paragraph" w:customStyle="1" w:styleId="2D53B5F09E2947E1AB59C7EB2083FE91">
    <w:name w:val="2D53B5F09E2947E1AB59C7EB2083FE91"/>
    <w:rsid w:val="009C4CF7"/>
  </w:style>
  <w:style w:type="paragraph" w:customStyle="1" w:styleId="C6BBE831E16F47CD9E3BC5E51BD94F3B">
    <w:name w:val="C6BBE831E16F47CD9E3BC5E51BD94F3B"/>
    <w:rsid w:val="009C4CF7"/>
  </w:style>
  <w:style w:type="paragraph" w:customStyle="1" w:styleId="F7F7748CFDCA4114BD3418267AEFDAC520">
    <w:name w:val="F7F7748CFDCA4114BD3418267AEFDAC5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9">
    <w:name w:val="BA0100C066D145D08E9BD419952AE46E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8">
    <w:name w:val="DF9314BD45EB4751B29B618AAFD20474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8">
    <w:name w:val="9DB4C80836A44AAF8917F2963BB4FB8C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8">
    <w:name w:val="A0FBC4FD7220410898A840200F95B7FC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6">
    <w:name w:val="36F14D4CB8494B2C9A147D75CDFBF975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5">
    <w:name w:val="7C6B06844713412F925A843251B6B457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5">
    <w:name w:val="8B8A68F7AB404779B8EF35408D521E2E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5">
    <w:name w:val="E8C6E5701B5C4A4C8A4C9FF86533A500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5">
    <w:name w:val="26B21C791D684B718D9A55C41635F0C3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5">
    <w:name w:val="9E84F58FB3A1474C934994E742278E6E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5">
    <w:name w:val="EBAD5D6F090A49F58E96CABB8C4ADB26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737E592CFD43C28DC33A1B4051EC241">
    <w:name w:val="B6737E592CFD43C28DC33A1B4051EC24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7">
    <w:name w:val="5890D134FC8B425BBE270700E09F2692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7">
    <w:name w:val="F5812CF8EF8F4DC690737F21CAEDC064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7">
    <w:name w:val="B153C854A6154266A3FFBCC8B3B9AB8C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7">
    <w:name w:val="6DBCAD3C8C14413F82E59AAAF34F873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7">
    <w:name w:val="884D88C934F846C1B66458C1FC03D7B2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C2F262831E422781C27E3A74B17467">
    <w:name w:val="2AC2F262831E422781C27E3A74B1746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">
    <w:name w:val="8E6EEF28D6E146F6AA12C8743D175BB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4">
    <w:name w:val="2AAA1E4EAB5E4E4EADB31EA87C0506B81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4">
    <w:name w:val="A673C46660CD41CBB474C0253DC0D3D51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4">
    <w:name w:val="E9FA6B39BEDF48BDB4A465F06F8147DF1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1">
    <w:name w:val="2C4C69CF19B54278A21411265013F5F6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1">
    <w:name w:val="F148FA34ABEC4C19BAB1B3D93F0E5CDC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1">
    <w:name w:val="1A78130980AF4BBEA908A15F1DFA9137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1">
    <w:name w:val="5CC3203FA76F4628AB3C8731C8C5E13F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1">
    <w:name w:val="6BA6ED77D0784279BE3D99EDE79C725E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1">
    <w:name w:val="B9D6438DD26D40EFA1335C043429CC53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1">
    <w:name w:val="B1C149AA5C1C465D9B93B4E16A9DD5D5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1">
    <w:name w:val="374F49956D59421C9D84D4D9245E5973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1">
    <w:name w:val="12E8177A7DB94088B77EFEA8D3BFD2AC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1">
    <w:name w:val="FB783F28C78F46C3BEC236B85B3C9BD7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1">
    <w:name w:val="F0B500A35E3241E991567532DD3B2B8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1">
    <w:name w:val="7A8C9C5C375040C5A749B8E89986AC5F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1">
    <w:name w:val="D5CF43406495422BBD655C1C1AF9E8A9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1">
    <w:name w:val="1B9BCEC807514AC0B5525F991BE50CDE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1">
    <w:name w:val="2D53B5F09E2947E1AB59C7EB2083FE9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1">
    <w:name w:val="C6BBE831E16F47CD9E3BC5E51BD94F3B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7DB2C5383BA45C29E0FE4B2864C8BB53">
    <w:name w:val="A7DB2C5383BA45C29E0FE4B2864C8BB5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CCB9D5F79AC422197DD2FE81855DB1E2">
    <w:name w:val="1CCB9D5F79AC422197DD2FE81855DB1E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771FBDD7E94CC387F1572AFC7E3DF42">
    <w:name w:val="7A771FBDD7E94CC387F1572AFC7E3DF4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">
    <w:name w:val="23DA8233477E47D78E57511F62A3AC3A"/>
    <w:rsid w:val="009C4CF7"/>
  </w:style>
  <w:style w:type="paragraph" w:customStyle="1" w:styleId="B4B75328D97143909FF6EFC199E89AB0">
    <w:name w:val="B4B75328D97143909FF6EFC199E89AB0"/>
    <w:rsid w:val="009C4CF7"/>
  </w:style>
  <w:style w:type="paragraph" w:customStyle="1" w:styleId="EE3BD3BCC2694DEBA5A0E5F70A2E6FCC">
    <w:name w:val="EE3BD3BCC2694DEBA5A0E5F70A2E6FCC"/>
    <w:rsid w:val="009C4CF7"/>
  </w:style>
  <w:style w:type="paragraph" w:customStyle="1" w:styleId="4814695F14594F2EBA0AB4FF7C02F244">
    <w:name w:val="4814695F14594F2EBA0AB4FF7C02F244"/>
    <w:rsid w:val="009C4CF7"/>
  </w:style>
  <w:style w:type="paragraph" w:customStyle="1" w:styleId="74845D589B874D81A537C00F509D8FC0">
    <w:name w:val="74845D589B874D81A537C00F509D8FC0"/>
    <w:rsid w:val="009C4CF7"/>
  </w:style>
  <w:style w:type="paragraph" w:customStyle="1" w:styleId="6B6EC991C3C1464487B642E1296A8DDA">
    <w:name w:val="6B6EC991C3C1464487B642E1296A8DDA"/>
    <w:rsid w:val="009C4CF7"/>
  </w:style>
  <w:style w:type="paragraph" w:customStyle="1" w:styleId="FEBB6E167DE34BB1B4529E4946C7C67B">
    <w:name w:val="FEBB6E167DE34BB1B4529E4946C7C67B"/>
    <w:rsid w:val="009C4CF7"/>
  </w:style>
  <w:style w:type="paragraph" w:customStyle="1" w:styleId="F7F7748CFDCA4114BD3418267AEFDAC521">
    <w:name w:val="F7F7748CFDCA4114BD3418267AEFDAC5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0">
    <w:name w:val="BA0100C066D145D08E9BD419952AE46E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9">
    <w:name w:val="DF9314BD45EB4751B29B618AAFD20474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9">
    <w:name w:val="9DB4C80836A44AAF8917F2963BB4FB8C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9">
    <w:name w:val="A0FBC4FD7220410898A840200F95B7FC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7">
    <w:name w:val="36F14D4CB8494B2C9A147D75CDFBF975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6">
    <w:name w:val="7C6B06844713412F925A843251B6B457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6">
    <w:name w:val="8B8A68F7AB404779B8EF35408D521E2E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6">
    <w:name w:val="E8C6E5701B5C4A4C8A4C9FF86533A500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6">
    <w:name w:val="26B21C791D684B718D9A55C41635F0C3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6">
    <w:name w:val="9E84F58FB3A1474C934994E742278E6E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6">
    <w:name w:val="EBAD5D6F090A49F58E96CABB8C4ADB26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737E592CFD43C28DC33A1B4051EC242">
    <w:name w:val="B6737E592CFD43C28DC33A1B4051EC24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8">
    <w:name w:val="5890D134FC8B425BBE270700E09F2692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8">
    <w:name w:val="F5812CF8EF8F4DC690737F21CAEDC064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8">
    <w:name w:val="B153C854A6154266A3FFBCC8B3B9AB8C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8">
    <w:name w:val="6DBCAD3C8C14413F82E59AAAF34F873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8">
    <w:name w:val="884D88C934F846C1B66458C1FC03D7B2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C2F262831E422781C27E3A74B174671">
    <w:name w:val="2AC2F262831E422781C27E3A74B17467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1">
    <w:name w:val="8E6EEF28D6E146F6AA12C8743D175BB3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5">
    <w:name w:val="2AAA1E4EAB5E4E4EADB31EA87C0506B8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5">
    <w:name w:val="A673C46660CD41CBB474C0253DC0D3D5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5">
    <w:name w:val="E9FA6B39BEDF48BDB4A465F06F8147DF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2">
    <w:name w:val="2C4C69CF19B54278A21411265013F5F6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2">
    <w:name w:val="F148FA34ABEC4C19BAB1B3D93F0E5CDC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2">
    <w:name w:val="1A78130980AF4BBEA908A15F1DFA9137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2">
    <w:name w:val="5CC3203FA76F4628AB3C8731C8C5E13F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2">
    <w:name w:val="6BA6ED77D0784279BE3D99EDE79C725E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2">
    <w:name w:val="B9D6438DD26D40EFA1335C043429CC53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2">
    <w:name w:val="B1C149AA5C1C465D9B93B4E16A9DD5D5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2">
    <w:name w:val="374F49956D59421C9D84D4D9245E5973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2">
    <w:name w:val="12E8177A7DB94088B77EFEA8D3BFD2AC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2">
    <w:name w:val="FB783F28C78F46C3BEC236B85B3C9BD7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2">
    <w:name w:val="F0B500A35E3241E991567532DD3B2B8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2">
    <w:name w:val="7A8C9C5C375040C5A749B8E89986AC5F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2">
    <w:name w:val="D5CF43406495422BBD655C1C1AF9E8A9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2">
    <w:name w:val="1B9BCEC807514AC0B5525F991BE50CDE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2">
    <w:name w:val="2D53B5F09E2947E1AB59C7EB2083FE91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2">
    <w:name w:val="C6BBE831E16F47CD9E3BC5E51BD94F3B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1">
    <w:name w:val="23DA8233477E47D78E57511F62A3AC3A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1">
    <w:name w:val="B4B75328D97143909FF6EFC199E89AB0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1">
    <w:name w:val="EE3BD3BCC2694DEBA5A0E5F70A2E6FCC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1">
    <w:name w:val="4814695F14594F2EBA0AB4FF7C02F244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1">
    <w:name w:val="74845D589B874D81A537C00F509D8FC0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1">
    <w:name w:val="6B6EC991C3C1464487B642E1296A8DDA1"/>
    <w:rsid w:val="009C4CF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1">
    <w:name w:val="FEBB6E167DE34BB1B4529E4946C7C67B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E243C363EAD4891B2921833F2E23C3F">
    <w:name w:val="3E243C363EAD4891B2921833F2E23C3F"/>
    <w:rsid w:val="009C4CF7"/>
  </w:style>
  <w:style w:type="paragraph" w:customStyle="1" w:styleId="834D31A5E3D84E708546500454023EDA">
    <w:name w:val="834D31A5E3D84E708546500454023EDA"/>
    <w:rsid w:val="009C4CF7"/>
  </w:style>
  <w:style w:type="paragraph" w:customStyle="1" w:styleId="79AEFA199C3D4082951134DD5D4A9CD2">
    <w:name w:val="79AEFA199C3D4082951134DD5D4A9CD2"/>
    <w:rsid w:val="009C4CF7"/>
  </w:style>
  <w:style w:type="paragraph" w:customStyle="1" w:styleId="F7F7748CFDCA4114BD3418267AEFDAC522">
    <w:name w:val="F7F7748CFDCA4114BD3418267AEFDAC5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1">
    <w:name w:val="BA0100C066D145D08E9BD419952AE46E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0">
    <w:name w:val="DF9314BD45EB4751B29B618AAFD20474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0">
    <w:name w:val="9DB4C80836A44AAF8917F2963BB4FB8C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0">
    <w:name w:val="A0FBC4FD7220410898A840200F95B7FC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8">
    <w:name w:val="36F14D4CB8494B2C9A147D75CDFBF975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7">
    <w:name w:val="7C6B06844713412F925A843251B6B457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7">
    <w:name w:val="8B8A68F7AB404779B8EF35408D521E2E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7">
    <w:name w:val="E8C6E5701B5C4A4C8A4C9FF86533A500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7">
    <w:name w:val="26B21C791D684B718D9A55C41635F0C3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7">
    <w:name w:val="9E84F58FB3A1474C934994E742278E6E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7">
    <w:name w:val="EBAD5D6F090A49F58E96CABB8C4ADB26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1">
    <w:name w:val="79AEFA199C3D4082951134DD5D4A9CD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">
    <w:name w:val="3C64803F8C394F2CA10FE6790918CB2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9">
    <w:name w:val="5890D134FC8B425BBE270700E09F2692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9">
    <w:name w:val="F5812CF8EF8F4DC690737F21CAEDC064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9">
    <w:name w:val="B153C854A6154266A3FFBCC8B3B9AB8C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9">
    <w:name w:val="6DBCAD3C8C14413F82E59AAAF34F873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9">
    <w:name w:val="884D88C934F846C1B66458C1FC03D7B2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C2F262831E422781C27E3A74B174672">
    <w:name w:val="2AC2F262831E422781C27E3A74B17467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2">
    <w:name w:val="8E6EEF28D6E146F6AA12C8743D175BB3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6">
    <w:name w:val="2AAA1E4EAB5E4E4EADB31EA87C0506B8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6">
    <w:name w:val="A673C46660CD41CBB474C0253DC0D3D5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6">
    <w:name w:val="E9FA6B39BEDF48BDB4A465F06F8147DF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3">
    <w:name w:val="2C4C69CF19B54278A21411265013F5F6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3">
    <w:name w:val="F148FA34ABEC4C19BAB1B3D93F0E5CDC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3">
    <w:name w:val="1A78130980AF4BBEA908A15F1DFA9137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3">
    <w:name w:val="5CC3203FA76F4628AB3C8731C8C5E13F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3">
    <w:name w:val="6BA6ED77D0784279BE3D99EDE79C725E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3">
    <w:name w:val="B9D6438DD26D40EFA1335C043429CC53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3">
    <w:name w:val="B1C149AA5C1C465D9B93B4E16A9DD5D5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3">
    <w:name w:val="374F49956D59421C9D84D4D9245E5973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3">
    <w:name w:val="12E8177A7DB94088B77EFEA8D3BFD2AC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3">
    <w:name w:val="FB783F28C78F46C3BEC236B85B3C9BD7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3">
    <w:name w:val="F0B500A35E3241E991567532DD3B2B82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3">
    <w:name w:val="7A8C9C5C375040C5A749B8E89986AC5F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3">
    <w:name w:val="D5CF43406495422BBD655C1C1AF9E8A9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3">
    <w:name w:val="1B9BCEC807514AC0B5525F991BE50CDE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3">
    <w:name w:val="2D53B5F09E2947E1AB59C7EB2083FE91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3">
    <w:name w:val="C6BBE831E16F47CD9E3BC5E51BD94F3B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2">
    <w:name w:val="23DA8233477E47D78E57511F62A3AC3A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2">
    <w:name w:val="B4B75328D97143909FF6EFC199E89AB0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2">
    <w:name w:val="EE3BD3BCC2694DEBA5A0E5F70A2E6FCC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2">
    <w:name w:val="4814695F14594F2EBA0AB4FF7C02F244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2">
    <w:name w:val="74845D589B874D81A537C00F509D8FC0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2">
    <w:name w:val="6B6EC991C3C1464487B642E1296A8DDA2"/>
    <w:rsid w:val="009C4CF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2">
    <w:name w:val="FEBB6E167DE34BB1B4529E4946C7C67B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23">
    <w:name w:val="F7F7748CFDCA4114BD3418267AEFDAC52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2">
    <w:name w:val="BA0100C066D145D08E9BD419952AE46E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1">
    <w:name w:val="DF9314BD45EB4751B29B618AAFD20474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1">
    <w:name w:val="9DB4C80836A44AAF8917F2963BB4FB8C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1">
    <w:name w:val="A0FBC4FD7220410898A840200F95B7FC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9">
    <w:name w:val="36F14D4CB8494B2C9A147D75CDFBF975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8">
    <w:name w:val="7C6B06844713412F925A843251B6B457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8">
    <w:name w:val="8B8A68F7AB404779B8EF35408D521E2E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8">
    <w:name w:val="E8C6E5701B5C4A4C8A4C9FF86533A500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8">
    <w:name w:val="26B21C791D684B718D9A55C41635F0C3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8">
    <w:name w:val="9E84F58FB3A1474C934994E742278E6E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8">
    <w:name w:val="EBAD5D6F090A49F58E96CABB8C4ADB26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2">
    <w:name w:val="79AEFA199C3D4082951134DD5D4A9CD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1">
    <w:name w:val="3C64803F8C394F2CA10FE6790918CB26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0">
    <w:name w:val="5890D134FC8B425BBE270700E09F26921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0">
    <w:name w:val="F5812CF8EF8F4DC690737F21CAEDC0641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0">
    <w:name w:val="B153C854A6154266A3FFBCC8B3B9AB8C1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0">
    <w:name w:val="6DBCAD3C8C14413F82E59AAAF34F87311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0">
    <w:name w:val="884D88C934F846C1B66458C1FC03D7B21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C2F262831E422781C27E3A74B174673">
    <w:name w:val="2AC2F262831E422781C27E3A74B17467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3">
    <w:name w:val="8E6EEF28D6E146F6AA12C8743D175BB3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7">
    <w:name w:val="2AAA1E4EAB5E4E4EADB31EA87C0506B8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7">
    <w:name w:val="A673C46660CD41CBB474C0253DC0D3D5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7">
    <w:name w:val="E9FA6B39BEDF48BDB4A465F06F8147DF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4">
    <w:name w:val="2C4C69CF19B54278A21411265013F5F6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4">
    <w:name w:val="F148FA34ABEC4C19BAB1B3D93F0E5CDC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4">
    <w:name w:val="1A78130980AF4BBEA908A15F1DFA9137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4">
    <w:name w:val="5CC3203FA76F4628AB3C8731C8C5E13F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4">
    <w:name w:val="6BA6ED77D0784279BE3D99EDE79C725E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4">
    <w:name w:val="B9D6438DD26D40EFA1335C043429CC53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4">
    <w:name w:val="B1C149AA5C1C465D9B93B4E16A9DD5D5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4">
    <w:name w:val="374F49956D59421C9D84D4D9245E5973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4">
    <w:name w:val="12E8177A7DB94088B77EFEA8D3BFD2AC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4">
    <w:name w:val="FB783F28C78F46C3BEC236B85B3C9BD7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4">
    <w:name w:val="F0B500A35E3241E991567532DD3B2B82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4">
    <w:name w:val="7A8C9C5C375040C5A749B8E89986AC5F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4">
    <w:name w:val="D5CF43406495422BBD655C1C1AF9E8A9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4">
    <w:name w:val="1B9BCEC807514AC0B5525F991BE50CDE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4">
    <w:name w:val="2D53B5F09E2947E1AB59C7EB2083FE91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4">
    <w:name w:val="C6BBE831E16F47CD9E3BC5E51BD94F3B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3">
    <w:name w:val="23DA8233477E47D78E57511F62A3AC3A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3">
    <w:name w:val="B4B75328D97143909FF6EFC199E89AB0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3">
    <w:name w:val="EE3BD3BCC2694DEBA5A0E5F70A2E6FCC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3">
    <w:name w:val="4814695F14594F2EBA0AB4FF7C02F244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3">
    <w:name w:val="74845D589B874D81A537C00F509D8FC0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3">
    <w:name w:val="6B6EC991C3C1464487B642E1296A8DDA3"/>
    <w:rsid w:val="009C4CF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3">
    <w:name w:val="FEBB6E167DE34BB1B4529E4946C7C67B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24">
    <w:name w:val="F7F7748CFDCA4114BD3418267AEFDAC52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3">
    <w:name w:val="BA0100C066D145D08E9BD419952AE46E2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2">
    <w:name w:val="DF9314BD45EB4751B29B618AAFD20474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2">
    <w:name w:val="9DB4C80836A44AAF8917F2963BB4FB8C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2">
    <w:name w:val="A0FBC4FD7220410898A840200F95B7FC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20">
    <w:name w:val="36F14D4CB8494B2C9A147D75CDFBF975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9">
    <w:name w:val="7C6B06844713412F925A843251B6B457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9">
    <w:name w:val="8B8A68F7AB404779B8EF35408D521E2E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9">
    <w:name w:val="E8C6E5701B5C4A4C8A4C9FF86533A500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9">
    <w:name w:val="26B21C791D684B718D9A55C41635F0C3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9">
    <w:name w:val="9E84F58FB3A1474C934994E742278E6E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9">
    <w:name w:val="EBAD5D6F090A49F58E96CABB8C4ADB26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3">
    <w:name w:val="79AEFA199C3D4082951134DD5D4A9CD2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2">
    <w:name w:val="3C64803F8C394F2CA10FE6790918CB26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1">
    <w:name w:val="5890D134FC8B425BBE270700E09F2692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1">
    <w:name w:val="F5812CF8EF8F4DC690737F21CAEDC064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1">
    <w:name w:val="B153C854A6154266A3FFBCC8B3B9AB8C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1">
    <w:name w:val="6DBCAD3C8C14413F82E59AAAF34F8731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1">
    <w:name w:val="884D88C934F846C1B66458C1FC03D7B2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C2F262831E422781C27E3A74B174674">
    <w:name w:val="2AC2F262831E422781C27E3A74B17467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4">
    <w:name w:val="8E6EEF28D6E146F6AA12C8743D175BB3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8">
    <w:name w:val="2AAA1E4EAB5E4E4EADB31EA87C0506B8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8">
    <w:name w:val="A673C46660CD41CBB474C0253DC0D3D5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8">
    <w:name w:val="E9FA6B39BEDF48BDB4A465F06F8147DF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5">
    <w:name w:val="2C4C69CF19B54278A21411265013F5F6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5">
    <w:name w:val="F148FA34ABEC4C19BAB1B3D93F0E5CDC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5">
    <w:name w:val="1A78130980AF4BBEA908A15F1DFA9137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5">
    <w:name w:val="5CC3203FA76F4628AB3C8731C8C5E13F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5">
    <w:name w:val="6BA6ED77D0784279BE3D99EDE79C725E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5">
    <w:name w:val="B9D6438DD26D40EFA1335C043429CC53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5">
    <w:name w:val="B1C149AA5C1C465D9B93B4E16A9DD5D5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5">
    <w:name w:val="374F49956D59421C9D84D4D9245E5973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5">
    <w:name w:val="12E8177A7DB94088B77EFEA8D3BFD2AC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5">
    <w:name w:val="FB783F28C78F46C3BEC236B85B3C9BD7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5">
    <w:name w:val="F0B500A35E3241E991567532DD3B2B82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5">
    <w:name w:val="7A8C9C5C375040C5A749B8E89986AC5F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5">
    <w:name w:val="D5CF43406495422BBD655C1C1AF9E8A9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5">
    <w:name w:val="1B9BCEC807514AC0B5525F991BE50CDE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5">
    <w:name w:val="2D53B5F09E2947E1AB59C7EB2083FE9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5">
    <w:name w:val="C6BBE831E16F47CD9E3BC5E51BD94F3B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4">
    <w:name w:val="23DA8233477E47D78E57511F62A3AC3A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4">
    <w:name w:val="B4B75328D97143909FF6EFC199E89AB0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4">
    <w:name w:val="EE3BD3BCC2694DEBA5A0E5F70A2E6FCC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4">
    <w:name w:val="4814695F14594F2EBA0AB4FF7C02F244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4">
    <w:name w:val="74845D589B874D81A537C00F509D8FC0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4">
    <w:name w:val="6B6EC991C3C1464487B642E1296A8DDA4"/>
    <w:rsid w:val="009C4CF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4">
    <w:name w:val="FEBB6E167DE34BB1B4529E4946C7C67B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25">
    <w:name w:val="F7F7748CFDCA4114BD3418267AEFDAC52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4">
    <w:name w:val="BA0100C066D145D08E9BD419952AE46E2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3">
    <w:name w:val="DF9314BD45EB4751B29B618AAFD204742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3">
    <w:name w:val="9DB4C80836A44AAF8917F2963BB4FB8C2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3">
    <w:name w:val="A0FBC4FD7220410898A840200F95B7FC2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21">
    <w:name w:val="36F14D4CB8494B2C9A147D75CDFBF975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20">
    <w:name w:val="7C6B06844713412F925A843251B6B457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20">
    <w:name w:val="8B8A68F7AB404779B8EF35408D521E2E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20">
    <w:name w:val="E8C6E5701B5C4A4C8A4C9FF86533A500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20">
    <w:name w:val="26B21C791D684B718D9A55C41635F0C3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10">
    <w:name w:val="9E84F58FB3A1474C934994E742278E6E1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10">
    <w:name w:val="EBAD5D6F090A49F58E96CABB8C4ADB261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4">
    <w:name w:val="79AEFA199C3D4082951134DD5D4A9CD2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3">
    <w:name w:val="3C64803F8C394F2CA10FE6790918CB26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2">
    <w:name w:val="5890D134FC8B425BBE270700E09F26921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2">
    <w:name w:val="F5812CF8EF8F4DC690737F21CAEDC0641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2">
    <w:name w:val="B153C854A6154266A3FFBCC8B3B9AB8C1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2">
    <w:name w:val="6DBCAD3C8C14413F82E59AAAF34F87311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2">
    <w:name w:val="884D88C934F846C1B66458C1FC03D7B21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C2F262831E422781C27E3A74B174675">
    <w:name w:val="2AC2F262831E422781C27E3A74B17467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5">
    <w:name w:val="8E6EEF28D6E146F6AA12C8743D175BB3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9">
    <w:name w:val="2AAA1E4EAB5E4E4EADB31EA87C0506B8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9">
    <w:name w:val="A673C46660CD41CBB474C0253DC0D3D5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9">
    <w:name w:val="E9FA6B39BEDF48BDB4A465F06F8147DF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6">
    <w:name w:val="2C4C69CF19B54278A21411265013F5F6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6">
    <w:name w:val="F148FA34ABEC4C19BAB1B3D93F0E5CDC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6">
    <w:name w:val="1A78130980AF4BBEA908A15F1DFA9137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6">
    <w:name w:val="5CC3203FA76F4628AB3C8731C8C5E13F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6">
    <w:name w:val="6BA6ED77D0784279BE3D99EDE79C725E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6">
    <w:name w:val="B9D6438DD26D40EFA1335C043429CC53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6">
    <w:name w:val="B1C149AA5C1C465D9B93B4E16A9DD5D5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6">
    <w:name w:val="374F49956D59421C9D84D4D9245E5973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6">
    <w:name w:val="12E8177A7DB94088B77EFEA8D3BFD2AC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6">
    <w:name w:val="FB783F28C78F46C3BEC236B85B3C9BD7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6">
    <w:name w:val="F0B500A35E3241E991567532DD3B2B82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6">
    <w:name w:val="7A8C9C5C375040C5A749B8E89986AC5F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6">
    <w:name w:val="D5CF43406495422BBD655C1C1AF9E8A9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6">
    <w:name w:val="1B9BCEC807514AC0B5525F991BE50CDE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6">
    <w:name w:val="2D53B5F09E2947E1AB59C7EB2083FE9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6">
    <w:name w:val="C6BBE831E16F47CD9E3BC5E51BD94F3B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5">
    <w:name w:val="23DA8233477E47D78E57511F62A3AC3A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5">
    <w:name w:val="B4B75328D97143909FF6EFC199E89AB0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5">
    <w:name w:val="EE3BD3BCC2694DEBA5A0E5F70A2E6FCC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5">
    <w:name w:val="4814695F14594F2EBA0AB4FF7C02F244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5">
    <w:name w:val="74845D589B874D81A537C00F509D8FC0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5">
    <w:name w:val="6B6EC991C3C1464487B642E1296A8DDA5"/>
    <w:rsid w:val="009C4CF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5">
    <w:name w:val="FEBB6E167DE34BB1B4529E4946C7C67B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26">
    <w:name w:val="F7F7748CFDCA4114BD3418267AEFDAC52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5">
    <w:name w:val="BA0100C066D145D08E9BD419952AE46E2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4">
    <w:name w:val="DF9314BD45EB4751B29B618AAFD204742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4">
    <w:name w:val="9DB4C80836A44AAF8917F2963BB4FB8C2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4">
    <w:name w:val="A0FBC4FD7220410898A840200F95B7FC2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22">
    <w:name w:val="36F14D4CB8494B2C9A147D75CDFBF975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21">
    <w:name w:val="7C6B06844713412F925A843251B6B457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21">
    <w:name w:val="8B8A68F7AB404779B8EF35408D521E2E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21">
    <w:name w:val="E8C6E5701B5C4A4C8A4C9FF86533A500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21">
    <w:name w:val="26B21C791D684B718D9A55C41635F0C3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11">
    <w:name w:val="9E84F58FB3A1474C934994E742278E6E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11">
    <w:name w:val="EBAD5D6F090A49F58E96CABB8C4ADB26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5">
    <w:name w:val="79AEFA199C3D4082951134DD5D4A9CD2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4">
    <w:name w:val="3C64803F8C394F2CA10FE6790918CB26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3">
    <w:name w:val="5890D134FC8B425BBE270700E09F26921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3">
    <w:name w:val="F5812CF8EF8F4DC690737F21CAEDC0641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3">
    <w:name w:val="B153C854A6154266A3FFBCC8B3B9AB8C1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3">
    <w:name w:val="6DBCAD3C8C14413F82E59AAAF34F87311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3">
    <w:name w:val="884D88C934F846C1B66458C1FC03D7B21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C2F262831E422781C27E3A74B174676">
    <w:name w:val="2AC2F262831E422781C27E3A74B17467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6">
    <w:name w:val="8E6EEF28D6E146F6AA12C8743D175BB3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20">
    <w:name w:val="2AAA1E4EAB5E4E4EADB31EA87C0506B8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20">
    <w:name w:val="A673C46660CD41CBB474C0253DC0D3D5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20">
    <w:name w:val="E9FA6B39BEDF48BDB4A465F06F8147DF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7">
    <w:name w:val="2C4C69CF19B54278A21411265013F5F6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7">
    <w:name w:val="F148FA34ABEC4C19BAB1B3D93F0E5CDC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7">
    <w:name w:val="1A78130980AF4BBEA908A15F1DFA9137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7">
    <w:name w:val="5CC3203FA76F4628AB3C8731C8C5E13F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7">
    <w:name w:val="6BA6ED77D0784279BE3D99EDE79C725E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7">
    <w:name w:val="B9D6438DD26D40EFA1335C043429CC53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7">
    <w:name w:val="B1C149AA5C1C465D9B93B4E16A9DD5D5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7">
    <w:name w:val="374F49956D59421C9D84D4D9245E5973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7">
    <w:name w:val="12E8177A7DB94088B77EFEA8D3BFD2AC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7">
    <w:name w:val="FB783F28C78F46C3BEC236B85B3C9BD7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7">
    <w:name w:val="F0B500A35E3241E991567532DD3B2B82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7">
    <w:name w:val="7A8C9C5C375040C5A749B8E89986AC5F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7">
    <w:name w:val="D5CF43406495422BBD655C1C1AF9E8A9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7">
    <w:name w:val="1B9BCEC807514AC0B5525F991BE50CDE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7">
    <w:name w:val="2D53B5F09E2947E1AB59C7EB2083FE9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7">
    <w:name w:val="C6BBE831E16F47CD9E3BC5E51BD94F3B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6">
    <w:name w:val="23DA8233477E47D78E57511F62A3AC3A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6">
    <w:name w:val="B4B75328D97143909FF6EFC199E89AB0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6">
    <w:name w:val="EE3BD3BCC2694DEBA5A0E5F70A2E6FCC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6">
    <w:name w:val="4814695F14594F2EBA0AB4FF7C02F244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6">
    <w:name w:val="74845D589B874D81A537C00F509D8FC0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6">
    <w:name w:val="6B6EC991C3C1464487B642E1296A8DDA6"/>
    <w:rsid w:val="009C4CF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6">
    <w:name w:val="FEBB6E167DE34BB1B4529E4946C7C67B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FB04011292743C8922B6131861CDC11">
    <w:name w:val="5FB04011292743C8922B6131861CDC11"/>
    <w:rsid w:val="00CF1E1B"/>
    <w:rPr>
      <w:lang w:val="en-US" w:eastAsia="en-US"/>
    </w:rPr>
  </w:style>
  <w:style w:type="paragraph" w:customStyle="1" w:styleId="929D9569DB9247A7BAFEB0CEFF4447AD">
    <w:name w:val="929D9569DB9247A7BAFEB0CEFF4447AD"/>
    <w:rsid w:val="00CF1E1B"/>
    <w:rPr>
      <w:lang w:val="en-US" w:eastAsia="en-US"/>
    </w:rPr>
  </w:style>
  <w:style w:type="paragraph" w:customStyle="1" w:styleId="62941F12401F4E618EDFAA80162CE09F">
    <w:name w:val="62941F12401F4E618EDFAA80162CE09F"/>
    <w:rsid w:val="00CF1E1B"/>
    <w:rPr>
      <w:lang w:val="en-US" w:eastAsia="en-US"/>
    </w:rPr>
  </w:style>
  <w:style w:type="paragraph" w:customStyle="1" w:styleId="DED911834DC442AFB1AF259B3A064CCE">
    <w:name w:val="DED911834DC442AFB1AF259B3A064CCE"/>
    <w:rsid w:val="00CF1E1B"/>
    <w:rPr>
      <w:lang w:val="en-US" w:eastAsia="en-US"/>
    </w:rPr>
  </w:style>
  <w:style w:type="paragraph" w:customStyle="1" w:styleId="F7F7748CFDCA4114BD3418267AEFDAC527">
    <w:name w:val="F7F7748CFDCA4114BD3418267AEFDAC52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6">
    <w:name w:val="BA0100C066D145D08E9BD419952AE46E26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5">
    <w:name w:val="DF9314BD45EB4751B29B618AAFD204742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5">
    <w:name w:val="9DB4C80836A44AAF8917F2963BB4FB8C2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5">
    <w:name w:val="A0FBC4FD7220410898A840200F95B7FC2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23">
    <w:name w:val="36F14D4CB8494B2C9A147D75CDFBF97523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22">
    <w:name w:val="7C6B06844713412F925A843251B6B4572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22">
    <w:name w:val="8B8A68F7AB404779B8EF35408D521E2E2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22">
    <w:name w:val="E8C6E5701B5C4A4C8A4C9FF86533A5002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22">
    <w:name w:val="26B21C791D684B718D9A55C41635F0C32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12">
    <w:name w:val="9E84F58FB3A1474C934994E742278E6E1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12">
    <w:name w:val="EBAD5D6F090A49F58E96CABB8C4ADB261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6">
    <w:name w:val="79AEFA199C3D4082951134DD5D4A9CD26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5">
    <w:name w:val="3C64803F8C394F2CA10FE6790918CB26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4">
    <w:name w:val="5890D134FC8B425BBE270700E09F269214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4">
    <w:name w:val="F5812CF8EF8F4DC690737F21CAEDC06414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4">
    <w:name w:val="B153C854A6154266A3FFBCC8B3B9AB8C14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4">
    <w:name w:val="6DBCAD3C8C14413F82E59AAAF34F873114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4">
    <w:name w:val="884D88C934F846C1B66458C1FC03D7B214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FB04011292743C8922B6131861CDC111">
    <w:name w:val="5FB04011292743C8922B6131861CDC111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2941F12401F4E618EDFAA80162CE09F1">
    <w:name w:val="62941F12401F4E618EDFAA80162CE09F1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ED911834DC442AFB1AF259B3A064CCE1">
    <w:name w:val="DED911834DC442AFB1AF259B3A064CCE1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7">
    <w:name w:val="8E6EEF28D6E146F6AA12C8743D175BB3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21">
    <w:name w:val="2AAA1E4EAB5E4E4EADB31EA87C0506B821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21">
    <w:name w:val="A673C46660CD41CBB474C0253DC0D3D521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21">
    <w:name w:val="E9FA6B39BEDF48BDB4A465F06F8147DF21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8">
    <w:name w:val="2C4C69CF19B54278A21411265013F5F6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8">
    <w:name w:val="F148FA34ABEC4C19BAB1B3D93F0E5CDC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8">
    <w:name w:val="1A78130980AF4BBEA908A15F1DFA9137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8">
    <w:name w:val="5CC3203FA76F4628AB3C8731C8C5E13F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8">
    <w:name w:val="6BA6ED77D0784279BE3D99EDE79C725E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8">
    <w:name w:val="B9D6438DD26D40EFA1335C043429CC53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8">
    <w:name w:val="B1C149AA5C1C465D9B93B4E16A9DD5D5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8">
    <w:name w:val="374F49956D59421C9D84D4D9245E5973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8">
    <w:name w:val="12E8177A7DB94088B77EFEA8D3BFD2AC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8">
    <w:name w:val="FB783F28C78F46C3BEC236B85B3C9BD7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8">
    <w:name w:val="F0B500A35E3241E991567532DD3B2B82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8">
    <w:name w:val="7A8C9C5C375040C5A749B8E89986AC5F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8">
    <w:name w:val="D5CF43406495422BBD655C1C1AF9E8A9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8">
    <w:name w:val="1B9BCEC807514AC0B5525F991BE50CDE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8">
    <w:name w:val="2D53B5F09E2947E1AB59C7EB2083FE91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8">
    <w:name w:val="C6BBE831E16F47CD9E3BC5E51BD94F3B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7">
    <w:name w:val="23DA8233477E47D78E57511F62A3AC3A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7">
    <w:name w:val="B4B75328D97143909FF6EFC199E89AB0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7">
    <w:name w:val="EE3BD3BCC2694DEBA5A0E5F70A2E6FCC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7">
    <w:name w:val="4814695F14594F2EBA0AB4FF7C02F244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7">
    <w:name w:val="74845D589B874D81A537C00F509D8FC0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7">
    <w:name w:val="6B6EC991C3C1464487B642E1296A8DDA7"/>
    <w:rsid w:val="00825C0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7">
    <w:name w:val="FEBB6E167DE34BB1B4529E4946C7C67B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28">
    <w:name w:val="F7F7748CFDCA4114BD3418267AEFDAC52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7">
    <w:name w:val="BA0100C066D145D08E9BD419952AE46E2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6">
    <w:name w:val="DF9314BD45EB4751B29B618AAFD2047426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6">
    <w:name w:val="9DB4C80836A44AAF8917F2963BB4FB8C26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6">
    <w:name w:val="A0FBC4FD7220410898A840200F95B7FC26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24">
    <w:name w:val="36F14D4CB8494B2C9A147D75CDFBF97524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23">
    <w:name w:val="7C6B06844713412F925A843251B6B45723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23">
    <w:name w:val="8B8A68F7AB404779B8EF35408D521E2E23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23">
    <w:name w:val="E8C6E5701B5C4A4C8A4C9FF86533A50023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23">
    <w:name w:val="26B21C791D684B718D9A55C41635F0C323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13">
    <w:name w:val="9E84F58FB3A1474C934994E742278E6E13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13">
    <w:name w:val="EBAD5D6F090A49F58E96CABB8C4ADB2613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7">
    <w:name w:val="79AEFA199C3D4082951134DD5D4A9CD2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6">
    <w:name w:val="3C64803F8C394F2CA10FE6790918CB266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5">
    <w:name w:val="5890D134FC8B425BBE270700E09F26921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5">
    <w:name w:val="F5812CF8EF8F4DC690737F21CAEDC0641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5">
    <w:name w:val="B153C854A6154266A3FFBCC8B3B9AB8C1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5">
    <w:name w:val="6DBCAD3C8C14413F82E59AAAF34F87311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5">
    <w:name w:val="884D88C934F846C1B66458C1FC03D7B21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FB04011292743C8922B6131861CDC112">
    <w:name w:val="5FB04011292743C8922B6131861CDC11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2941F12401F4E618EDFAA80162CE09F2">
    <w:name w:val="62941F12401F4E618EDFAA80162CE09F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8">
    <w:name w:val="8E6EEF28D6E146F6AA12C8743D175BB3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22">
    <w:name w:val="2AAA1E4EAB5E4E4EADB31EA87C0506B82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22">
    <w:name w:val="A673C46660CD41CBB474C0253DC0D3D52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22">
    <w:name w:val="E9FA6B39BEDF48BDB4A465F06F8147DF2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9">
    <w:name w:val="2C4C69CF19B54278A21411265013F5F6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9">
    <w:name w:val="F148FA34ABEC4C19BAB1B3D93F0E5CDC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9">
    <w:name w:val="1A78130980AF4BBEA908A15F1DFA9137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9">
    <w:name w:val="5CC3203FA76F4628AB3C8731C8C5E13F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9">
    <w:name w:val="6BA6ED77D0784279BE3D99EDE79C725E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9">
    <w:name w:val="B9D6438DD26D40EFA1335C043429CC53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9">
    <w:name w:val="B1C149AA5C1C465D9B93B4E16A9DD5D5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9">
    <w:name w:val="374F49956D59421C9D84D4D9245E5973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9">
    <w:name w:val="12E8177A7DB94088B77EFEA8D3BFD2AC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9">
    <w:name w:val="FB783F28C78F46C3BEC236B85B3C9BD7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9">
    <w:name w:val="F0B500A35E3241E991567532DD3B2B82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9">
    <w:name w:val="7A8C9C5C375040C5A749B8E89986AC5F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9">
    <w:name w:val="D5CF43406495422BBD655C1C1AF9E8A9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9">
    <w:name w:val="1B9BCEC807514AC0B5525F991BE50CDE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9">
    <w:name w:val="2D53B5F09E2947E1AB59C7EB2083FE91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9">
    <w:name w:val="C6BBE831E16F47CD9E3BC5E51BD94F3B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8">
    <w:name w:val="23DA8233477E47D78E57511F62A3AC3A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8">
    <w:name w:val="B4B75328D97143909FF6EFC199E89AB0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8">
    <w:name w:val="EE3BD3BCC2694DEBA5A0E5F70A2E6FCC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8">
    <w:name w:val="4814695F14594F2EBA0AB4FF7C02F244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8">
    <w:name w:val="74845D589B874D81A537C00F509D8FC0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8">
    <w:name w:val="6B6EC991C3C1464487B642E1296A8DDA8"/>
    <w:rsid w:val="00825C0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8">
    <w:name w:val="FEBB6E167DE34BB1B4529E4946C7C67B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29">
    <w:name w:val="F7F7748CFDCA4114BD3418267AEFDAC52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8">
    <w:name w:val="BA0100C066D145D08E9BD419952AE46E28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7">
    <w:name w:val="DF9314BD45EB4751B29B618AAFD2047427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7">
    <w:name w:val="9DB4C80836A44AAF8917F2963BB4FB8C27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7">
    <w:name w:val="A0FBC4FD7220410898A840200F95B7FC27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25">
    <w:name w:val="36F14D4CB8494B2C9A147D75CDFBF97525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24">
    <w:name w:val="7C6B06844713412F925A843251B6B45724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24">
    <w:name w:val="8B8A68F7AB404779B8EF35408D521E2E24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24">
    <w:name w:val="E8C6E5701B5C4A4C8A4C9FF86533A50024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24">
    <w:name w:val="26B21C791D684B718D9A55C41635F0C324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14">
    <w:name w:val="9E84F58FB3A1474C934994E742278E6E14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14">
    <w:name w:val="EBAD5D6F090A49F58E96CABB8C4ADB2614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8">
    <w:name w:val="79AEFA199C3D4082951134DD5D4A9CD28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7">
    <w:name w:val="3C64803F8C394F2CA10FE6790918CB267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6">
    <w:name w:val="5890D134FC8B425BBE270700E09F269216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6">
    <w:name w:val="F5812CF8EF8F4DC690737F21CAEDC06416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6">
    <w:name w:val="B153C854A6154266A3FFBCC8B3B9AB8C16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6">
    <w:name w:val="6DBCAD3C8C14413F82E59AAAF34F873116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6">
    <w:name w:val="884D88C934F846C1B66458C1FC03D7B216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FB04011292743C8922B6131861CDC113">
    <w:name w:val="5FB04011292743C8922B6131861CDC113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2941F12401F4E618EDFAA80162CE09F3">
    <w:name w:val="62941F12401F4E618EDFAA80162CE09F3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9">
    <w:name w:val="8E6EEF28D6E146F6AA12C8743D175BB3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23">
    <w:name w:val="2AAA1E4EAB5E4E4EADB31EA87C0506B823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23">
    <w:name w:val="A673C46660CD41CBB474C0253DC0D3D523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23">
    <w:name w:val="E9FA6B39BEDF48BDB4A465F06F8147DF23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10">
    <w:name w:val="2C4C69CF19B54278A21411265013F5F6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10">
    <w:name w:val="F148FA34ABEC4C19BAB1B3D93F0E5CDC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10">
    <w:name w:val="1A78130980AF4BBEA908A15F1DFA9137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10">
    <w:name w:val="5CC3203FA76F4628AB3C8731C8C5E13F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10">
    <w:name w:val="6BA6ED77D0784279BE3D99EDE79C725E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10">
    <w:name w:val="B9D6438DD26D40EFA1335C043429CC53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10">
    <w:name w:val="B1C149AA5C1C465D9B93B4E16A9DD5D5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10">
    <w:name w:val="374F49956D59421C9D84D4D9245E5973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10">
    <w:name w:val="12E8177A7DB94088B77EFEA8D3BFD2AC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10">
    <w:name w:val="FB783F28C78F46C3BEC236B85B3C9BD7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10">
    <w:name w:val="F0B500A35E3241E991567532DD3B2B82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10">
    <w:name w:val="7A8C9C5C375040C5A749B8E89986AC5F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10">
    <w:name w:val="D5CF43406495422BBD655C1C1AF9E8A9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10">
    <w:name w:val="1B9BCEC807514AC0B5525F991BE50CDE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10">
    <w:name w:val="2D53B5F09E2947E1AB59C7EB2083FE91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10">
    <w:name w:val="C6BBE831E16F47CD9E3BC5E51BD94F3B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9">
    <w:name w:val="23DA8233477E47D78E57511F62A3AC3A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9">
    <w:name w:val="B4B75328D97143909FF6EFC199E89AB0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9">
    <w:name w:val="EE3BD3BCC2694DEBA5A0E5F70A2E6FCC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9">
    <w:name w:val="4814695F14594F2EBA0AB4FF7C02F244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9">
    <w:name w:val="74845D589B874D81A537C00F509D8FC0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9">
    <w:name w:val="6B6EC991C3C1464487B642E1296A8DDA9"/>
    <w:rsid w:val="00A9241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9">
    <w:name w:val="FEBB6E167DE34BB1B4529E4946C7C67B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A4363DA9-CFEA-4E2F-AE01-96DBD24B7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2</Words>
  <Characters>417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njogah</dc:creator>
  <cp:lastModifiedBy>W Mwangi</cp:lastModifiedBy>
  <cp:revision>4</cp:revision>
  <cp:lastPrinted>2016-02-01T11:39:00Z</cp:lastPrinted>
  <dcterms:created xsi:type="dcterms:W3CDTF">2017-11-18T10:04:00Z</dcterms:created>
  <dcterms:modified xsi:type="dcterms:W3CDTF">2017-11-18T10:05:00Z</dcterms:modified>
</cp:coreProperties>
</file>